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D6E55E" w14:textId="7E4E8373" w:rsidR="00DF637B" w:rsidRPr="00A03838" w:rsidRDefault="00520799" w:rsidP="00180F22">
      <w:pPr>
        <w:pStyle w:val="NoSpacing"/>
        <w:spacing w:line="480" w:lineRule="auto"/>
        <w:jc w:val="both"/>
        <w:rPr>
          <w:rFonts w:ascii="Calibri" w:hAnsi="Calibri" w:cs="Calibri"/>
          <w:b/>
          <w:lang w:val="en-ZA"/>
        </w:rPr>
      </w:pPr>
      <w:r w:rsidRPr="00A03838">
        <w:rPr>
          <w:rFonts w:ascii="Calibri" w:hAnsi="Calibri" w:cs="Calibri"/>
          <w:b/>
          <w:lang w:val="en-ZA"/>
        </w:rPr>
        <w:t>Additional f</w:t>
      </w:r>
      <w:r w:rsidR="00DF637B" w:rsidRPr="00A03838">
        <w:rPr>
          <w:rFonts w:ascii="Calibri" w:hAnsi="Calibri" w:cs="Calibri"/>
          <w:b/>
          <w:lang w:val="en-ZA"/>
        </w:rPr>
        <w:t xml:space="preserve">ile </w:t>
      </w:r>
      <w:r w:rsidR="00FE5E19" w:rsidRPr="00A03838">
        <w:rPr>
          <w:rFonts w:ascii="Calibri" w:hAnsi="Calibri" w:cs="Calibri"/>
          <w:b/>
          <w:lang w:val="en-ZA"/>
        </w:rPr>
        <w:t>3</w:t>
      </w:r>
      <w:r w:rsidR="00DF637B" w:rsidRPr="00A03838">
        <w:rPr>
          <w:rFonts w:ascii="Calibri" w:hAnsi="Calibri" w:cs="Calibri"/>
          <w:b/>
          <w:lang w:val="en-ZA"/>
        </w:rPr>
        <w:t xml:space="preserve">: </w:t>
      </w:r>
      <w:bookmarkStart w:id="0" w:name="_GoBack"/>
      <w:r w:rsidR="00DF637B" w:rsidRPr="002D2BC8">
        <w:rPr>
          <w:rFonts w:ascii="Calibri" w:hAnsi="Calibri" w:cs="Calibri"/>
          <w:lang w:val="en-ZA"/>
        </w:rPr>
        <w:t>Evidence used to rate team performance</w:t>
      </w:r>
      <w:bookmarkEnd w:id="0"/>
    </w:p>
    <w:p w14:paraId="152A4BC6" w14:textId="77777777" w:rsidR="00DF637B" w:rsidRPr="00A03838" w:rsidRDefault="00DF637B" w:rsidP="00180F22">
      <w:pPr>
        <w:pStyle w:val="NoSpacing"/>
        <w:spacing w:line="480" w:lineRule="auto"/>
        <w:jc w:val="both"/>
        <w:rPr>
          <w:rFonts w:ascii="Calibri" w:hAnsi="Calibri" w:cs="Calibri"/>
          <w:i/>
          <w:lang w:val="en-ZA"/>
        </w:rPr>
      </w:pPr>
    </w:p>
    <w:p w14:paraId="12A9B1E4" w14:textId="567AC688" w:rsidR="00DF637B" w:rsidRPr="00A03838" w:rsidRDefault="00DF637B" w:rsidP="00180F22">
      <w:pPr>
        <w:pStyle w:val="NoSpacing"/>
        <w:spacing w:line="480" w:lineRule="auto"/>
        <w:jc w:val="both"/>
        <w:rPr>
          <w:rFonts w:ascii="Calibri" w:hAnsi="Calibri" w:cs="Calibri"/>
          <w:i/>
          <w:lang w:val="en-ZA"/>
        </w:rPr>
      </w:pPr>
      <w:r w:rsidRPr="00A03838">
        <w:rPr>
          <w:rFonts w:ascii="Calibri" w:hAnsi="Calibri" w:cs="Calibri"/>
          <w:i/>
          <w:lang w:val="en-ZA"/>
        </w:rPr>
        <w:t xml:space="preserve">Table 1: </w:t>
      </w:r>
      <w:r w:rsidR="00B05E68" w:rsidRPr="00A03838">
        <w:rPr>
          <w:rFonts w:ascii="Calibri" w:hAnsi="Calibri" w:cs="Calibri"/>
          <w:i/>
          <w:lang w:val="en-ZA"/>
        </w:rPr>
        <w:t>Well-performing</w:t>
      </w:r>
      <w:r w:rsidRPr="00A03838">
        <w:rPr>
          <w:rFonts w:ascii="Calibri" w:hAnsi="Calibri" w:cs="Calibri"/>
          <w:i/>
          <w:lang w:val="en-ZA"/>
        </w:rPr>
        <w:t xml:space="preserve"> teams</w:t>
      </w:r>
    </w:p>
    <w:p w14:paraId="131A2BD5" w14:textId="77777777" w:rsidR="00DF637B" w:rsidRPr="00A03838" w:rsidRDefault="00DF637B" w:rsidP="00180F22">
      <w:pPr>
        <w:pStyle w:val="NoSpacing"/>
        <w:spacing w:line="480" w:lineRule="auto"/>
        <w:jc w:val="both"/>
        <w:rPr>
          <w:rFonts w:ascii="Calibri" w:hAnsi="Calibri" w:cs="Calibri"/>
          <w:lang w:val="en-ZA"/>
        </w:rPr>
      </w:pPr>
    </w:p>
    <w:tbl>
      <w:tblPr>
        <w:tblStyle w:val="TableGrid"/>
        <w:tblW w:w="0" w:type="auto"/>
        <w:tblInd w:w="0" w:type="dxa"/>
        <w:tblLook w:val="04A0" w:firstRow="1" w:lastRow="0" w:firstColumn="1" w:lastColumn="0" w:noHBand="0" w:noVBand="1"/>
      </w:tblPr>
      <w:tblGrid>
        <w:gridCol w:w="874"/>
        <w:gridCol w:w="1302"/>
        <w:gridCol w:w="6750"/>
      </w:tblGrid>
      <w:tr w:rsidR="00257B51" w:rsidRPr="00A03838" w14:paraId="7C33340F" w14:textId="77777777" w:rsidTr="00257B51">
        <w:trPr>
          <w:tblHeader/>
        </w:trPr>
        <w:tc>
          <w:tcPr>
            <w:tcW w:w="0" w:type="auto"/>
            <w:tcBorders>
              <w:top w:val="single" w:sz="4" w:space="0" w:color="auto"/>
              <w:left w:val="single" w:sz="4" w:space="0" w:color="auto"/>
              <w:bottom w:val="single" w:sz="4" w:space="0" w:color="auto"/>
              <w:right w:val="single" w:sz="4" w:space="0" w:color="auto"/>
            </w:tcBorders>
          </w:tcPr>
          <w:p w14:paraId="6E10401A" w14:textId="77777777" w:rsidR="00257B51" w:rsidRPr="00A03838" w:rsidRDefault="00257B51" w:rsidP="00180F22">
            <w:pPr>
              <w:pStyle w:val="NoSpacing"/>
              <w:spacing w:line="480" w:lineRule="auto"/>
              <w:jc w:val="both"/>
              <w:rPr>
                <w:rFonts w:ascii="Calibri" w:hAnsi="Calibri" w:cs="Calibri"/>
                <w:b/>
              </w:rPr>
            </w:pPr>
            <w:r w:rsidRPr="00A03838">
              <w:rPr>
                <w:rFonts w:ascii="Calibri" w:hAnsi="Calibri" w:cs="Calibri"/>
                <w:b/>
              </w:rPr>
              <w:t>District</w:t>
            </w:r>
          </w:p>
        </w:tc>
        <w:tc>
          <w:tcPr>
            <w:tcW w:w="0" w:type="auto"/>
            <w:tcBorders>
              <w:top w:val="single" w:sz="4" w:space="0" w:color="auto"/>
              <w:left w:val="single" w:sz="4" w:space="0" w:color="auto"/>
              <w:bottom w:val="single" w:sz="4" w:space="0" w:color="auto"/>
              <w:right w:val="single" w:sz="4" w:space="0" w:color="auto"/>
            </w:tcBorders>
          </w:tcPr>
          <w:p w14:paraId="0078085B" w14:textId="77777777" w:rsidR="00257B51" w:rsidRPr="00A03838" w:rsidRDefault="00257B51" w:rsidP="00180F22">
            <w:pPr>
              <w:pStyle w:val="NoSpacing"/>
              <w:spacing w:line="480" w:lineRule="auto"/>
              <w:jc w:val="both"/>
              <w:rPr>
                <w:rFonts w:ascii="Calibri" w:hAnsi="Calibri" w:cs="Calibri"/>
                <w:b/>
              </w:rPr>
            </w:pPr>
            <w:r w:rsidRPr="00A03838">
              <w:rPr>
                <w:rFonts w:ascii="Calibri" w:hAnsi="Calibri" w:cs="Calibri"/>
                <w:b/>
              </w:rPr>
              <w:t>Facility code</w:t>
            </w:r>
          </w:p>
        </w:tc>
        <w:tc>
          <w:tcPr>
            <w:tcW w:w="6750" w:type="dxa"/>
            <w:tcBorders>
              <w:top w:val="single" w:sz="4" w:space="0" w:color="auto"/>
              <w:left w:val="single" w:sz="4" w:space="0" w:color="auto"/>
              <w:bottom w:val="single" w:sz="4" w:space="0" w:color="auto"/>
              <w:right w:val="single" w:sz="4" w:space="0" w:color="auto"/>
            </w:tcBorders>
            <w:hideMark/>
          </w:tcPr>
          <w:p w14:paraId="4F43EEF6" w14:textId="77777777" w:rsidR="00257B51" w:rsidRPr="00A03838" w:rsidRDefault="00257B51" w:rsidP="00180F22">
            <w:pPr>
              <w:pStyle w:val="NoSpacing"/>
              <w:spacing w:line="480" w:lineRule="auto"/>
              <w:jc w:val="both"/>
              <w:rPr>
                <w:rFonts w:ascii="Calibri" w:hAnsi="Calibri" w:cs="Calibri"/>
                <w:b/>
              </w:rPr>
            </w:pPr>
            <w:r w:rsidRPr="00A03838">
              <w:rPr>
                <w:rFonts w:ascii="Calibri" w:hAnsi="Calibri" w:cs="Calibri"/>
                <w:b/>
              </w:rPr>
              <w:t xml:space="preserve">Evidence </w:t>
            </w:r>
          </w:p>
        </w:tc>
      </w:tr>
      <w:tr w:rsidR="00257B51" w:rsidRPr="00A03838" w14:paraId="3C35B0CD" w14:textId="77777777" w:rsidTr="00257B51">
        <w:tc>
          <w:tcPr>
            <w:tcW w:w="0" w:type="auto"/>
            <w:vMerge w:val="restart"/>
            <w:tcBorders>
              <w:top w:val="single" w:sz="4" w:space="0" w:color="auto"/>
              <w:left w:val="single" w:sz="4" w:space="0" w:color="auto"/>
              <w:right w:val="single" w:sz="4" w:space="0" w:color="auto"/>
            </w:tcBorders>
          </w:tcPr>
          <w:p w14:paraId="53612021"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1</w:t>
            </w:r>
          </w:p>
        </w:tc>
        <w:tc>
          <w:tcPr>
            <w:tcW w:w="0" w:type="auto"/>
            <w:tcBorders>
              <w:top w:val="single" w:sz="4" w:space="0" w:color="auto"/>
              <w:left w:val="single" w:sz="4" w:space="0" w:color="auto"/>
              <w:bottom w:val="single" w:sz="4" w:space="0" w:color="auto"/>
              <w:right w:val="single" w:sz="4" w:space="0" w:color="auto"/>
            </w:tcBorders>
          </w:tcPr>
          <w:p w14:paraId="501A756B"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Facility 1</w:t>
            </w:r>
          </w:p>
          <w:p w14:paraId="22176523" w14:textId="77777777" w:rsidR="00257B51" w:rsidRPr="00A03838" w:rsidRDefault="00257B51" w:rsidP="00180F22">
            <w:pPr>
              <w:pStyle w:val="NoSpacing"/>
              <w:spacing w:line="480" w:lineRule="auto"/>
              <w:jc w:val="both"/>
              <w:rPr>
                <w:rFonts w:ascii="Calibri" w:hAnsi="Calibri" w:cs="Calibri"/>
              </w:rPr>
            </w:pPr>
          </w:p>
        </w:tc>
        <w:tc>
          <w:tcPr>
            <w:tcW w:w="6750" w:type="dxa"/>
            <w:tcBorders>
              <w:top w:val="single" w:sz="4" w:space="0" w:color="auto"/>
              <w:left w:val="single" w:sz="4" w:space="0" w:color="auto"/>
              <w:bottom w:val="single" w:sz="4" w:space="0" w:color="auto"/>
              <w:right w:val="single" w:sz="4" w:space="0" w:color="auto"/>
            </w:tcBorders>
            <w:hideMark/>
          </w:tcPr>
          <w:p w14:paraId="00D310B3"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Evidence of team structure and functional team</w:t>
            </w:r>
          </w:p>
          <w:p w14:paraId="3C345202" w14:textId="4362F30B"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So, they’ve got a team leader and then they’ve got a scriber. So, the scriber, you get every information that you need.” (</w:t>
            </w:r>
            <w:proofErr w:type="spellStart"/>
            <w:r w:rsidRPr="00A03838">
              <w:rPr>
                <w:rFonts w:ascii="Calibri" w:hAnsi="Calibri" w:cs="Calibri"/>
              </w:rPr>
              <w:t>adv</w:t>
            </w:r>
            <w:proofErr w:type="spellEnd"/>
            <w:r w:rsidRPr="00A03838">
              <w:rPr>
                <w:rFonts w:ascii="Calibri" w:hAnsi="Calibri" w:cs="Calibri"/>
              </w:rPr>
              <w:t>, doc18)</w:t>
            </w:r>
          </w:p>
          <w:p w14:paraId="3E3AEC4C" w14:textId="77777777" w:rsidR="00257B51" w:rsidRPr="00A03838" w:rsidRDefault="00257B51" w:rsidP="00180F22">
            <w:pPr>
              <w:pStyle w:val="NoSpacing"/>
              <w:spacing w:line="480" w:lineRule="auto"/>
              <w:jc w:val="both"/>
              <w:rPr>
                <w:rFonts w:ascii="Calibri" w:hAnsi="Calibri" w:cs="Calibri"/>
              </w:rPr>
            </w:pPr>
          </w:p>
          <w:p w14:paraId="7587EF2E"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Leader QI enthusiast and positive about team performance</w:t>
            </w:r>
          </w:p>
          <w:p w14:paraId="7AEFB42A" w14:textId="2E40A894"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So, I’m so much in love with it.” (leader, doc63)</w:t>
            </w:r>
          </w:p>
          <w:p w14:paraId="58DFA438" w14:textId="258A2399"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 xml:space="preserve">“We are just a team. We also have a WhatsApp group called </w:t>
            </w:r>
            <w:proofErr w:type="spellStart"/>
            <w:r w:rsidRPr="00A03838">
              <w:rPr>
                <w:rFonts w:ascii="Calibri" w:hAnsi="Calibri" w:cs="Calibri"/>
              </w:rPr>
              <w:t>Amahle</w:t>
            </w:r>
            <w:proofErr w:type="spellEnd"/>
            <w:r w:rsidRPr="00A03838">
              <w:rPr>
                <w:rFonts w:ascii="Calibri" w:hAnsi="Calibri" w:cs="Calibri"/>
              </w:rPr>
              <w:t>, saying we are smart as obstetrics team” (leader, doc62)</w:t>
            </w:r>
          </w:p>
          <w:p w14:paraId="16ABE704" w14:textId="77777777" w:rsidR="00257B51" w:rsidRPr="00A03838" w:rsidRDefault="00257B51" w:rsidP="00180F22">
            <w:pPr>
              <w:pStyle w:val="NoSpacing"/>
              <w:spacing w:line="480" w:lineRule="auto"/>
              <w:jc w:val="both"/>
              <w:rPr>
                <w:rFonts w:ascii="Calibri" w:hAnsi="Calibri" w:cs="Calibri"/>
              </w:rPr>
            </w:pPr>
          </w:p>
          <w:p w14:paraId="5BCA42CB"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Evidence of sustaining QI activities during the COVID-19 period of August 2020 - March 2021</w:t>
            </w:r>
          </w:p>
          <w:p w14:paraId="79714461" w14:textId="77777777" w:rsidR="00257B51" w:rsidRPr="00A03838" w:rsidRDefault="00257B51" w:rsidP="00180F22">
            <w:pPr>
              <w:pStyle w:val="NoSpacing"/>
              <w:spacing w:line="480" w:lineRule="auto"/>
              <w:ind w:left="244"/>
              <w:jc w:val="both"/>
              <w:rPr>
                <w:rFonts w:ascii="Calibri" w:hAnsi="Calibri" w:cs="Calibri"/>
              </w:rPr>
            </w:pPr>
          </w:p>
          <w:p w14:paraId="095926E4"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Team matured</w:t>
            </w:r>
          </w:p>
        </w:tc>
      </w:tr>
      <w:tr w:rsidR="00257B51" w:rsidRPr="00A03838" w14:paraId="3CED5D46" w14:textId="77777777" w:rsidTr="00257B51">
        <w:tc>
          <w:tcPr>
            <w:tcW w:w="0" w:type="auto"/>
            <w:vMerge/>
            <w:tcBorders>
              <w:left w:val="single" w:sz="4" w:space="0" w:color="auto"/>
              <w:right w:val="single" w:sz="4" w:space="0" w:color="auto"/>
            </w:tcBorders>
          </w:tcPr>
          <w:p w14:paraId="72CC763F" w14:textId="77777777" w:rsidR="00257B51" w:rsidRPr="00A03838" w:rsidRDefault="00257B51" w:rsidP="00180F22">
            <w:pPr>
              <w:pStyle w:val="NoSpacing"/>
              <w:spacing w:line="480" w:lineRule="auto"/>
              <w:jc w:val="both"/>
              <w:rPr>
                <w:rFonts w:ascii="Calibri" w:hAnsi="Calibri" w:cs="Calibri"/>
              </w:rPr>
            </w:pPr>
          </w:p>
        </w:tc>
        <w:tc>
          <w:tcPr>
            <w:tcW w:w="0" w:type="auto"/>
            <w:tcBorders>
              <w:top w:val="single" w:sz="4" w:space="0" w:color="auto"/>
              <w:left w:val="single" w:sz="4" w:space="0" w:color="auto"/>
              <w:bottom w:val="single" w:sz="4" w:space="0" w:color="auto"/>
              <w:right w:val="single" w:sz="4" w:space="0" w:color="auto"/>
            </w:tcBorders>
          </w:tcPr>
          <w:p w14:paraId="28E13D8F"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Facility 4</w:t>
            </w:r>
          </w:p>
          <w:p w14:paraId="6403555D" w14:textId="77777777" w:rsidR="00257B51" w:rsidRPr="00A03838" w:rsidRDefault="00257B51" w:rsidP="00180F22">
            <w:pPr>
              <w:pStyle w:val="NoSpacing"/>
              <w:spacing w:line="480" w:lineRule="auto"/>
              <w:jc w:val="both"/>
              <w:rPr>
                <w:rFonts w:ascii="Calibri" w:hAnsi="Calibri" w:cs="Calibri"/>
              </w:rPr>
            </w:pPr>
          </w:p>
        </w:tc>
        <w:tc>
          <w:tcPr>
            <w:tcW w:w="6750" w:type="dxa"/>
            <w:tcBorders>
              <w:top w:val="single" w:sz="4" w:space="0" w:color="auto"/>
              <w:left w:val="single" w:sz="4" w:space="0" w:color="auto"/>
              <w:bottom w:val="single" w:sz="4" w:space="0" w:color="auto"/>
              <w:right w:val="single" w:sz="4" w:space="0" w:color="auto"/>
            </w:tcBorders>
            <w:hideMark/>
          </w:tcPr>
          <w:p w14:paraId="56D7D97E"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Evidence of team structure and functional team: active leader with strong support from OPM</w:t>
            </w:r>
          </w:p>
          <w:p w14:paraId="31BF9569"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 xml:space="preserve">“WO:  Would it be fair to say that they are the core people of </w:t>
            </w:r>
            <w:proofErr w:type="spellStart"/>
            <w:r w:rsidRPr="00A03838">
              <w:rPr>
                <w:rFonts w:ascii="Calibri" w:hAnsi="Calibri" w:cs="Calibri"/>
              </w:rPr>
              <w:t>Mphatlalatsane</w:t>
            </w:r>
            <w:proofErr w:type="spellEnd"/>
            <w:r w:rsidRPr="00A03838">
              <w:rPr>
                <w:rFonts w:ascii="Calibri" w:hAnsi="Calibri" w:cs="Calibri"/>
              </w:rPr>
              <w:t>?</w:t>
            </w:r>
          </w:p>
          <w:p w14:paraId="1DD3A06F"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lastRenderedPageBreak/>
              <w:t>R:  Yes.” (leader, doc130)</w:t>
            </w:r>
          </w:p>
          <w:p w14:paraId="5ABE7A25"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w:t>
            </w:r>
            <w:proofErr w:type="gramStart"/>
            <w:r w:rsidRPr="00A03838">
              <w:rPr>
                <w:rFonts w:ascii="Calibri" w:hAnsi="Calibri" w:cs="Calibri"/>
              </w:rPr>
              <w:t>if</w:t>
            </w:r>
            <w:proofErr w:type="gramEnd"/>
            <w:r w:rsidRPr="00A03838">
              <w:rPr>
                <w:rFonts w:ascii="Calibri" w:hAnsi="Calibri" w:cs="Calibri"/>
              </w:rPr>
              <w:t xml:space="preserve"> I’m not on duty, sister Banda has to check the files.” (leader, doc130)</w:t>
            </w:r>
          </w:p>
          <w:p w14:paraId="5860C3A4" w14:textId="77777777" w:rsidR="00257B51" w:rsidRPr="00A03838" w:rsidRDefault="00257B51" w:rsidP="00180F22">
            <w:pPr>
              <w:pStyle w:val="NoSpacing"/>
              <w:spacing w:line="480" w:lineRule="auto"/>
              <w:jc w:val="both"/>
              <w:rPr>
                <w:rFonts w:ascii="Calibri" w:hAnsi="Calibri" w:cs="Calibri"/>
              </w:rPr>
            </w:pPr>
          </w:p>
          <w:p w14:paraId="133E617E"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Leader QI enthusiast and positive about team performance</w:t>
            </w:r>
          </w:p>
          <w:p w14:paraId="5B2EDC5D" w14:textId="362F92E1"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 xml:space="preserve">“WO:  </w:t>
            </w:r>
            <w:proofErr w:type="spellStart"/>
            <w:r w:rsidRPr="00A03838">
              <w:rPr>
                <w:rFonts w:ascii="Calibri" w:hAnsi="Calibri" w:cs="Calibri"/>
              </w:rPr>
              <w:t>Ja</w:t>
            </w:r>
            <w:proofErr w:type="spellEnd"/>
            <w:r w:rsidRPr="00A03838">
              <w:rPr>
                <w:rFonts w:ascii="Calibri" w:hAnsi="Calibri" w:cs="Calibri"/>
              </w:rPr>
              <w:t>. Are you happy with how you performed with the QI work?</w:t>
            </w:r>
          </w:p>
          <w:p w14:paraId="2FC8C177" w14:textId="1E5D78AD"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 xml:space="preserve">R:  </w:t>
            </w:r>
            <w:proofErr w:type="spellStart"/>
            <w:r w:rsidRPr="00A03838">
              <w:rPr>
                <w:rFonts w:ascii="Calibri" w:hAnsi="Calibri" w:cs="Calibri"/>
              </w:rPr>
              <w:t>Ja</w:t>
            </w:r>
            <w:proofErr w:type="spellEnd"/>
            <w:r w:rsidRPr="00A03838">
              <w:rPr>
                <w:rFonts w:ascii="Calibri" w:hAnsi="Calibri" w:cs="Calibri"/>
              </w:rPr>
              <w:t>, it has worked for us a lot. It has worked for us a lot, especially the completion of those records.” (leader, doc130)</w:t>
            </w:r>
          </w:p>
          <w:p w14:paraId="43B2B85D" w14:textId="218E31F5" w:rsidR="00257B51" w:rsidRPr="00A03838" w:rsidRDefault="00257B51" w:rsidP="00180F22">
            <w:pPr>
              <w:pStyle w:val="NoSpacing"/>
              <w:spacing w:line="480" w:lineRule="auto"/>
              <w:jc w:val="both"/>
              <w:rPr>
                <w:rFonts w:ascii="Calibri" w:eastAsiaTheme="minorEastAsia" w:hAnsi="Calibri" w:cs="Calibri"/>
              </w:rPr>
            </w:pPr>
            <w:r w:rsidRPr="00A03838">
              <w:rPr>
                <w:rFonts w:ascii="Calibri" w:eastAsiaTheme="minorEastAsia" w:hAnsi="Calibri" w:cs="Calibri"/>
              </w:rPr>
              <w:t>“R:  The other people who are working together at the maternity section, they are all advanced midwifery. Yes, so when you are doing all these things, all of us, we are hands-on when we are doing our project” (leader, doc130)</w:t>
            </w:r>
          </w:p>
          <w:p w14:paraId="3A57A239" w14:textId="77777777" w:rsidR="00257B51" w:rsidRPr="00A03838" w:rsidRDefault="00257B51" w:rsidP="00180F22">
            <w:pPr>
              <w:pStyle w:val="NoSpacing"/>
              <w:spacing w:line="480" w:lineRule="auto"/>
              <w:jc w:val="both"/>
              <w:rPr>
                <w:rFonts w:ascii="Calibri" w:hAnsi="Calibri" w:cs="Calibri"/>
              </w:rPr>
            </w:pPr>
          </w:p>
          <w:p w14:paraId="4EF747C3"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Evidence of sustaining QI activities during the COVID-19 period of August 2020 - March 2021</w:t>
            </w:r>
          </w:p>
          <w:p w14:paraId="7F88E29F" w14:textId="77777777" w:rsidR="00257B51" w:rsidRPr="00A03838" w:rsidRDefault="00257B51" w:rsidP="00180F22">
            <w:pPr>
              <w:pStyle w:val="NoSpacing"/>
              <w:spacing w:line="480" w:lineRule="auto"/>
              <w:ind w:left="244"/>
              <w:jc w:val="both"/>
              <w:rPr>
                <w:rFonts w:ascii="Calibri" w:hAnsi="Calibri" w:cs="Calibri"/>
              </w:rPr>
            </w:pPr>
          </w:p>
          <w:p w14:paraId="416AE559"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Team matured</w:t>
            </w:r>
          </w:p>
        </w:tc>
      </w:tr>
      <w:tr w:rsidR="00257B51" w:rsidRPr="00A03838" w14:paraId="7F69FB59" w14:textId="77777777" w:rsidTr="00257B51">
        <w:tc>
          <w:tcPr>
            <w:tcW w:w="0" w:type="auto"/>
            <w:vMerge/>
            <w:tcBorders>
              <w:left w:val="single" w:sz="4" w:space="0" w:color="auto"/>
              <w:right w:val="single" w:sz="4" w:space="0" w:color="auto"/>
            </w:tcBorders>
          </w:tcPr>
          <w:p w14:paraId="79202D61" w14:textId="77777777" w:rsidR="00257B51" w:rsidRPr="00A03838" w:rsidRDefault="00257B51" w:rsidP="00180F22">
            <w:pPr>
              <w:pStyle w:val="NoSpacing"/>
              <w:spacing w:line="480" w:lineRule="auto"/>
              <w:jc w:val="both"/>
              <w:rPr>
                <w:rFonts w:ascii="Calibri" w:hAnsi="Calibri" w:cs="Calibri"/>
              </w:rPr>
            </w:pPr>
          </w:p>
        </w:tc>
        <w:tc>
          <w:tcPr>
            <w:tcW w:w="0" w:type="auto"/>
            <w:tcBorders>
              <w:top w:val="single" w:sz="4" w:space="0" w:color="auto"/>
              <w:left w:val="single" w:sz="4" w:space="0" w:color="auto"/>
              <w:bottom w:val="single" w:sz="4" w:space="0" w:color="auto"/>
              <w:right w:val="single" w:sz="4" w:space="0" w:color="auto"/>
            </w:tcBorders>
          </w:tcPr>
          <w:p w14:paraId="6279D21B"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Facility 5</w:t>
            </w:r>
          </w:p>
          <w:p w14:paraId="767E36FD" w14:textId="77777777" w:rsidR="00257B51" w:rsidRPr="00A03838" w:rsidRDefault="00257B51" w:rsidP="00180F22">
            <w:pPr>
              <w:pStyle w:val="NoSpacing"/>
              <w:spacing w:line="480" w:lineRule="auto"/>
              <w:jc w:val="both"/>
              <w:rPr>
                <w:rFonts w:ascii="Calibri" w:hAnsi="Calibri" w:cs="Calibri"/>
              </w:rPr>
            </w:pPr>
          </w:p>
        </w:tc>
        <w:tc>
          <w:tcPr>
            <w:tcW w:w="6750" w:type="dxa"/>
            <w:tcBorders>
              <w:top w:val="single" w:sz="4" w:space="0" w:color="auto"/>
              <w:left w:val="single" w:sz="4" w:space="0" w:color="auto"/>
              <w:bottom w:val="single" w:sz="4" w:space="0" w:color="auto"/>
              <w:right w:val="single" w:sz="4" w:space="0" w:color="auto"/>
            </w:tcBorders>
            <w:hideMark/>
          </w:tcPr>
          <w:p w14:paraId="09E40D80" w14:textId="13979C9F"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Evidence of team structure and functional team: during Baseline interview leader had the three core team members present and explained each one’s responsibility.</w:t>
            </w:r>
          </w:p>
          <w:p w14:paraId="0CE68DB8"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I allocated her to manage maternity, so I thought it was good of me to take her with me so that she can spearhead this project.” (leader, doc58)</w:t>
            </w:r>
          </w:p>
          <w:p w14:paraId="03D77163" w14:textId="77777777" w:rsidR="00257B51" w:rsidRPr="00A03838" w:rsidRDefault="00257B51" w:rsidP="00180F22">
            <w:pPr>
              <w:pStyle w:val="NoSpacing"/>
              <w:spacing w:line="480" w:lineRule="auto"/>
              <w:jc w:val="both"/>
              <w:rPr>
                <w:rFonts w:ascii="Calibri" w:hAnsi="Calibri" w:cs="Calibri"/>
              </w:rPr>
            </w:pPr>
          </w:p>
          <w:p w14:paraId="7B259683"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Leader QI enthusiast and positive about team performance</w:t>
            </w:r>
          </w:p>
          <w:p w14:paraId="6C0C1E97" w14:textId="4027230C"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 xml:space="preserve">“I found </w:t>
            </w:r>
            <w:proofErr w:type="spellStart"/>
            <w:r w:rsidRPr="00A03838">
              <w:rPr>
                <w:rFonts w:ascii="Calibri" w:hAnsi="Calibri" w:cs="Calibri"/>
              </w:rPr>
              <w:t>Mphatlalatsane</w:t>
            </w:r>
            <w:proofErr w:type="spellEnd"/>
            <w:r w:rsidRPr="00A03838">
              <w:rPr>
                <w:rFonts w:ascii="Calibri" w:hAnsi="Calibri" w:cs="Calibri"/>
              </w:rPr>
              <w:t xml:space="preserve"> as enriching. It’s enriching my mind. It’s enriching my staff. It’s not an extra load.” (leader, doc58)</w:t>
            </w:r>
          </w:p>
          <w:p w14:paraId="27FE8290" w14:textId="2369A042"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R:  There was no problem at all. They didn’t see it as additional work.</w:t>
            </w:r>
          </w:p>
          <w:p w14:paraId="69E3A3F4"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WO:  And what was the secret to that success?</w:t>
            </w:r>
          </w:p>
          <w:p w14:paraId="5D15B915" w14:textId="317F4ACB"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R:  Working together. Yes, involving them in what you’re doing and telling them and giving them feedback on the targets.” (leader, doc127)</w:t>
            </w:r>
          </w:p>
          <w:p w14:paraId="256A349F" w14:textId="77777777" w:rsidR="00257B51" w:rsidRPr="00A03838" w:rsidRDefault="00257B51" w:rsidP="00180F22">
            <w:pPr>
              <w:pStyle w:val="NoSpacing"/>
              <w:spacing w:line="480" w:lineRule="auto"/>
              <w:jc w:val="both"/>
              <w:rPr>
                <w:rFonts w:ascii="Calibri" w:hAnsi="Calibri" w:cs="Calibri"/>
              </w:rPr>
            </w:pPr>
          </w:p>
          <w:p w14:paraId="76717101"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Evidence of sustaining QI activities during the COVID-19 period of August 2020 - March 2021</w:t>
            </w:r>
          </w:p>
          <w:p w14:paraId="79092ADF" w14:textId="77777777" w:rsidR="00257B51" w:rsidRPr="00A03838" w:rsidRDefault="00257B51" w:rsidP="00180F22">
            <w:pPr>
              <w:pStyle w:val="NoSpacing"/>
              <w:spacing w:line="480" w:lineRule="auto"/>
              <w:ind w:left="244"/>
              <w:jc w:val="both"/>
              <w:rPr>
                <w:rFonts w:ascii="Calibri" w:hAnsi="Calibri" w:cs="Calibri"/>
              </w:rPr>
            </w:pPr>
          </w:p>
          <w:p w14:paraId="6FBEA26C"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Team matured</w:t>
            </w:r>
          </w:p>
        </w:tc>
      </w:tr>
      <w:tr w:rsidR="00257B51" w:rsidRPr="00A03838" w14:paraId="48AE92F0" w14:textId="77777777" w:rsidTr="00257B51">
        <w:tc>
          <w:tcPr>
            <w:tcW w:w="0" w:type="auto"/>
            <w:vMerge/>
            <w:tcBorders>
              <w:left w:val="single" w:sz="4" w:space="0" w:color="auto"/>
              <w:bottom w:val="single" w:sz="4" w:space="0" w:color="auto"/>
              <w:right w:val="single" w:sz="4" w:space="0" w:color="auto"/>
            </w:tcBorders>
          </w:tcPr>
          <w:p w14:paraId="1FDC77C0" w14:textId="77777777" w:rsidR="00257B51" w:rsidRPr="00A03838" w:rsidRDefault="00257B51" w:rsidP="00180F22">
            <w:pPr>
              <w:pStyle w:val="NoSpacing"/>
              <w:spacing w:line="480" w:lineRule="auto"/>
              <w:jc w:val="both"/>
              <w:rPr>
                <w:rFonts w:ascii="Calibri" w:hAnsi="Calibri" w:cs="Calibri"/>
              </w:rPr>
            </w:pPr>
          </w:p>
        </w:tc>
        <w:tc>
          <w:tcPr>
            <w:tcW w:w="0" w:type="auto"/>
            <w:tcBorders>
              <w:top w:val="single" w:sz="4" w:space="0" w:color="auto"/>
              <w:left w:val="single" w:sz="4" w:space="0" w:color="auto"/>
              <w:bottom w:val="single" w:sz="4" w:space="0" w:color="auto"/>
              <w:right w:val="single" w:sz="4" w:space="0" w:color="auto"/>
            </w:tcBorders>
          </w:tcPr>
          <w:p w14:paraId="67EAC24F" w14:textId="77777777" w:rsidR="00257B51" w:rsidRPr="00A03838" w:rsidRDefault="00257B51" w:rsidP="00180F22">
            <w:pPr>
              <w:pStyle w:val="NoSpacing"/>
              <w:spacing w:line="480" w:lineRule="auto"/>
              <w:jc w:val="both"/>
              <w:rPr>
                <w:rFonts w:ascii="Calibri" w:hAnsi="Calibri" w:cs="Calibri"/>
              </w:rPr>
            </w:pPr>
            <w:proofErr w:type="spellStart"/>
            <w:r w:rsidRPr="00A03838">
              <w:rPr>
                <w:rFonts w:ascii="Calibri" w:hAnsi="Calibri" w:cs="Calibri"/>
              </w:rPr>
              <w:t>Fac</w:t>
            </w:r>
            <w:proofErr w:type="spellEnd"/>
            <w:r w:rsidRPr="00A03838">
              <w:rPr>
                <w:rFonts w:ascii="Calibri" w:hAnsi="Calibri" w:cs="Calibri"/>
              </w:rPr>
              <w:t xml:space="preserve"> 6</w:t>
            </w:r>
          </w:p>
          <w:p w14:paraId="342D4E6E" w14:textId="77777777" w:rsidR="00257B51" w:rsidRPr="00A03838" w:rsidRDefault="00257B51" w:rsidP="00180F22">
            <w:pPr>
              <w:pStyle w:val="NoSpacing"/>
              <w:spacing w:line="480" w:lineRule="auto"/>
              <w:jc w:val="both"/>
              <w:rPr>
                <w:rFonts w:ascii="Calibri" w:hAnsi="Calibri" w:cs="Calibri"/>
              </w:rPr>
            </w:pPr>
          </w:p>
        </w:tc>
        <w:tc>
          <w:tcPr>
            <w:tcW w:w="6750" w:type="dxa"/>
            <w:tcBorders>
              <w:top w:val="single" w:sz="4" w:space="0" w:color="auto"/>
              <w:left w:val="single" w:sz="4" w:space="0" w:color="auto"/>
              <w:bottom w:val="single" w:sz="4" w:space="0" w:color="auto"/>
              <w:right w:val="single" w:sz="4" w:space="0" w:color="auto"/>
            </w:tcBorders>
            <w:hideMark/>
          </w:tcPr>
          <w:p w14:paraId="6A68F6DA"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Evidence of team structure and functional team</w:t>
            </w:r>
          </w:p>
          <w:p w14:paraId="57D2F16B" w14:textId="1198F6FC"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R:  So, I was the one who was running this project since the beginning of the project until the end. But we work as a team. I don’t work alone. Yes, everybody is involved.” (leader, doc126)</w:t>
            </w:r>
          </w:p>
          <w:p w14:paraId="5284891C" w14:textId="77777777" w:rsidR="00257B51" w:rsidRPr="00A03838" w:rsidRDefault="00257B51" w:rsidP="00180F22">
            <w:pPr>
              <w:pStyle w:val="NoSpacing"/>
              <w:spacing w:line="480" w:lineRule="auto"/>
              <w:jc w:val="both"/>
              <w:rPr>
                <w:rFonts w:ascii="Calibri" w:hAnsi="Calibri" w:cs="Calibri"/>
              </w:rPr>
            </w:pPr>
          </w:p>
          <w:p w14:paraId="418CDEF3"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Leader QI enthusiast and positive about team performance</w:t>
            </w:r>
          </w:p>
          <w:p w14:paraId="5451D9B5" w14:textId="1C94CDD4"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So, what motivates you when you say it brings more work, but yet you do the more work? What’s the benefit for the facility in that?</w:t>
            </w:r>
          </w:p>
          <w:p w14:paraId="6319CEE4" w14:textId="22B79208"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lastRenderedPageBreak/>
              <w:t>R:  So, we are now relearning quality service to our patients because we have to look at each and everything that you are dealing with for the patient.” (leader, doc126)</w:t>
            </w:r>
          </w:p>
          <w:p w14:paraId="7022EE5F"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Or let me rather ask, do you think that you are a good team at the moment?</w:t>
            </w:r>
          </w:p>
          <w:p w14:paraId="071FA1C9" w14:textId="5757335D"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R:  Yes, because everyone is involved. Everyone knows how to go about it. Everyone knows how to deal with these challenges.” (leader, doc126)</w:t>
            </w:r>
          </w:p>
          <w:p w14:paraId="638E4574" w14:textId="77777777" w:rsidR="00257B51" w:rsidRPr="00A03838" w:rsidRDefault="00257B51" w:rsidP="00180F22">
            <w:pPr>
              <w:pStyle w:val="NoSpacing"/>
              <w:spacing w:line="480" w:lineRule="auto"/>
              <w:jc w:val="both"/>
              <w:rPr>
                <w:rFonts w:ascii="Calibri" w:hAnsi="Calibri" w:cs="Calibri"/>
              </w:rPr>
            </w:pPr>
          </w:p>
          <w:p w14:paraId="640B5E23"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Evidence of sustaining QI activities during the COVID-19 period of August 2020 - March 2021</w:t>
            </w:r>
          </w:p>
          <w:p w14:paraId="23274D3E" w14:textId="77777777" w:rsidR="00257B51" w:rsidRPr="00A03838" w:rsidRDefault="00257B51" w:rsidP="00180F22">
            <w:pPr>
              <w:pStyle w:val="NoSpacing"/>
              <w:spacing w:line="480" w:lineRule="auto"/>
              <w:ind w:left="244"/>
              <w:jc w:val="both"/>
              <w:rPr>
                <w:rFonts w:ascii="Calibri" w:hAnsi="Calibri" w:cs="Calibri"/>
              </w:rPr>
            </w:pPr>
          </w:p>
          <w:p w14:paraId="35CB05E9"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Team matured</w:t>
            </w:r>
          </w:p>
        </w:tc>
      </w:tr>
      <w:tr w:rsidR="00257B51" w:rsidRPr="00A03838" w14:paraId="412118CD" w14:textId="77777777" w:rsidTr="00257B51">
        <w:tc>
          <w:tcPr>
            <w:tcW w:w="874" w:type="dxa"/>
            <w:vMerge w:val="restart"/>
            <w:tcBorders>
              <w:top w:val="single" w:sz="4" w:space="0" w:color="auto"/>
              <w:left w:val="single" w:sz="4" w:space="0" w:color="auto"/>
              <w:right w:val="single" w:sz="4" w:space="0" w:color="auto"/>
            </w:tcBorders>
          </w:tcPr>
          <w:p w14:paraId="6C47CC1D"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lastRenderedPageBreak/>
              <w:t>2</w:t>
            </w:r>
          </w:p>
        </w:tc>
        <w:tc>
          <w:tcPr>
            <w:tcW w:w="1302" w:type="dxa"/>
            <w:tcBorders>
              <w:top w:val="single" w:sz="4" w:space="0" w:color="auto"/>
              <w:left w:val="single" w:sz="4" w:space="0" w:color="auto"/>
              <w:bottom w:val="single" w:sz="4" w:space="0" w:color="auto"/>
              <w:right w:val="single" w:sz="4" w:space="0" w:color="auto"/>
            </w:tcBorders>
          </w:tcPr>
          <w:p w14:paraId="196E66F4"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Facility 3</w:t>
            </w:r>
          </w:p>
          <w:p w14:paraId="3B706034" w14:textId="77777777" w:rsidR="00257B51" w:rsidRPr="00A03838" w:rsidRDefault="00257B51" w:rsidP="00180F22">
            <w:pPr>
              <w:pStyle w:val="NoSpacing"/>
              <w:spacing w:line="480" w:lineRule="auto"/>
              <w:jc w:val="both"/>
              <w:rPr>
                <w:rFonts w:ascii="Calibri" w:hAnsi="Calibri" w:cs="Calibri"/>
              </w:rPr>
            </w:pPr>
          </w:p>
        </w:tc>
        <w:tc>
          <w:tcPr>
            <w:tcW w:w="6750" w:type="dxa"/>
            <w:tcBorders>
              <w:top w:val="single" w:sz="4" w:space="0" w:color="auto"/>
              <w:left w:val="single" w:sz="4" w:space="0" w:color="auto"/>
              <w:bottom w:val="single" w:sz="4" w:space="0" w:color="auto"/>
              <w:right w:val="single" w:sz="4" w:space="0" w:color="auto"/>
            </w:tcBorders>
            <w:hideMark/>
          </w:tcPr>
          <w:p w14:paraId="43BCEFE0"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Evidence of team structure and functional team</w:t>
            </w:r>
          </w:p>
          <w:p w14:paraId="424B2C4E" w14:textId="77824FE8"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w:t>
            </w:r>
            <w:proofErr w:type="gramStart"/>
            <w:r w:rsidRPr="00A03838">
              <w:rPr>
                <w:rFonts w:ascii="Calibri" w:hAnsi="Calibri" w:cs="Calibri"/>
              </w:rPr>
              <w:t>b</w:t>
            </w:r>
            <w:proofErr w:type="gramEnd"/>
            <w:r w:rsidRPr="00A03838">
              <w:rPr>
                <w:rFonts w:ascii="Calibri" w:hAnsi="Calibri" w:cs="Calibri"/>
              </w:rPr>
              <w:t>:  Yes, I gave the report to all the staff members. So mostly I took the staff from the maternity because they are the ones who are hands-on on seeing the antenatal clients.” (leader, doc49)</w:t>
            </w:r>
          </w:p>
          <w:p w14:paraId="58EF948F" w14:textId="77777777" w:rsidR="00257B51" w:rsidRPr="00A03838" w:rsidRDefault="00257B51" w:rsidP="00180F22">
            <w:pPr>
              <w:pStyle w:val="NoSpacing"/>
              <w:spacing w:line="480" w:lineRule="auto"/>
              <w:jc w:val="both"/>
              <w:rPr>
                <w:rFonts w:ascii="Calibri" w:hAnsi="Calibri" w:cs="Calibri"/>
              </w:rPr>
            </w:pPr>
          </w:p>
          <w:p w14:paraId="7A232530"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Leader QI enthusiast and positive about team performance</w:t>
            </w:r>
          </w:p>
          <w:p w14:paraId="31568A37"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w:t>
            </w:r>
            <w:proofErr w:type="gramStart"/>
            <w:r w:rsidRPr="00A03838">
              <w:rPr>
                <w:rFonts w:ascii="Calibri" w:hAnsi="Calibri" w:cs="Calibri"/>
              </w:rPr>
              <w:t>b</w:t>
            </w:r>
            <w:proofErr w:type="gramEnd"/>
            <w:r w:rsidRPr="00A03838">
              <w:rPr>
                <w:rFonts w:ascii="Calibri" w:hAnsi="Calibri" w:cs="Calibri"/>
              </w:rPr>
              <w:t>:  Yes, you’re right, because after we’ve seen that we have achieved in anaemia, we immediately started on family-planning.” (leader, doc50)</w:t>
            </w:r>
          </w:p>
          <w:p w14:paraId="6001297C"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No, the team still works well.” (leader, doc123)</w:t>
            </w:r>
          </w:p>
          <w:p w14:paraId="27A15B28"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lastRenderedPageBreak/>
              <w:t>“</w:t>
            </w:r>
            <w:proofErr w:type="gramStart"/>
            <w:r w:rsidRPr="00A03838">
              <w:rPr>
                <w:rFonts w:ascii="Calibri" w:hAnsi="Calibri" w:cs="Calibri"/>
              </w:rPr>
              <w:t>are</w:t>
            </w:r>
            <w:proofErr w:type="gramEnd"/>
            <w:r w:rsidRPr="00A03838">
              <w:rPr>
                <w:rFonts w:ascii="Calibri" w:hAnsi="Calibri" w:cs="Calibri"/>
              </w:rPr>
              <w:t xml:space="preserve"> you happy with your maternity team’s performance?</w:t>
            </w:r>
          </w:p>
          <w:p w14:paraId="7432D097"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 xml:space="preserve">R:  </w:t>
            </w:r>
            <w:proofErr w:type="spellStart"/>
            <w:r w:rsidRPr="00A03838">
              <w:rPr>
                <w:rFonts w:ascii="Calibri" w:hAnsi="Calibri" w:cs="Calibri"/>
              </w:rPr>
              <w:t>Ja</w:t>
            </w:r>
            <w:proofErr w:type="spellEnd"/>
            <w:r w:rsidRPr="00A03838">
              <w:rPr>
                <w:rFonts w:ascii="Calibri" w:hAnsi="Calibri" w:cs="Calibri"/>
              </w:rPr>
              <w:t>.” (leader, doc123)</w:t>
            </w:r>
          </w:p>
          <w:p w14:paraId="5C79207F" w14:textId="77777777" w:rsidR="00257B51" w:rsidRPr="00A03838" w:rsidRDefault="00257B51" w:rsidP="00180F22">
            <w:pPr>
              <w:pStyle w:val="NoSpacing"/>
              <w:spacing w:line="480" w:lineRule="auto"/>
              <w:jc w:val="both"/>
              <w:rPr>
                <w:rFonts w:ascii="Calibri" w:hAnsi="Calibri" w:cs="Calibri"/>
              </w:rPr>
            </w:pPr>
          </w:p>
          <w:p w14:paraId="2DE09ADA"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Evidence of sustaining QI activities during the COVID-19 period of August 2020 - March 2021</w:t>
            </w:r>
          </w:p>
          <w:p w14:paraId="1CA17A8F" w14:textId="77777777" w:rsidR="00257B51" w:rsidRPr="00A03838" w:rsidRDefault="00257B51" w:rsidP="00180F22">
            <w:pPr>
              <w:pStyle w:val="NoSpacing"/>
              <w:spacing w:line="480" w:lineRule="auto"/>
              <w:ind w:left="244"/>
              <w:jc w:val="both"/>
              <w:rPr>
                <w:rFonts w:ascii="Calibri" w:hAnsi="Calibri" w:cs="Calibri"/>
              </w:rPr>
            </w:pPr>
          </w:p>
          <w:p w14:paraId="79E77FDC"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Team matured</w:t>
            </w:r>
          </w:p>
        </w:tc>
      </w:tr>
      <w:tr w:rsidR="00257B51" w:rsidRPr="00A03838" w14:paraId="46746A74" w14:textId="77777777" w:rsidTr="00257B51">
        <w:tc>
          <w:tcPr>
            <w:tcW w:w="874" w:type="dxa"/>
            <w:vMerge/>
            <w:tcBorders>
              <w:left w:val="single" w:sz="4" w:space="0" w:color="auto"/>
              <w:bottom w:val="single" w:sz="4" w:space="0" w:color="auto"/>
              <w:right w:val="single" w:sz="4" w:space="0" w:color="auto"/>
            </w:tcBorders>
          </w:tcPr>
          <w:p w14:paraId="2DC1504F" w14:textId="77777777" w:rsidR="00257B51" w:rsidRPr="00A03838" w:rsidRDefault="00257B51" w:rsidP="00180F22">
            <w:pPr>
              <w:pStyle w:val="NoSpacing"/>
              <w:spacing w:line="480" w:lineRule="auto"/>
              <w:jc w:val="both"/>
              <w:rPr>
                <w:rFonts w:ascii="Calibri" w:hAnsi="Calibri" w:cs="Calibri"/>
              </w:rPr>
            </w:pPr>
          </w:p>
        </w:tc>
        <w:tc>
          <w:tcPr>
            <w:tcW w:w="1302" w:type="dxa"/>
            <w:tcBorders>
              <w:top w:val="single" w:sz="4" w:space="0" w:color="auto"/>
              <w:left w:val="single" w:sz="4" w:space="0" w:color="auto"/>
              <w:bottom w:val="single" w:sz="4" w:space="0" w:color="auto"/>
              <w:right w:val="single" w:sz="4" w:space="0" w:color="auto"/>
            </w:tcBorders>
          </w:tcPr>
          <w:p w14:paraId="6C32A663"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Facility 5</w:t>
            </w:r>
          </w:p>
        </w:tc>
        <w:tc>
          <w:tcPr>
            <w:tcW w:w="6750" w:type="dxa"/>
            <w:tcBorders>
              <w:top w:val="single" w:sz="4" w:space="0" w:color="auto"/>
              <w:left w:val="single" w:sz="4" w:space="0" w:color="auto"/>
              <w:bottom w:val="single" w:sz="4" w:space="0" w:color="auto"/>
              <w:right w:val="single" w:sz="4" w:space="0" w:color="auto"/>
            </w:tcBorders>
          </w:tcPr>
          <w:p w14:paraId="44CB3F75"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Evidence of team structure and functional team</w:t>
            </w:r>
          </w:p>
          <w:p w14:paraId="444E577A"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 xml:space="preserve">“It’s me, being the overseer, </w:t>
            </w:r>
            <w:proofErr w:type="gramStart"/>
            <w:r w:rsidRPr="00A03838">
              <w:rPr>
                <w:rFonts w:ascii="Calibri" w:hAnsi="Calibri" w:cs="Calibri"/>
              </w:rPr>
              <w:t>a is</w:t>
            </w:r>
            <w:proofErr w:type="gramEnd"/>
            <w:r w:rsidRPr="00A03838">
              <w:rPr>
                <w:rFonts w:ascii="Calibri" w:hAnsi="Calibri" w:cs="Calibri"/>
              </w:rPr>
              <w:t xml:space="preserve"> the QIP champion, and then b being the QI deputy champion.” (leader, doc60)</w:t>
            </w:r>
          </w:p>
          <w:p w14:paraId="0C7EB359" w14:textId="77777777" w:rsidR="00257B51" w:rsidRPr="00A03838" w:rsidRDefault="00257B51" w:rsidP="00180F22">
            <w:pPr>
              <w:pStyle w:val="NoSpacing"/>
              <w:spacing w:line="480" w:lineRule="auto"/>
              <w:jc w:val="both"/>
              <w:rPr>
                <w:rFonts w:ascii="Calibri" w:hAnsi="Calibri" w:cs="Calibri"/>
              </w:rPr>
            </w:pPr>
          </w:p>
          <w:p w14:paraId="73B31081"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Leader QI enthusiast and positive about team performance</w:t>
            </w:r>
          </w:p>
          <w:p w14:paraId="378D2764"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I can say we bought it because our passion is for us to improve.” (leader, doc59)</w:t>
            </w:r>
          </w:p>
          <w:p w14:paraId="3D2CEAFD" w14:textId="77777777" w:rsidR="00257B51" w:rsidRPr="00A03838" w:rsidRDefault="00257B51" w:rsidP="00180F22">
            <w:pPr>
              <w:pStyle w:val="NoSpacing"/>
              <w:spacing w:line="480" w:lineRule="auto"/>
              <w:jc w:val="both"/>
              <w:rPr>
                <w:rFonts w:ascii="Calibri" w:hAnsi="Calibri" w:cs="Calibri"/>
              </w:rPr>
            </w:pPr>
          </w:p>
          <w:p w14:paraId="7F3FC692"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Evidence of sustaining QI activities during the COVID-19 period of August 2020 - March 2021</w:t>
            </w:r>
          </w:p>
          <w:p w14:paraId="4CB1C700" w14:textId="77777777" w:rsidR="00257B51" w:rsidRPr="00A03838" w:rsidRDefault="00257B51" w:rsidP="00180F22">
            <w:pPr>
              <w:pStyle w:val="NoSpacing"/>
              <w:spacing w:line="480" w:lineRule="auto"/>
              <w:ind w:left="244"/>
              <w:jc w:val="both"/>
              <w:rPr>
                <w:rFonts w:ascii="Calibri" w:hAnsi="Calibri" w:cs="Calibri"/>
              </w:rPr>
            </w:pPr>
          </w:p>
          <w:p w14:paraId="5B2C1D7F"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Team matured</w:t>
            </w:r>
          </w:p>
        </w:tc>
      </w:tr>
    </w:tbl>
    <w:p w14:paraId="7B24AB65" w14:textId="1F8B5622" w:rsidR="00DF637B" w:rsidRDefault="00DF637B" w:rsidP="00180F22">
      <w:pPr>
        <w:pStyle w:val="NoSpacing"/>
        <w:spacing w:line="480" w:lineRule="auto"/>
        <w:jc w:val="both"/>
        <w:rPr>
          <w:rFonts w:ascii="Calibri" w:hAnsi="Calibri" w:cs="Calibri"/>
          <w:lang w:val="en-ZA"/>
        </w:rPr>
      </w:pPr>
    </w:p>
    <w:p w14:paraId="3F74295F" w14:textId="1269AB78" w:rsidR="00257B51" w:rsidRDefault="00257B51" w:rsidP="00180F22">
      <w:pPr>
        <w:pStyle w:val="NoSpacing"/>
        <w:spacing w:line="480" w:lineRule="auto"/>
        <w:jc w:val="both"/>
        <w:rPr>
          <w:rFonts w:ascii="Calibri" w:hAnsi="Calibri" w:cs="Calibri"/>
          <w:lang w:val="en-ZA"/>
        </w:rPr>
      </w:pPr>
    </w:p>
    <w:p w14:paraId="7AE3E7D7" w14:textId="77777777" w:rsidR="00257B51" w:rsidRPr="00A03838" w:rsidRDefault="00257B51" w:rsidP="00180F22">
      <w:pPr>
        <w:pStyle w:val="NoSpacing"/>
        <w:spacing w:line="480" w:lineRule="auto"/>
        <w:jc w:val="both"/>
        <w:rPr>
          <w:rFonts w:ascii="Calibri" w:hAnsi="Calibri" w:cs="Calibri"/>
          <w:lang w:val="en-ZA"/>
        </w:rPr>
      </w:pPr>
    </w:p>
    <w:p w14:paraId="48D037EE" w14:textId="5FD54630" w:rsidR="00DF637B" w:rsidRPr="00A03838" w:rsidRDefault="00DF637B" w:rsidP="00180F22">
      <w:pPr>
        <w:pStyle w:val="NoSpacing"/>
        <w:spacing w:line="480" w:lineRule="auto"/>
        <w:jc w:val="both"/>
        <w:rPr>
          <w:rFonts w:ascii="Calibri" w:hAnsi="Calibri" w:cs="Calibri"/>
          <w:i/>
          <w:lang w:val="en-ZA"/>
        </w:rPr>
      </w:pPr>
      <w:r w:rsidRPr="00A03838">
        <w:rPr>
          <w:rFonts w:ascii="Calibri" w:hAnsi="Calibri" w:cs="Calibri"/>
          <w:i/>
          <w:lang w:val="en-ZA"/>
        </w:rPr>
        <w:lastRenderedPageBreak/>
        <w:t xml:space="preserve">Table 2: </w:t>
      </w:r>
      <w:r w:rsidR="007F4A68" w:rsidRPr="00A03838">
        <w:rPr>
          <w:rFonts w:ascii="Calibri" w:hAnsi="Calibri" w:cs="Calibri"/>
          <w:i/>
          <w:lang w:val="en-ZA"/>
        </w:rPr>
        <w:t>Less well-performing</w:t>
      </w:r>
      <w:r w:rsidRPr="00A03838">
        <w:rPr>
          <w:rFonts w:ascii="Calibri" w:hAnsi="Calibri" w:cs="Calibri"/>
          <w:i/>
          <w:lang w:val="en-ZA"/>
        </w:rPr>
        <w:t xml:space="preserve"> teams</w:t>
      </w:r>
    </w:p>
    <w:p w14:paraId="76FE7136" w14:textId="77777777" w:rsidR="00DF637B" w:rsidRPr="00A03838" w:rsidRDefault="00DF637B" w:rsidP="00180F22">
      <w:pPr>
        <w:pStyle w:val="NoSpacing"/>
        <w:spacing w:line="480" w:lineRule="auto"/>
        <w:jc w:val="both"/>
        <w:rPr>
          <w:rFonts w:ascii="Calibri" w:hAnsi="Calibri" w:cs="Calibri"/>
          <w:lang w:val="en-ZA"/>
        </w:rPr>
      </w:pPr>
    </w:p>
    <w:tbl>
      <w:tblPr>
        <w:tblStyle w:val="TableGrid"/>
        <w:tblW w:w="8926" w:type="dxa"/>
        <w:tblInd w:w="0" w:type="dxa"/>
        <w:tblLook w:val="04A0" w:firstRow="1" w:lastRow="0" w:firstColumn="1" w:lastColumn="0" w:noHBand="0" w:noVBand="1"/>
      </w:tblPr>
      <w:tblGrid>
        <w:gridCol w:w="874"/>
        <w:gridCol w:w="1371"/>
        <w:gridCol w:w="6681"/>
      </w:tblGrid>
      <w:tr w:rsidR="00257B51" w:rsidRPr="00A03838" w14:paraId="5B49D948" w14:textId="77777777" w:rsidTr="00257B51">
        <w:trPr>
          <w:tblHeader/>
        </w:trPr>
        <w:tc>
          <w:tcPr>
            <w:tcW w:w="0" w:type="auto"/>
            <w:tcBorders>
              <w:top w:val="single" w:sz="4" w:space="0" w:color="auto"/>
              <w:left w:val="single" w:sz="4" w:space="0" w:color="auto"/>
              <w:bottom w:val="single" w:sz="4" w:space="0" w:color="auto"/>
              <w:right w:val="single" w:sz="4" w:space="0" w:color="auto"/>
            </w:tcBorders>
          </w:tcPr>
          <w:p w14:paraId="1A4A16F6" w14:textId="77777777" w:rsidR="00257B51" w:rsidRPr="00A03838" w:rsidRDefault="00257B51" w:rsidP="00180F22">
            <w:pPr>
              <w:pStyle w:val="NoSpacing"/>
              <w:spacing w:line="480" w:lineRule="auto"/>
              <w:jc w:val="both"/>
              <w:rPr>
                <w:rFonts w:ascii="Calibri" w:hAnsi="Calibri" w:cs="Calibri"/>
                <w:b/>
              </w:rPr>
            </w:pPr>
            <w:r w:rsidRPr="00A03838">
              <w:rPr>
                <w:rFonts w:ascii="Calibri" w:hAnsi="Calibri" w:cs="Calibri"/>
                <w:b/>
              </w:rPr>
              <w:t>District</w:t>
            </w:r>
          </w:p>
        </w:tc>
        <w:tc>
          <w:tcPr>
            <w:tcW w:w="1371" w:type="dxa"/>
            <w:tcBorders>
              <w:top w:val="single" w:sz="4" w:space="0" w:color="auto"/>
              <w:left w:val="single" w:sz="4" w:space="0" w:color="auto"/>
              <w:bottom w:val="single" w:sz="4" w:space="0" w:color="auto"/>
              <w:right w:val="single" w:sz="4" w:space="0" w:color="auto"/>
            </w:tcBorders>
          </w:tcPr>
          <w:p w14:paraId="275F960A" w14:textId="77777777" w:rsidR="00257B51" w:rsidRPr="00A03838" w:rsidRDefault="00257B51" w:rsidP="00180F22">
            <w:pPr>
              <w:pStyle w:val="NoSpacing"/>
              <w:spacing w:line="480" w:lineRule="auto"/>
              <w:jc w:val="both"/>
              <w:rPr>
                <w:rFonts w:ascii="Calibri" w:hAnsi="Calibri" w:cs="Calibri"/>
                <w:b/>
              </w:rPr>
            </w:pPr>
            <w:r w:rsidRPr="00A03838">
              <w:rPr>
                <w:rFonts w:ascii="Calibri" w:hAnsi="Calibri" w:cs="Calibri"/>
                <w:b/>
              </w:rPr>
              <w:t>Facility code</w:t>
            </w:r>
          </w:p>
        </w:tc>
        <w:tc>
          <w:tcPr>
            <w:tcW w:w="6681" w:type="dxa"/>
            <w:tcBorders>
              <w:top w:val="single" w:sz="4" w:space="0" w:color="auto"/>
              <w:left w:val="single" w:sz="4" w:space="0" w:color="auto"/>
              <w:bottom w:val="single" w:sz="4" w:space="0" w:color="auto"/>
              <w:right w:val="single" w:sz="4" w:space="0" w:color="auto"/>
            </w:tcBorders>
            <w:hideMark/>
          </w:tcPr>
          <w:p w14:paraId="71E0E1F8" w14:textId="77777777" w:rsidR="00257B51" w:rsidRPr="00A03838" w:rsidRDefault="00257B51" w:rsidP="00180F22">
            <w:pPr>
              <w:pStyle w:val="NoSpacing"/>
              <w:spacing w:line="480" w:lineRule="auto"/>
              <w:jc w:val="both"/>
              <w:rPr>
                <w:rFonts w:ascii="Calibri" w:hAnsi="Calibri" w:cs="Calibri"/>
                <w:b/>
              </w:rPr>
            </w:pPr>
            <w:r w:rsidRPr="00A03838">
              <w:rPr>
                <w:rFonts w:ascii="Calibri" w:hAnsi="Calibri" w:cs="Calibri"/>
                <w:b/>
              </w:rPr>
              <w:t xml:space="preserve">Evidence </w:t>
            </w:r>
          </w:p>
        </w:tc>
      </w:tr>
      <w:tr w:rsidR="00257B51" w:rsidRPr="00A03838" w14:paraId="464F22C2" w14:textId="77777777" w:rsidTr="00257B51">
        <w:tc>
          <w:tcPr>
            <w:tcW w:w="0" w:type="auto"/>
            <w:vMerge w:val="restart"/>
            <w:tcBorders>
              <w:top w:val="single" w:sz="4" w:space="0" w:color="auto"/>
              <w:left w:val="single" w:sz="4" w:space="0" w:color="auto"/>
              <w:right w:val="single" w:sz="4" w:space="0" w:color="auto"/>
            </w:tcBorders>
          </w:tcPr>
          <w:p w14:paraId="3B219877"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1</w:t>
            </w:r>
          </w:p>
        </w:tc>
        <w:tc>
          <w:tcPr>
            <w:tcW w:w="1371" w:type="dxa"/>
            <w:tcBorders>
              <w:top w:val="single" w:sz="4" w:space="0" w:color="auto"/>
              <w:left w:val="single" w:sz="4" w:space="0" w:color="auto"/>
              <w:bottom w:val="single" w:sz="4" w:space="0" w:color="auto"/>
              <w:right w:val="single" w:sz="4" w:space="0" w:color="auto"/>
            </w:tcBorders>
          </w:tcPr>
          <w:p w14:paraId="12E2E9FF"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Facility 2</w:t>
            </w:r>
          </w:p>
        </w:tc>
        <w:tc>
          <w:tcPr>
            <w:tcW w:w="6681" w:type="dxa"/>
            <w:tcBorders>
              <w:top w:val="single" w:sz="4" w:space="0" w:color="auto"/>
              <w:left w:val="single" w:sz="4" w:space="0" w:color="auto"/>
              <w:bottom w:val="single" w:sz="4" w:space="0" w:color="auto"/>
              <w:right w:val="single" w:sz="4" w:space="0" w:color="auto"/>
            </w:tcBorders>
            <w:hideMark/>
          </w:tcPr>
          <w:p w14:paraId="3BBC65BE" w14:textId="13E1A101"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Evidence of team structure but not functional team after leader left in 2022; during End line interview with members, it was not clear who is taking responsibility for QI activities.</w:t>
            </w:r>
          </w:p>
          <w:p w14:paraId="459806DC" w14:textId="77777777" w:rsidR="00257B51" w:rsidRPr="00A03838" w:rsidRDefault="00257B51" w:rsidP="00180F22">
            <w:pPr>
              <w:pStyle w:val="NoSpacing"/>
              <w:spacing w:line="480" w:lineRule="auto"/>
              <w:jc w:val="both"/>
              <w:rPr>
                <w:rFonts w:ascii="Calibri" w:hAnsi="Calibri" w:cs="Calibri"/>
              </w:rPr>
            </w:pPr>
          </w:p>
          <w:p w14:paraId="744C01C8" w14:textId="6205C936"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 xml:space="preserve">Leader QI enthusiast but struggled to get staff to participate. </w:t>
            </w:r>
          </w:p>
          <w:p w14:paraId="22ED4A06" w14:textId="05F2E653"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 xml:space="preserve">“WO:  But the use of PDSA was striking. Is it jargon that you picked up from </w:t>
            </w:r>
            <w:proofErr w:type="spellStart"/>
            <w:r w:rsidRPr="00A03838">
              <w:rPr>
                <w:rFonts w:ascii="Calibri" w:hAnsi="Calibri" w:cs="Calibri"/>
              </w:rPr>
              <w:t>Mphatlalatsane</w:t>
            </w:r>
            <w:proofErr w:type="spellEnd"/>
            <w:r w:rsidRPr="00A03838">
              <w:rPr>
                <w:rFonts w:ascii="Calibri" w:hAnsi="Calibri" w:cs="Calibri"/>
              </w:rPr>
              <w:t>? Or was it specific to the…</w:t>
            </w:r>
          </w:p>
          <w:p w14:paraId="043D7F1B" w14:textId="77777777" w:rsidR="00257B51" w:rsidRPr="00A03838" w:rsidRDefault="00257B51" w:rsidP="00180F22">
            <w:pPr>
              <w:pStyle w:val="NoSpacing"/>
              <w:spacing w:line="480" w:lineRule="auto"/>
              <w:jc w:val="both"/>
              <w:rPr>
                <w:rFonts w:ascii="Calibri" w:hAnsi="Calibri" w:cs="Calibri"/>
              </w:rPr>
            </w:pPr>
            <w:proofErr w:type="gramStart"/>
            <w:r w:rsidRPr="00A03838">
              <w:rPr>
                <w:rFonts w:ascii="Calibri" w:hAnsi="Calibri" w:cs="Calibri"/>
              </w:rPr>
              <w:t>b</w:t>
            </w:r>
            <w:proofErr w:type="gramEnd"/>
            <w:r w:rsidRPr="00A03838">
              <w:rPr>
                <w:rFonts w:ascii="Calibri" w:hAnsi="Calibri" w:cs="Calibri"/>
              </w:rPr>
              <w:t>:  No, it came actually from looking online for how to improve things in a way that’s proven to be successful and one of the tools that came up quite frequently was the PDSA cycle.” (leader, doc47)</w:t>
            </w:r>
          </w:p>
          <w:p w14:paraId="4641E7C1"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 xml:space="preserve">“For example, for me, </w:t>
            </w:r>
            <w:proofErr w:type="spellStart"/>
            <w:r w:rsidRPr="00A03838">
              <w:rPr>
                <w:rFonts w:ascii="Calibri" w:hAnsi="Calibri" w:cs="Calibri"/>
              </w:rPr>
              <w:t>ja</w:t>
            </w:r>
            <w:proofErr w:type="spellEnd"/>
            <w:r w:rsidRPr="00A03838">
              <w:rPr>
                <w:rFonts w:ascii="Calibri" w:hAnsi="Calibri" w:cs="Calibri"/>
              </w:rPr>
              <w:t>, I find it very useful as an individual, but then when I come back and try and explain to others, we didn’t speak the same language and then it was quite difficult to motivate.” (leader, doc47)</w:t>
            </w:r>
          </w:p>
          <w:p w14:paraId="6964B2C0" w14:textId="77777777" w:rsidR="00257B51" w:rsidRPr="00A03838" w:rsidRDefault="00257B51" w:rsidP="00180F22">
            <w:pPr>
              <w:pStyle w:val="NoSpacing"/>
              <w:spacing w:line="480" w:lineRule="auto"/>
              <w:jc w:val="both"/>
              <w:rPr>
                <w:rFonts w:ascii="Calibri" w:hAnsi="Calibri" w:cs="Calibri"/>
              </w:rPr>
            </w:pPr>
          </w:p>
          <w:p w14:paraId="572A4F35"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No evidence of sustaining QI activities during the COVID-19 period of August 2020 - March 2021</w:t>
            </w:r>
          </w:p>
          <w:p w14:paraId="0D2D8DD5" w14:textId="77777777" w:rsidR="00257B51" w:rsidRPr="00A03838" w:rsidRDefault="00257B51" w:rsidP="00180F22">
            <w:pPr>
              <w:pStyle w:val="NoSpacing"/>
              <w:spacing w:line="480" w:lineRule="auto"/>
              <w:ind w:left="244"/>
              <w:jc w:val="both"/>
              <w:rPr>
                <w:rFonts w:ascii="Calibri" w:hAnsi="Calibri" w:cs="Calibri"/>
              </w:rPr>
            </w:pPr>
          </w:p>
          <w:p w14:paraId="27A6D53C"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 xml:space="preserve">Team not matured </w:t>
            </w:r>
          </w:p>
        </w:tc>
      </w:tr>
      <w:tr w:rsidR="00257B51" w:rsidRPr="00A03838" w14:paraId="004B7492" w14:textId="77777777" w:rsidTr="00257B51">
        <w:tc>
          <w:tcPr>
            <w:tcW w:w="0" w:type="auto"/>
            <w:vMerge/>
            <w:tcBorders>
              <w:left w:val="single" w:sz="4" w:space="0" w:color="auto"/>
              <w:bottom w:val="single" w:sz="4" w:space="0" w:color="auto"/>
              <w:right w:val="single" w:sz="4" w:space="0" w:color="auto"/>
            </w:tcBorders>
          </w:tcPr>
          <w:p w14:paraId="64F53CA6" w14:textId="77777777" w:rsidR="00257B51" w:rsidRPr="00A03838" w:rsidRDefault="00257B51" w:rsidP="00180F22">
            <w:pPr>
              <w:pStyle w:val="NoSpacing"/>
              <w:spacing w:line="480" w:lineRule="auto"/>
              <w:jc w:val="both"/>
              <w:rPr>
                <w:rFonts w:ascii="Calibri" w:hAnsi="Calibri" w:cs="Calibri"/>
              </w:rPr>
            </w:pPr>
          </w:p>
        </w:tc>
        <w:tc>
          <w:tcPr>
            <w:tcW w:w="1371" w:type="dxa"/>
            <w:tcBorders>
              <w:top w:val="single" w:sz="4" w:space="0" w:color="auto"/>
              <w:left w:val="single" w:sz="4" w:space="0" w:color="auto"/>
              <w:bottom w:val="single" w:sz="4" w:space="0" w:color="auto"/>
              <w:right w:val="single" w:sz="4" w:space="0" w:color="auto"/>
            </w:tcBorders>
          </w:tcPr>
          <w:p w14:paraId="2F2493C8"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Facility 3</w:t>
            </w:r>
          </w:p>
        </w:tc>
        <w:tc>
          <w:tcPr>
            <w:tcW w:w="6681" w:type="dxa"/>
            <w:tcBorders>
              <w:top w:val="single" w:sz="4" w:space="0" w:color="auto"/>
              <w:left w:val="single" w:sz="4" w:space="0" w:color="auto"/>
              <w:bottom w:val="single" w:sz="4" w:space="0" w:color="auto"/>
              <w:right w:val="single" w:sz="4" w:space="0" w:color="auto"/>
            </w:tcBorders>
          </w:tcPr>
          <w:p w14:paraId="05357907" w14:textId="16323E86"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Evidence of team structure but not functional team; had 2 leaders during implementation.</w:t>
            </w:r>
          </w:p>
          <w:p w14:paraId="6F70C739" w14:textId="1934CD00"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lastRenderedPageBreak/>
              <w:t>“</w:t>
            </w:r>
            <w:proofErr w:type="spellStart"/>
            <w:r w:rsidRPr="00A03838">
              <w:rPr>
                <w:rFonts w:ascii="Calibri" w:hAnsi="Calibri" w:cs="Calibri"/>
              </w:rPr>
              <w:t>Sr</w:t>
            </w:r>
            <w:proofErr w:type="spellEnd"/>
            <w:r w:rsidRPr="00A03838">
              <w:rPr>
                <w:rFonts w:ascii="Calibri" w:hAnsi="Calibri" w:cs="Calibri"/>
              </w:rPr>
              <w:t xml:space="preserve"> </w:t>
            </w:r>
            <w:proofErr w:type="gramStart"/>
            <w:r w:rsidRPr="00A03838">
              <w:rPr>
                <w:rFonts w:ascii="Calibri" w:hAnsi="Calibri" w:cs="Calibri"/>
              </w:rPr>
              <w:t>A who</w:t>
            </w:r>
            <w:proofErr w:type="gramEnd"/>
            <w:r w:rsidRPr="00A03838">
              <w:rPr>
                <w:rFonts w:ascii="Calibri" w:hAnsi="Calibri" w:cs="Calibri"/>
              </w:rPr>
              <w:t xml:space="preserve"> was leader for most of ’20-’21 told me she retires end Jun22. The OPM who was leader after training but on sick leave end ’19 / early ‘22 returned around Aug21” (149)</w:t>
            </w:r>
          </w:p>
          <w:p w14:paraId="5497D310" w14:textId="77777777" w:rsidR="00257B51" w:rsidRPr="00A03838" w:rsidRDefault="00257B51" w:rsidP="00180F22">
            <w:pPr>
              <w:pStyle w:val="NoSpacing"/>
              <w:spacing w:line="480" w:lineRule="auto"/>
              <w:jc w:val="both"/>
              <w:rPr>
                <w:rFonts w:ascii="Calibri" w:hAnsi="Calibri" w:cs="Calibri"/>
              </w:rPr>
            </w:pPr>
          </w:p>
          <w:p w14:paraId="5F88E24E" w14:textId="56A6FC71"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 xml:space="preserve">Leader not QI enthusiast and struggled to get staff to participate. </w:t>
            </w:r>
          </w:p>
          <w:p w14:paraId="215EADD8" w14:textId="2F7E2650"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w:t>
            </w:r>
            <w:proofErr w:type="gramStart"/>
            <w:r w:rsidRPr="00A03838">
              <w:rPr>
                <w:rFonts w:ascii="Calibri" w:hAnsi="Calibri" w:cs="Calibri"/>
              </w:rPr>
              <w:t>the</w:t>
            </w:r>
            <w:proofErr w:type="gramEnd"/>
            <w:r w:rsidRPr="00A03838">
              <w:rPr>
                <w:rFonts w:ascii="Calibri" w:hAnsi="Calibri" w:cs="Calibri"/>
              </w:rPr>
              <w:t xml:space="preserve"> leader was saying she is running in circles and not winning with any of the c/ideas. No buy-in from doctors” (fieldwork journal, doc149)</w:t>
            </w:r>
          </w:p>
          <w:p w14:paraId="483FF356" w14:textId="4B78FFD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So, I’m still on the gaps that we identified in 2019, even now. I don’t see me getting one of it resolved” (leader, doc117)</w:t>
            </w:r>
          </w:p>
          <w:p w14:paraId="5867091A" w14:textId="77777777" w:rsidR="00257B51" w:rsidRPr="00A03838" w:rsidRDefault="00257B51" w:rsidP="00180F22">
            <w:pPr>
              <w:pStyle w:val="NoSpacing"/>
              <w:spacing w:line="480" w:lineRule="auto"/>
              <w:jc w:val="both"/>
              <w:rPr>
                <w:rFonts w:ascii="Calibri" w:hAnsi="Calibri" w:cs="Calibri"/>
              </w:rPr>
            </w:pPr>
          </w:p>
          <w:p w14:paraId="03D502A4"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No evidence of sustaining QI activities during the COVID-19 period of August 2020 - March 2021</w:t>
            </w:r>
          </w:p>
          <w:p w14:paraId="1DD2F90A" w14:textId="77777777" w:rsidR="00257B51" w:rsidRPr="00A03838" w:rsidRDefault="00257B51" w:rsidP="00180F22">
            <w:pPr>
              <w:pStyle w:val="NoSpacing"/>
              <w:spacing w:line="480" w:lineRule="auto"/>
              <w:ind w:left="244"/>
              <w:jc w:val="both"/>
              <w:rPr>
                <w:rFonts w:ascii="Calibri" w:hAnsi="Calibri" w:cs="Calibri"/>
              </w:rPr>
            </w:pPr>
          </w:p>
          <w:p w14:paraId="41A8B599"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 xml:space="preserve">Team not matured </w:t>
            </w:r>
          </w:p>
        </w:tc>
      </w:tr>
      <w:tr w:rsidR="00257B51" w:rsidRPr="00A03838" w14:paraId="10CC0574" w14:textId="77777777" w:rsidTr="00257B51">
        <w:tc>
          <w:tcPr>
            <w:tcW w:w="874" w:type="dxa"/>
            <w:vMerge w:val="restart"/>
            <w:tcBorders>
              <w:top w:val="single" w:sz="4" w:space="0" w:color="auto"/>
              <w:left w:val="single" w:sz="4" w:space="0" w:color="auto"/>
              <w:right w:val="single" w:sz="4" w:space="0" w:color="auto"/>
            </w:tcBorders>
          </w:tcPr>
          <w:p w14:paraId="69C3AB2D"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lastRenderedPageBreak/>
              <w:t>2</w:t>
            </w:r>
          </w:p>
        </w:tc>
        <w:tc>
          <w:tcPr>
            <w:tcW w:w="1371" w:type="dxa"/>
            <w:tcBorders>
              <w:top w:val="single" w:sz="4" w:space="0" w:color="auto"/>
              <w:left w:val="single" w:sz="4" w:space="0" w:color="auto"/>
              <w:bottom w:val="single" w:sz="4" w:space="0" w:color="auto"/>
              <w:right w:val="single" w:sz="4" w:space="0" w:color="auto"/>
            </w:tcBorders>
          </w:tcPr>
          <w:p w14:paraId="128AC8A6"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Facility 1a</w:t>
            </w:r>
          </w:p>
        </w:tc>
        <w:tc>
          <w:tcPr>
            <w:tcW w:w="6681" w:type="dxa"/>
            <w:vMerge w:val="restart"/>
            <w:tcBorders>
              <w:top w:val="single" w:sz="4" w:space="0" w:color="auto"/>
              <w:left w:val="single" w:sz="4" w:space="0" w:color="auto"/>
              <w:right w:val="single" w:sz="4" w:space="0" w:color="auto"/>
            </w:tcBorders>
          </w:tcPr>
          <w:p w14:paraId="4B0B1941" w14:textId="1D86B988"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 xml:space="preserve">No evidence of team structure and disbanded when </w:t>
            </w:r>
            <w:proofErr w:type="spellStart"/>
            <w:r w:rsidRPr="00A03838">
              <w:rPr>
                <w:rFonts w:ascii="Calibri" w:hAnsi="Calibri" w:cs="Calibri"/>
              </w:rPr>
              <w:t>Covid</w:t>
            </w:r>
            <w:proofErr w:type="spellEnd"/>
            <w:r w:rsidRPr="00A03838">
              <w:rPr>
                <w:rFonts w:ascii="Calibri" w:hAnsi="Calibri" w:cs="Calibri"/>
              </w:rPr>
              <w:t xml:space="preserve"> started. </w:t>
            </w:r>
          </w:p>
          <w:p w14:paraId="03D4B9F2" w14:textId="5028260A"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 xml:space="preserve">There was only an End line interview jointly with the 3 sisters from the original 2 teams. </w:t>
            </w:r>
          </w:p>
          <w:p w14:paraId="12EE1889" w14:textId="0F364AD1"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w:t>
            </w:r>
            <w:proofErr w:type="gramStart"/>
            <w:r w:rsidRPr="00A03838">
              <w:rPr>
                <w:rFonts w:ascii="Calibri" w:hAnsi="Calibri" w:cs="Calibri"/>
              </w:rPr>
              <w:t>three</w:t>
            </w:r>
            <w:proofErr w:type="gramEnd"/>
            <w:r w:rsidRPr="00A03838">
              <w:rPr>
                <w:rFonts w:ascii="Calibri" w:hAnsi="Calibri" w:cs="Calibri"/>
              </w:rPr>
              <w:t xml:space="preserve"> people in the labour ward that are incapacitated.</w:t>
            </w:r>
          </w:p>
          <w:p w14:paraId="53300C45"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R:  It’s two, sister a …</w:t>
            </w:r>
          </w:p>
          <w:p w14:paraId="75539E5C"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WO:  Okay, now I’m with you.</w:t>
            </w:r>
          </w:p>
          <w:p w14:paraId="23EF33D2" w14:textId="100BD015"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R:  The one that is incapacitated is sister a. Sister b was off sick. She wasn’t well for a period of time” (</w:t>
            </w:r>
            <w:proofErr w:type="spellStart"/>
            <w:r w:rsidRPr="00A03838">
              <w:rPr>
                <w:rFonts w:ascii="Calibri" w:hAnsi="Calibri" w:cs="Calibri"/>
              </w:rPr>
              <w:t>adv</w:t>
            </w:r>
            <w:proofErr w:type="spellEnd"/>
            <w:r w:rsidRPr="00A03838">
              <w:rPr>
                <w:rFonts w:ascii="Calibri" w:hAnsi="Calibri" w:cs="Calibri"/>
              </w:rPr>
              <w:t>, doc16)</w:t>
            </w:r>
          </w:p>
          <w:p w14:paraId="2AA3D7A2" w14:textId="77777777" w:rsidR="00257B51" w:rsidRPr="00A03838" w:rsidRDefault="00257B51" w:rsidP="00180F22">
            <w:pPr>
              <w:pStyle w:val="NoSpacing"/>
              <w:spacing w:line="480" w:lineRule="auto"/>
              <w:jc w:val="both"/>
              <w:rPr>
                <w:rFonts w:ascii="Calibri" w:hAnsi="Calibri" w:cs="Calibri"/>
              </w:rPr>
            </w:pPr>
          </w:p>
          <w:p w14:paraId="6A941B3F" w14:textId="3240E374"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 xml:space="preserve">Leader not QI enthusiast and complained about staff shortage. </w:t>
            </w:r>
          </w:p>
          <w:p w14:paraId="4EE61EF8" w14:textId="15733832"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 xml:space="preserve">“Dr </w:t>
            </w:r>
            <w:proofErr w:type="gramStart"/>
            <w:r w:rsidRPr="00A03838">
              <w:rPr>
                <w:rFonts w:ascii="Calibri" w:hAnsi="Calibri" w:cs="Calibri"/>
              </w:rPr>
              <w:t>a who</w:t>
            </w:r>
            <w:proofErr w:type="gramEnd"/>
            <w:r w:rsidRPr="00A03838">
              <w:rPr>
                <w:rFonts w:ascii="Calibri" w:hAnsi="Calibri" w:cs="Calibri"/>
              </w:rPr>
              <w:t xml:space="preserve"> was nominated as a QI champion was moved to another facility in District 2, </w:t>
            </w:r>
            <w:proofErr w:type="spellStart"/>
            <w:r w:rsidRPr="00A03838">
              <w:rPr>
                <w:rFonts w:ascii="Calibri" w:hAnsi="Calibri" w:cs="Calibri"/>
              </w:rPr>
              <w:t>Sr</w:t>
            </w:r>
            <w:proofErr w:type="spellEnd"/>
            <w:r w:rsidRPr="00A03838">
              <w:rPr>
                <w:rFonts w:ascii="Calibri" w:hAnsi="Calibri" w:cs="Calibri"/>
              </w:rPr>
              <w:t xml:space="preserve"> b is a QI trained clinician has been medically boarded. There has been changes in leadership, the CEO at Facility </w:t>
            </w:r>
            <w:proofErr w:type="gramStart"/>
            <w:r w:rsidRPr="00A03838">
              <w:rPr>
                <w:rFonts w:ascii="Calibri" w:hAnsi="Calibri" w:cs="Calibri"/>
              </w:rPr>
              <w:t>a is</w:t>
            </w:r>
            <w:proofErr w:type="gramEnd"/>
            <w:r w:rsidRPr="00A03838">
              <w:rPr>
                <w:rFonts w:ascii="Calibri" w:hAnsi="Calibri" w:cs="Calibri"/>
              </w:rPr>
              <w:t xml:space="preserve"> acting.” (</w:t>
            </w:r>
            <w:proofErr w:type="spellStart"/>
            <w:r w:rsidRPr="00A03838">
              <w:rPr>
                <w:rFonts w:ascii="Calibri" w:hAnsi="Calibri" w:cs="Calibri"/>
              </w:rPr>
              <w:t>adv</w:t>
            </w:r>
            <w:proofErr w:type="spellEnd"/>
            <w:r w:rsidRPr="00A03838">
              <w:rPr>
                <w:rFonts w:ascii="Calibri" w:hAnsi="Calibri" w:cs="Calibri"/>
              </w:rPr>
              <w:t>, doc142)</w:t>
            </w:r>
          </w:p>
          <w:p w14:paraId="6D3EFD30" w14:textId="1EE698D2"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So, for the neonatal unit, sister a, who had also attended, is sort of the core lead or the team lead for the neonatal unit” (</w:t>
            </w:r>
            <w:proofErr w:type="spellStart"/>
            <w:r w:rsidRPr="00A03838">
              <w:rPr>
                <w:rFonts w:ascii="Calibri" w:hAnsi="Calibri" w:cs="Calibri"/>
              </w:rPr>
              <w:t>adv</w:t>
            </w:r>
            <w:proofErr w:type="spellEnd"/>
            <w:r w:rsidRPr="00A03838">
              <w:rPr>
                <w:rFonts w:ascii="Calibri" w:hAnsi="Calibri" w:cs="Calibri"/>
              </w:rPr>
              <w:t>, doc14)</w:t>
            </w:r>
          </w:p>
          <w:p w14:paraId="24840643" w14:textId="23CF4FBF"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WO:  Sister, I assume that you are the leader at this point in time. Or am I wrong?</w:t>
            </w:r>
          </w:p>
          <w:p w14:paraId="77F0FA80"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R:  I was just supporting Dr a project leader” (leader, doc116)</w:t>
            </w:r>
          </w:p>
          <w:p w14:paraId="72C6E93F" w14:textId="77777777" w:rsidR="00257B51" w:rsidRPr="00A03838" w:rsidRDefault="00257B51" w:rsidP="00180F22">
            <w:pPr>
              <w:pStyle w:val="NoSpacing"/>
              <w:spacing w:line="480" w:lineRule="auto"/>
              <w:jc w:val="both"/>
              <w:rPr>
                <w:rFonts w:ascii="Calibri" w:hAnsi="Calibri" w:cs="Calibri"/>
              </w:rPr>
            </w:pPr>
          </w:p>
          <w:p w14:paraId="53EF13B1"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No evidence of sustaining QI activities during the COVID-19 period of August 2020 - March 2021</w:t>
            </w:r>
          </w:p>
          <w:p w14:paraId="15D3463E" w14:textId="77777777" w:rsidR="00257B51" w:rsidRPr="00A03838" w:rsidRDefault="00257B51" w:rsidP="00180F22">
            <w:pPr>
              <w:pStyle w:val="NoSpacing"/>
              <w:spacing w:line="480" w:lineRule="auto"/>
              <w:ind w:left="244"/>
              <w:jc w:val="both"/>
              <w:rPr>
                <w:rFonts w:ascii="Calibri" w:hAnsi="Calibri" w:cs="Calibri"/>
              </w:rPr>
            </w:pPr>
          </w:p>
          <w:p w14:paraId="653A834D"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 xml:space="preserve">Teams not matured </w:t>
            </w:r>
          </w:p>
        </w:tc>
      </w:tr>
      <w:tr w:rsidR="00257B51" w:rsidRPr="00A03838" w14:paraId="16C64E0C" w14:textId="77777777" w:rsidTr="00257B51">
        <w:tc>
          <w:tcPr>
            <w:tcW w:w="874" w:type="dxa"/>
            <w:vMerge/>
            <w:tcBorders>
              <w:left w:val="single" w:sz="4" w:space="0" w:color="auto"/>
              <w:right w:val="single" w:sz="4" w:space="0" w:color="auto"/>
            </w:tcBorders>
          </w:tcPr>
          <w:p w14:paraId="7DF9FCDE" w14:textId="77777777" w:rsidR="00257B51" w:rsidRPr="00A03838" w:rsidRDefault="00257B51" w:rsidP="00180F22">
            <w:pPr>
              <w:pStyle w:val="NoSpacing"/>
              <w:spacing w:line="480" w:lineRule="auto"/>
              <w:jc w:val="both"/>
              <w:rPr>
                <w:rFonts w:ascii="Calibri" w:hAnsi="Calibri" w:cs="Calibri"/>
              </w:rPr>
            </w:pPr>
          </w:p>
        </w:tc>
        <w:tc>
          <w:tcPr>
            <w:tcW w:w="1371" w:type="dxa"/>
            <w:tcBorders>
              <w:top w:val="single" w:sz="4" w:space="0" w:color="auto"/>
              <w:left w:val="single" w:sz="4" w:space="0" w:color="auto"/>
              <w:bottom w:val="single" w:sz="4" w:space="0" w:color="auto"/>
              <w:right w:val="single" w:sz="4" w:space="0" w:color="auto"/>
            </w:tcBorders>
          </w:tcPr>
          <w:p w14:paraId="7A66C6A8"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Facility 1b</w:t>
            </w:r>
          </w:p>
        </w:tc>
        <w:tc>
          <w:tcPr>
            <w:tcW w:w="6681" w:type="dxa"/>
            <w:vMerge/>
            <w:tcBorders>
              <w:left w:val="single" w:sz="4" w:space="0" w:color="auto"/>
              <w:bottom w:val="single" w:sz="4" w:space="0" w:color="auto"/>
              <w:right w:val="single" w:sz="4" w:space="0" w:color="auto"/>
            </w:tcBorders>
          </w:tcPr>
          <w:p w14:paraId="580018DA"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p>
        </w:tc>
      </w:tr>
      <w:tr w:rsidR="00257B51" w:rsidRPr="00A03838" w14:paraId="24E027EA" w14:textId="77777777" w:rsidTr="00257B51">
        <w:tc>
          <w:tcPr>
            <w:tcW w:w="874" w:type="dxa"/>
            <w:vMerge/>
            <w:tcBorders>
              <w:left w:val="single" w:sz="4" w:space="0" w:color="auto"/>
              <w:right w:val="single" w:sz="4" w:space="0" w:color="auto"/>
            </w:tcBorders>
          </w:tcPr>
          <w:p w14:paraId="50ACD695" w14:textId="77777777" w:rsidR="00257B51" w:rsidRPr="00A03838" w:rsidRDefault="00257B51" w:rsidP="00180F22">
            <w:pPr>
              <w:pStyle w:val="NoSpacing"/>
              <w:spacing w:line="480" w:lineRule="auto"/>
              <w:jc w:val="both"/>
              <w:rPr>
                <w:rFonts w:ascii="Calibri" w:hAnsi="Calibri" w:cs="Calibri"/>
              </w:rPr>
            </w:pPr>
          </w:p>
        </w:tc>
        <w:tc>
          <w:tcPr>
            <w:tcW w:w="1371" w:type="dxa"/>
            <w:tcBorders>
              <w:top w:val="single" w:sz="4" w:space="0" w:color="auto"/>
              <w:left w:val="single" w:sz="4" w:space="0" w:color="auto"/>
              <w:bottom w:val="single" w:sz="4" w:space="0" w:color="auto"/>
              <w:right w:val="single" w:sz="4" w:space="0" w:color="auto"/>
            </w:tcBorders>
          </w:tcPr>
          <w:p w14:paraId="11B10320"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Facility 2</w:t>
            </w:r>
          </w:p>
        </w:tc>
        <w:tc>
          <w:tcPr>
            <w:tcW w:w="6681" w:type="dxa"/>
            <w:tcBorders>
              <w:top w:val="single" w:sz="4" w:space="0" w:color="auto"/>
              <w:left w:val="single" w:sz="4" w:space="0" w:color="auto"/>
              <w:bottom w:val="single" w:sz="4" w:space="0" w:color="auto"/>
              <w:right w:val="single" w:sz="4" w:space="0" w:color="auto"/>
            </w:tcBorders>
          </w:tcPr>
          <w:p w14:paraId="58F9BACE"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 xml:space="preserve">No evidence of team structure and functional team  </w:t>
            </w:r>
          </w:p>
          <w:p w14:paraId="7F806618"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 xml:space="preserve">“The ward sister even less enthusiastic than </w:t>
            </w:r>
            <w:proofErr w:type="spellStart"/>
            <w:r w:rsidRPr="00A03838">
              <w:rPr>
                <w:rFonts w:ascii="Calibri" w:hAnsi="Calibri" w:cs="Calibri"/>
              </w:rPr>
              <w:t>Letaba</w:t>
            </w:r>
            <w:proofErr w:type="spellEnd"/>
            <w:r w:rsidRPr="00A03838">
              <w:rPr>
                <w:rFonts w:ascii="Calibri" w:hAnsi="Calibri" w:cs="Calibri"/>
              </w:rPr>
              <w:t xml:space="preserve">, and also not clear on who the </w:t>
            </w:r>
            <w:proofErr w:type="spellStart"/>
            <w:r w:rsidRPr="00A03838">
              <w:rPr>
                <w:rFonts w:ascii="Calibri" w:hAnsi="Calibri" w:cs="Calibri"/>
              </w:rPr>
              <w:t>M’tsane</w:t>
            </w:r>
            <w:proofErr w:type="spellEnd"/>
            <w:r w:rsidRPr="00A03838">
              <w:rPr>
                <w:rFonts w:ascii="Calibri" w:hAnsi="Calibri" w:cs="Calibri"/>
              </w:rPr>
              <w:t xml:space="preserve"> champions are / Only worthwhile thing will be to figure out why it is like this” (fieldwork journal, doc148)</w:t>
            </w:r>
          </w:p>
          <w:p w14:paraId="7BD9B12F" w14:textId="77777777" w:rsidR="00257B51" w:rsidRPr="00A03838" w:rsidRDefault="00257B51" w:rsidP="00180F22">
            <w:pPr>
              <w:pStyle w:val="NoSpacing"/>
              <w:spacing w:line="480" w:lineRule="auto"/>
              <w:jc w:val="both"/>
              <w:rPr>
                <w:rFonts w:ascii="Calibri" w:hAnsi="Calibri" w:cs="Calibri"/>
              </w:rPr>
            </w:pPr>
          </w:p>
          <w:p w14:paraId="696F4BB0"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Leader not QI enthusiast but positive about team performance</w:t>
            </w:r>
          </w:p>
          <w:p w14:paraId="6DB78344"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lastRenderedPageBreak/>
              <w:t>“We don’t work as a team.” (leader, doc42)</w:t>
            </w:r>
          </w:p>
          <w:p w14:paraId="3433A9DC"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Sometimes you want to call them to give the feedback, so you’ll find that they are too busy” (leader, doc120)</w:t>
            </w:r>
          </w:p>
          <w:p w14:paraId="3D0834F7" w14:textId="77777777" w:rsidR="00257B51" w:rsidRPr="00A03838" w:rsidRDefault="00257B51" w:rsidP="00180F22">
            <w:pPr>
              <w:pStyle w:val="NoSpacing"/>
              <w:spacing w:line="480" w:lineRule="auto"/>
              <w:jc w:val="both"/>
              <w:rPr>
                <w:rFonts w:ascii="Calibri" w:hAnsi="Calibri" w:cs="Calibri"/>
              </w:rPr>
            </w:pPr>
          </w:p>
          <w:p w14:paraId="7EE4AB9D"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No evidence of sustaining QI activities during the COVID-19 period of August 2020 - March 2021</w:t>
            </w:r>
          </w:p>
          <w:p w14:paraId="2598959B" w14:textId="77777777" w:rsidR="00257B51" w:rsidRPr="00A03838" w:rsidRDefault="00257B51" w:rsidP="00180F22">
            <w:pPr>
              <w:pStyle w:val="NoSpacing"/>
              <w:spacing w:line="480" w:lineRule="auto"/>
              <w:ind w:left="244"/>
              <w:jc w:val="both"/>
              <w:rPr>
                <w:rFonts w:ascii="Calibri" w:hAnsi="Calibri" w:cs="Calibri"/>
              </w:rPr>
            </w:pPr>
          </w:p>
          <w:p w14:paraId="69B0209D"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 xml:space="preserve">Team not matured </w:t>
            </w:r>
          </w:p>
        </w:tc>
      </w:tr>
      <w:tr w:rsidR="00257B51" w:rsidRPr="00A03838" w14:paraId="060D15ED" w14:textId="77777777" w:rsidTr="00257B51">
        <w:tc>
          <w:tcPr>
            <w:tcW w:w="874" w:type="dxa"/>
            <w:vMerge/>
            <w:tcBorders>
              <w:left w:val="single" w:sz="4" w:space="0" w:color="auto"/>
              <w:bottom w:val="single" w:sz="4" w:space="0" w:color="auto"/>
              <w:right w:val="single" w:sz="4" w:space="0" w:color="auto"/>
            </w:tcBorders>
          </w:tcPr>
          <w:p w14:paraId="4667FFAB" w14:textId="77777777" w:rsidR="00257B51" w:rsidRPr="00A03838" w:rsidRDefault="00257B51" w:rsidP="00180F22">
            <w:pPr>
              <w:pStyle w:val="NoSpacing"/>
              <w:spacing w:line="480" w:lineRule="auto"/>
              <w:jc w:val="both"/>
              <w:rPr>
                <w:rFonts w:ascii="Calibri" w:hAnsi="Calibri" w:cs="Calibri"/>
              </w:rPr>
            </w:pPr>
          </w:p>
        </w:tc>
        <w:tc>
          <w:tcPr>
            <w:tcW w:w="1371" w:type="dxa"/>
            <w:tcBorders>
              <w:top w:val="single" w:sz="4" w:space="0" w:color="auto"/>
              <w:left w:val="single" w:sz="4" w:space="0" w:color="auto"/>
              <w:bottom w:val="single" w:sz="4" w:space="0" w:color="auto"/>
              <w:right w:val="single" w:sz="4" w:space="0" w:color="auto"/>
            </w:tcBorders>
          </w:tcPr>
          <w:p w14:paraId="1EC81DC9"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Facility 4</w:t>
            </w:r>
          </w:p>
        </w:tc>
        <w:tc>
          <w:tcPr>
            <w:tcW w:w="6681" w:type="dxa"/>
            <w:tcBorders>
              <w:top w:val="single" w:sz="4" w:space="0" w:color="auto"/>
              <w:left w:val="single" w:sz="4" w:space="0" w:color="auto"/>
              <w:bottom w:val="single" w:sz="4" w:space="0" w:color="auto"/>
              <w:right w:val="single" w:sz="4" w:space="0" w:color="auto"/>
            </w:tcBorders>
          </w:tcPr>
          <w:p w14:paraId="64E574D1"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No evidence of team structure and functional team</w:t>
            </w:r>
          </w:p>
          <w:p w14:paraId="51BF6EA2"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 xml:space="preserve">“Not clear how much of </w:t>
            </w:r>
            <w:proofErr w:type="spellStart"/>
            <w:r w:rsidRPr="00A03838">
              <w:rPr>
                <w:rFonts w:ascii="Calibri" w:hAnsi="Calibri" w:cs="Calibri"/>
              </w:rPr>
              <w:t>M’tsane</w:t>
            </w:r>
            <w:proofErr w:type="spellEnd"/>
            <w:r w:rsidRPr="00A03838">
              <w:rPr>
                <w:rFonts w:ascii="Calibri" w:hAnsi="Calibri" w:cs="Calibri"/>
              </w:rPr>
              <w:t xml:space="preserve"> is still intact” (fieldwork journal, doc148)</w:t>
            </w:r>
          </w:p>
          <w:p w14:paraId="38042E98" w14:textId="77777777" w:rsidR="00257B51" w:rsidRPr="00A03838" w:rsidRDefault="00257B51" w:rsidP="00180F22">
            <w:pPr>
              <w:pStyle w:val="NoSpacing"/>
              <w:spacing w:line="480" w:lineRule="auto"/>
              <w:jc w:val="both"/>
              <w:rPr>
                <w:rFonts w:ascii="Calibri" w:hAnsi="Calibri" w:cs="Calibri"/>
              </w:rPr>
            </w:pPr>
          </w:p>
          <w:p w14:paraId="137C4CB9"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 xml:space="preserve">“And what are they working on and how is sister </w:t>
            </w:r>
            <w:proofErr w:type="gramStart"/>
            <w:r w:rsidRPr="00A03838">
              <w:rPr>
                <w:rFonts w:ascii="Calibri" w:hAnsi="Calibri" w:cs="Calibri"/>
              </w:rPr>
              <w:t>a’s</w:t>
            </w:r>
            <w:proofErr w:type="gramEnd"/>
            <w:r w:rsidRPr="00A03838">
              <w:rPr>
                <w:rFonts w:ascii="Calibri" w:hAnsi="Calibri" w:cs="Calibri"/>
              </w:rPr>
              <w:t xml:space="preserve"> nightshift affecting work?</w:t>
            </w:r>
          </w:p>
          <w:p w14:paraId="2297FDF8"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R:  It has affected the work because she was a great acting manager and now there are two managers that are acting that we met with when we were there at the facility, sister a as well as sister b” (</w:t>
            </w:r>
            <w:proofErr w:type="spellStart"/>
            <w:r w:rsidRPr="00A03838">
              <w:rPr>
                <w:rFonts w:ascii="Calibri" w:hAnsi="Calibri" w:cs="Calibri"/>
              </w:rPr>
              <w:t>adv</w:t>
            </w:r>
            <w:proofErr w:type="spellEnd"/>
            <w:r w:rsidRPr="00A03838">
              <w:rPr>
                <w:rFonts w:ascii="Calibri" w:hAnsi="Calibri" w:cs="Calibri"/>
              </w:rPr>
              <w:t>, doc16)</w:t>
            </w:r>
          </w:p>
          <w:p w14:paraId="3BF6E5BD" w14:textId="77777777" w:rsidR="00257B51" w:rsidRPr="00A03838" w:rsidRDefault="00257B51" w:rsidP="00180F22">
            <w:pPr>
              <w:pStyle w:val="NoSpacing"/>
              <w:spacing w:line="480" w:lineRule="auto"/>
              <w:jc w:val="both"/>
              <w:rPr>
                <w:rFonts w:ascii="Calibri" w:hAnsi="Calibri" w:cs="Calibri"/>
              </w:rPr>
            </w:pPr>
          </w:p>
          <w:p w14:paraId="09D86AEA"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Leader not QI enthusiast and not positive about team</w:t>
            </w:r>
          </w:p>
          <w:p w14:paraId="4E8A5206" w14:textId="7CBB0033"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I don’t know what they expecting from me to do. Because I’m just trying to do the things that they just ** when they need statistics, what to do and how to make the graphs to see how are we performing in our facility.” (leader, doc26)</w:t>
            </w:r>
          </w:p>
          <w:p w14:paraId="2B7980CE" w14:textId="32A3F964"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lastRenderedPageBreak/>
              <w:t>“R:  For the team, I can say the first time it was high. Then it was abandoned on the way because our team leader just went out of the project. Because she was our acting manager and then she was out. Then you’ll find that there are gaps. We continued with the project, but we didn’t have a leader and we didn’t meet." (leader, doc114)</w:t>
            </w:r>
          </w:p>
          <w:p w14:paraId="6F4F2365" w14:textId="77777777" w:rsidR="00257B51" w:rsidRPr="00A03838" w:rsidRDefault="00257B51" w:rsidP="00180F22">
            <w:pPr>
              <w:pStyle w:val="NoSpacing"/>
              <w:spacing w:line="480" w:lineRule="auto"/>
              <w:jc w:val="both"/>
              <w:rPr>
                <w:rFonts w:ascii="Calibri" w:hAnsi="Calibri" w:cs="Calibri"/>
              </w:rPr>
            </w:pPr>
          </w:p>
          <w:p w14:paraId="4A0DBB3F"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No evidence of sustaining QI activities during the COVID-19 period of August 2020 - March 2021</w:t>
            </w:r>
          </w:p>
          <w:p w14:paraId="0BD54CE9" w14:textId="77777777" w:rsidR="00257B51" w:rsidRPr="00A03838" w:rsidRDefault="00257B51" w:rsidP="00180F22">
            <w:pPr>
              <w:pStyle w:val="NoSpacing"/>
              <w:spacing w:line="480" w:lineRule="auto"/>
              <w:ind w:left="244"/>
              <w:jc w:val="both"/>
              <w:rPr>
                <w:rFonts w:ascii="Calibri" w:hAnsi="Calibri" w:cs="Calibri"/>
              </w:rPr>
            </w:pPr>
          </w:p>
          <w:p w14:paraId="10F44523"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 xml:space="preserve">Team not matured </w:t>
            </w:r>
          </w:p>
        </w:tc>
      </w:tr>
      <w:tr w:rsidR="00257B51" w:rsidRPr="00A03838" w14:paraId="6D116B2A" w14:textId="77777777" w:rsidTr="00257B51">
        <w:tc>
          <w:tcPr>
            <w:tcW w:w="0" w:type="auto"/>
            <w:tcBorders>
              <w:top w:val="single" w:sz="4" w:space="0" w:color="auto"/>
              <w:left w:val="single" w:sz="4" w:space="0" w:color="auto"/>
              <w:bottom w:val="single" w:sz="4" w:space="0" w:color="auto"/>
              <w:right w:val="single" w:sz="4" w:space="0" w:color="auto"/>
            </w:tcBorders>
          </w:tcPr>
          <w:p w14:paraId="3F0EE024"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lastRenderedPageBreak/>
              <w:t>3</w:t>
            </w:r>
          </w:p>
        </w:tc>
        <w:tc>
          <w:tcPr>
            <w:tcW w:w="1371" w:type="dxa"/>
            <w:tcBorders>
              <w:top w:val="single" w:sz="4" w:space="0" w:color="auto"/>
              <w:left w:val="single" w:sz="4" w:space="0" w:color="auto"/>
              <w:bottom w:val="single" w:sz="4" w:space="0" w:color="auto"/>
              <w:right w:val="single" w:sz="4" w:space="0" w:color="auto"/>
            </w:tcBorders>
          </w:tcPr>
          <w:p w14:paraId="38B9A403"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Facility 1</w:t>
            </w:r>
          </w:p>
        </w:tc>
        <w:tc>
          <w:tcPr>
            <w:tcW w:w="6681" w:type="dxa"/>
            <w:tcBorders>
              <w:top w:val="single" w:sz="4" w:space="0" w:color="auto"/>
              <w:left w:val="single" w:sz="4" w:space="0" w:color="auto"/>
              <w:bottom w:val="single" w:sz="4" w:space="0" w:color="auto"/>
              <w:right w:val="single" w:sz="4" w:space="0" w:color="auto"/>
            </w:tcBorders>
          </w:tcPr>
          <w:p w14:paraId="5CEEF2F3"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No evidence of team structure and functional team: when the new District 3-4 advisor came, the team was so dysfunctional that her 1</w:t>
            </w:r>
            <w:r w:rsidRPr="00A03838">
              <w:rPr>
                <w:rFonts w:ascii="Calibri" w:hAnsi="Calibri" w:cs="Calibri"/>
                <w:vertAlign w:val="superscript"/>
              </w:rPr>
              <w:t>st</w:t>
            </w:r>
            <w:r w:rsidRPr="00A03838">
              <w:rPr>
                <w:rFonts w:ascii="Calibri" w:hAnsi="Calibri" w:cs="Calibri"/>
              </w:rPr>
              <w:t xml:space="preserve"> priority was to do teambuilding with them </w:t>
            </w:r>
          </w:p>
          <w:p w14:paraId="55EB3BFA" w14:textId="77777777" w:rsidR="00257B51" w:rsidRPr="00A03838" w:rsidRDefault="00257B51" w:rsidP="00180F22">
            <w:pPr>
              <w:pStyle w:val="NoSpacing"/>
              <w:spacing w:line="480" w:lineRule="auto"/>
              <w:jc w:val="both"/>
              <w:rPr>
                <w:rFonts w:ascii="Calibri" w:hAnsi="Calibri" w:cs="Calibri"/>
              </w:rPr>
            </w:pPr>
          </w:p>
          <w:p w14:paraId="3C68CEA5"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Leader neutral about QI and negative about team performance</w:t>
            </w:r>
          </w:p>
          <w:p w14:paraId="0CAC87B4" w14:textId="2AA056FA"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So, each and every person is busy in their corner, and we can hardly meet.” (leader, doc39)</w:t>
            </w:r>
          </w:p>
          <w:p w14:paraId="51DEAA74" w14:textId="16AB7E0F"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w:t>
            </w:r>
            <w:proofErr w:type="gramStart"/>
            <w:r w:rsidRPr="00A03838">
              <w:rPr>
                <w:rFonts w:ascii="Calibri" w:hAnsi="Calibri" w:cs="Calibri"/>
              </w:rPr>
              <w:t>but</w:t>
            </w:r>
            <w:proofErr w:type="gramEnd"/>
            <w:r w:rsidRPr="00A03838">
              <w:rPr>
                <w:rFonts w:ascii="Calibri" w:hAnsi="Calibri" w:cs="Calibri"/>
              </w:rPr>
              <w:t xml:space="preserve"> the challenge is us meeting on a month-to-month basis, on a quarterly basis because everyone is overwhelmed. There’s too much work. This one is doing that and that one is doing that.” (leader, doc38)</w:t>
            </w:r>
          </w:p>
          <w:p w14:paraId="663E0878" w14:textId="6341F311"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 xml:space="preserve">“But at the same time, we have ideas that we bring up, how </w:t>
            </w:r>
            <w:proofErr w:type="gramStart"/>
            <w:r w:rsidRPr="00A03838">
              <w:rPr>
                <w:rFonts w:ascii="Calibri" w:hAnsi="Calibri" w:cs="Calibri"/>
              </w:rPr>
              <w:t>do I</w:t>
            </w:r>
            <w:proofErr w:type="gramEnd"/>
            <w:r w:rsidRPr="00A03838">
              <w:rPr>
                <w:rFonts w:ascii="Calibri" w:hAnsi="Calibri" w:cs="Calibri"/>
              </w:rPr>
              <w:t xml:space="preserve"> make sure that these change ideas we initiated and said we were going to do, </w:t>
            </w:r>
            <w:r w:rsidRPr="00A03838">
              <w:rPr>
                <w:rFonts w:ascii="Calibri" w:hAnsi="Calibri" w:cs="Calibri"/>
              </w:rPr>
              <w:lastRenderedPageBreak/>
              <w:t>have been done. That’s a difficult one because all these departments have operational managers who need to see to that.”  (leader, doc118)</w:t>
            </w:r>
          </w:p>
          <w:p w14:paraId="74D7C5BF" w14:textId="77777777" w:rsidR="00257B51" w:rsidRPr="00A03838" w:rsidRDefault="00257B51" w:rsidP="00180F22">
            <w:pPr>
              <w:pStyle w:val="NoSpacing"/>
              <w:spacing w:line="480" w:lineRule="auto"/>
              <w:jc w:val="both"/>
              <w:rPr>
                <w:rFonts w:ascii="Calibri" w:hAnsi="Calibri" w:cs="Calibri"/>
              </w:rPr>
            </w:pPr>
          </w:p>
          <w:p w14:paraId="14CA2EA5"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No evidence of sustaining QI activities during the COVID-19 period of August 2020 - March 2021</w:t>
            </w:r>
          </w:p>
          <w:p w14:paraId="2B6C25F7" w14:textId="77777777" w:rsidR="00257B51" w:rsidRPr="00A03838" w:rsidRDefault="00257B51" w:rsidP="00180F22">
            <w:pPr>
              <w:pStyle w:val="NoSpacing"/>
              <w:spacing w:line="480" w:lineRule="auto"/>
              <w:ind w:left="244"/>
              <w:jc w:val="both"/>
              <w:rPr>
                <w:rFonts w:ascii="Calibri" w:hAnsi="Calibri" w:cs="Calibri"/>
              </w:rPr>
            </w:pPr>
          </w:p>
          <w:p w14:paraId="6EF94D25"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 xml:space="preserve">Team not matured </w:t>
            </w:r>
          </w:p>
        </w:tc>
      </w:tr>
      <w:tr w:rsidR="00257B51" w:rsidRPr="00A03838" w14:paraId="16BC7E88" w14:textId="77777777" w:rsidTr="00257B51">
        <w:tc>
          <w:tcPr>
            <w:tcW w:w="0" w:type="auto"/>
            <w:vMerge w:val="restart"/>
            <w:tcBorders>
              <w:top w:val="single" w:sz="4" w:space="0" w:color="auto"/>
              <w:left w:val="single" w:sz="4" w:space="0" w:color="auto"/>
              <w:right w:val="single" w:sz="4" w:space="0" w:color="auto"/>
            </w:tcBorders>
          </w:tcPr>
          <w:p w14:paraId="50492BA9"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lastRenderedPageBreak/>
              <w:t>4</w:t>
            </w:r>
          </w:p>
        </w:tc>
        <w:tc>
          <w:tcPr>
            <w:tcW w:w="1371" w:type="dxa"/>
            <w:tcBorders>
              <w:top w:val="single" w:sz="4" w:space="0" w:color="auto"/>
              <w:left w:val="single" w:sz="4" w:space="0" w:color="auto"/>
              <w:bottom w:val="single" w:sz="4" w:space="0" w:color="auto"/>
              <w:right w:val="single" w:sz="4" w:space="0" w:color="auto"/>
            </w:tcBorders>
          </w:tcPr>
          <w:p w14:paraId="221CC08C"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Facility 2</w:t>
            </w:r>
          </w:p>
        </w:tc>
        <w:tc>
          <w:tcPr>
            <w:tcW w:w="6681" w:type="dxa"/>
            <w:tcBorders>
              <w:top w:val="single" w:sz="4" w:space="0" w:color="auto"/>
              <w:left w:val="single" w:sz="4" w:space="0" w:color="auto"/>
              <w:bottom w:val="single" w:sz="4" w:space="0" w:color="auto"/>
              <w:right w:val="single" w:sz="4" w:space="0" w:color="auto"/>
            </w:tcBorders>
          </w:tcPr>
          <w:p w14:paraId="3B14AD0A"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No evidence of team structure and functional team: there were member names on paper, but: “The other people were merely onlookers, if I can put it like that.” (leader, doc29)</w:t>
            </w:r>
          </w:p>
          <w:p w14:paraId="233F3924" w14:textId="77777777" w:rsidR="00257B51" w:rsidRPr="00A03838" w:rsidRDefault="00257B51" w:rsidP="00180F22">
            <w:pPr>
              <w:pStyle w:val="NoSpacing"/>
              <w:spacing w:line="480" w:lineRule="auto"/>
              <w:ind w:left="244"/>
              <w:jc w:val="both"/>
              <w:rPr>
                <w:rFonts w:ascii="Calibri" w:hAnsi="Calibri" w:cs="Calibri"/>
              </w:rPr>
            </w:pPr>
            <w:r w:rsidRPr="00A03838">
              <w:rPr>
                <w:rFonts w:ascii="Calibri" w:hAnsi="Calibri" w:cs="Calibri"/>
              </w:rPr>
              <w:t xml:space="preserve">    </w:t>
            </w:r>
          </w:p>
          <w:p w14:paraId="4B7FF21E"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Leader not QI enthusiast and negative about team performance</w:t>
            </w:r>
          </w:p>
          <w:p w14:paraId="06785327"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w:t>
            </w:r>
            <w:proofErr w:type="gramStart"/>
            <w:r w:rsidRPr="00A03838">
              <w:rPr>
                <w:rFonts w:ascii="Calibri" w:hAnsi="Calibri" w:cs="Calibri"/>
              </w:rPr>
              <w:t>if</w:t>
            </w:r>
            <w:proofErr w:type="gramEnd"/>
            <w:r w:rsidRPr="00A03838">
              <w:rPr>
                <w:rFonts w:ascii="Calibri" w:hAnsi="Calibri" w:cs="Calibri"/>
              </w:rPr>
              <w:t xml:space="preserve"> I ignore it, it will go away and I won’t have to look at it, that was the approach we had.” (leader, doc29)</w:t>
            </w:r>
          </w:p>
          <w:p w14:paraId="511AA202" w14:textId="370D5506"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We are clinicians, we’re not researchers. We don’t know how to do research.” (leader, doc29)“</w:t>
            </w:r>
          </w:p>
          <w:p w14:paraId="05C61254" w14:textId="77777777" w:rsidR="00257B51" w:rsidRPr="00A03838" w:rsidRDefault="00257B51" w:rsidP="00180F22">
            <w:pPr>
              <w:pStyle w:val="NoSpacing"/>
              <w:spacing w:line="480" w:lineRule="auto"/>
              <w:jc w:val="both"/>
              <w:rPr>
                <w:rFonts w:ascii="Calibri" w:hAnsi="Calibri" w:cs="Calibri"/>
              </w:rPr>
            </w:pPr>
          </w:p>
          <w:p w14:paraId="1AB9CDB3"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No evidence of sustaining QI activities during the COVID-19 period of August 2020 - March 2021</w:t>
            </w:r>
          </w:p>
          <w:p w14:paraId="651513CF" w14:textId="77777777" w:rsidR="00257B51" w:rsidRPr="00A03838" w:rsidRDefault="00257B51" w:rsidP="00180F22">
            <w:pPr>
              <w:pStyle w:val="NoSpacing"/>
              <w:spacing w:line="480" w:lineRule="auto"/>
              <w:ind w:left="244"/>
              <w:jc w:val="both"/>
              <w:rPr>
                <w:rFonts w:ascii="Calibri" w:hAnsi="Calibri" w:cs="Calibri"/>
              </w:rPr>
            </w:pPr>
          </w:p>
          <w:p w14:paraId="74A5C67C"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 xml:space="preserve">Team not matured </w:t>
            </w:r>
          </w:p>
        </w:tc>
      </w:tr>
      <w:tr w:rsidR="00257B51" w:rsidRPr="00A03838" w14:paraId="47DD5EFD" w14:textId="77777777" w:rsidTr="00257B51">
        <w:tc>
          <w:tcPr>
            <w:tcW w:w="0" w:type="auto"/>
            <w:vMerge/>
            <w:tcBorders>
              <w:left w:val="single" w:sz="4" w:space="0" w:color="auto"/>
              <w:bottom w:val="single" w:sz="4" w:space="0" w:color="auto"/>
              <w:right w:val="single" w:sz="4" w:space="0" w:color="auto"/>
            </w:tcBorders>
          </w:tcPr>
          <w:p w14:paraId="584EE811" w14:textId="77777777" w:rsidR="00257B51" w:rsidRPr="00A03838" w:rsidRDefault="00257B51" w:rsidP="00180F22">
            <w:pPr>
              <w:pStyle w:val="NoSpacing"/>
              <w:spacing w:line="480" w:lineRule="auto"/>
              <w:jc w:val="both"/>
              <w:rPr>
                <w:rFonts w:ascii="Calibri" w:hAnsi="Calibri" w:cs="Calibri"/>
              </w:rPr>
            </w:pPr>
          </w:p>
        </w:tc>
        <w:tc>
          <w:tcPr>
            <w:tcW w:w="1371" w:type="dxa"/>
            <w:tcBorders>
              <w:top w:val="single" w:sz="4" w:space="0" w:color="auto"/>
              <w:left w:val="single" w:sz="4" w:space="0" w:color="auto"/>
              <w:bottom w:val="single" w:sz="4" w:space="0" w:color="auto"/>
              <w:right w:val="single" w:sz="4" w:space="0" w:color="auto"/>
            </w:tcBorders>
          </w:tcPr>
          <w:p w14:paraId="6629CB03"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Facility 3</w:t>
            </w:r>
          </w:p>
        </w:tc>
        <w:tc>
          <w:tcPr>
            <w:tcW w:w="6681" w:type="dxa"/>
            <w:tcBorders>
              <w:top w:val="single" w:sz="4" w:space="0" w:color="auto"/>
              <w:left w:val="single" w:sz="4" w:space="0" w:color="auto"/>
              <w:bottom w:val="single" w:sz="4" w:space="0" w:color="auto"/>
              <w:right w:val="single" w:sz="4" w:space="0" w:color="auto"/>
            </w:tcBorders>
          </w:tcPr>
          <w:p w14:paraId="6F7535B3"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 xml:space="preserve">Evidence of team structure and functional team: </w:t>
            </w:r>
          </w:p>
          <w:p w14:paraId="7E9A0025"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lastRenderedPageBreak/>
              <w:t xml:space="preserve">“I involved only myself, the other PN I had at that time, the enrolled nurse next-door because she’s the one doing most of the pregnancy testing when they come in, and my outreach team.” (leader, doc55) </w:t>
            </w:r>
          </w:p>
          <w:p w14:paraId="75048FD6" w14:textId="77777777" w:rsidR="00257B51" w:rsidRPr="00A03838" w:rsidRDefault="00257B51" w:rsidP="00180F22">
            <w:pPr>
              <w:pStyle w:val="NoSpacing"/>
              <w:spacing w:line="480" w:lineRule="auto"/>
              <w:ind w:left="244"/>
              <w:jc w:val="both"/>
              <w:rPr>
                <w:rFonts w:ascii="Calibri" w:hAnsi="Calibri" w:cs="Calibri"/>
              </w:rPr>
            </w:pPr>
          </w:p>
          <w:p w14:paraId="4B0F0372"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Leader QI enthusiast and staff implemented QIP, but she never felt it necessary that they be interviewed as she carried all the QI responsibilities. Yet their QIPs were effective.</w:t>
            </w:r>
          </w:p>
          <w:p w14:paraId="1A040C40" w14:textId="0902885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 xml:space="preserve">“All these different things, these </w:t>
            </w:r>
            <w:proofErr w:type="spellStart"/>
            <w:r w:rsidRPr="00A03838">
              <w:rPr>
                <w:rFonts w:ascii="Calibri" w:hAnsi="Calibri" w:cs="Calibri"/>
              </w:rPr>
              <w:t>fishbones</w:t>
            </w:r>
            <w:proofErr w:type="spellEnd"/>
            <w:r w:rsidRPr="00A03838">
              <w:rPr>
                <w:rFonts w:ascii="Calibri" w:hAnsi="Calibri" w:cs="Calibri"/>
              </w:rPr>
              <w:t xml:space="preserve"> and all of these things that I’ve never used before. So </w:t>
            </w:r>
            <w:proofErr w:type="spellStart"/>
            <w:r w:rsidRPr="00A03838">
              <w:rPr>
                <w:rFonts w:ascii="Calibri" w:hAnsi="Calibri" w:cs="Calibri"/>
              </w:rPr>
              <w:t>ja</w:t>
            </w:r>
            <w:proofErr w:type="spellEnd"/>
            <w:r w:rsidRPr="00A03838">
              <w:rPr>
                <w:rFonts w:ascii="Calibri" w:hAnsi="Calibri" w:cs="Calibri"/>
              </w:rPr>
              <w:t>, that was quite exciting.</w:t>
            </w:r>
          </w:p>
          <w:p w14:paraId="2856B2F1"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WO:  I can see that it made sense to you.</w:t>
            </w:r>
          </w:p>
          <w:p w14:paraId="211B8A2A" w14:textId="2FAEC168"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R:  It made sense to me. It’s still making sense to me. I’m still using all those methods to solve little things in the facility.” (leader, doc55)</w:t>
            </w:r>
          </w:p>
          <w:p w14:paraId="38903317" w14:textId="77777777" w:rsidR="00257B51" w:rsidRPr="00A03838" w:rsidRDefault="00257B51" w:rsidP="00180F22">
            <w:pPr>
              <w:pStyle w:val="NoSpacing"/>
              <w:spacing w:line="480" w:lineRule="auto"/>
              <w:jc w:val="both"/>
              <w:rPr>
                <w:rFonts w:ascii="Calibri" w:hAnsi="Calibri" w:cs="Calibri"/>
              </w:rPr>
            </w:pPr>
          </w:p>
          <w:p w14:paraId="0F04DE4A" w14:textId="77777777"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The advisor observed tension between the leader and her staff members:</w:t>
            </w:r>
          </w:p>
          <w:p w14:paraId="48D063B2" w14:textId="05327073" w:rsidR="00257B51" w:rsidRPr="00A03838" w:rsidRDefault="00257B51" w:rsidP="00180F22">
            <w:pPr>
              <w:pStyle w:val="NoSpacing"/>
              <w:spacing w:line="480" w:lineRule="auto"/>
              <w:jc w:val="both"/>
              <w:rPr>
                <w:rFonts w:ascii="Calibri" w:hAnsi="Calibri" w:cs="Calibri"/>
              </w:rPr>
            </w:pPr>
            <w:r w:rsidRPr="00A03838">
              <w:rPr>
                <w:rFonts w:ascii="Calibri" w:hAnsi="Calibri" w:cs="Calibri"/>
              </w:rPr>
              <w:t>“Because she has clinicians who have left the facility because they were not getting along. Sister a, the clinician who is there now, she is not the first one. She also wants to go. So, they need to go to the root of the problem instead of changing the clinicians because they don’t get along.” (</w:t>
            </w:r>
            <w:proofErr w:type="spellStart"/>
            <w:r w:rsidRPr="00A03838">
              <w:rPr>
                <w:rFonts w:ascii="Calibri" w:hAnsi="Calibri" w:cs="Calibri"/>
              </w:rPr>
              <w:t>adv</w:t>
            </w:r>
            <w:proofErr w:type="spellEnd"/>
            <w:r w:rsidRPr="00A03838">
              <w:rPr>
                <w:rFonts w:ascii="Calibri" w:hAnsi="Calibri" w:cs="Calibri"/>
              </w:rPr>
              <w:t>, doc109)</w:t>
            </w:r>
          </w:p>
          <w:p w14:paraId="7D8D80F2" w14:textId="77777777" w:rsidR="00257B51" w:rsidRPr="00A03838" w:rsidRDefault="00257B51" w:rsidP="00180F22">
            <w:pPr>
              <w:pStyle w:val="NoSpacing"/>
              <w:spacing w:line="480" w:lineRule="auto"/>
              <w:jc w:val="both"/>
              <w:rPr>
                <w:rFonts w:ascii="Calibri" w:hAnsi="Calibri" w:cs="Calibri"/>
              </w:rPr>
            </w:pPr>
          </w:p>
          <w:p w14:paraId="3898C996"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t>No evidence of sustaining QI activities during the COVID-19 period of August 2020 - March 2021</w:t>
            </w:r>
          </w:p>
          <w:p w14:paraId="587A5B21" w14:textId="77777777" w:rsidR="00257B51" w:rsidRPr="00A03838" w:rsidRDefault="00257B51" w:rsidP="00180F22">
            <w:pPr>
              <w:pStyle w:val="NoSpacing"/>
              <w:spacing w:line="480" w:lineRule="auto"/>
              <w:ind w:left="244"/>
              <w:jc w:val="both"/>
              <w:rPr>
                <w:rFonts w:ascii="Calibri" w:hAnsi="Calibri" w:cs="Calibri"/>
              </w:rPr>
            </w:pPr>
          </w:p>
          <w:p w14:paraId="6906E072" w14:textId="77777777" w:rsidR="00257B51" w:rsidRPr="00A03838" w:rsidRDefault="00257B51" w:rsidP="00180F22">
            <w:pPr>
              <w:pStyle w:val="NoSpacing"/>
              <w:numPr>
                <w:ilvl w:val="0"/>
                <w:numId w:val="6"/>
              </w:numPr>
              <w:spacing w:line="480" w:lineRule="auto"/>
              <w:ind w:left="244" w:hanging="244"/>
              <w:jc w:val="both"/>
              <w:rPr>
                <w:rFonts w:ascii="Calibri" w:hAnsi="Calibri" w:cs="Calibri"/>
              </w:rPr>
            </w:pPr>
            <w:r w:rsidRPr="00A03838">
              <w:rPr>
                <w:rFonts w:ascii="Calibri" w:hAnsi="Calibri" w:cs="Calibri"/>
              </w:rPr>
              <w:lastRenderedPageBreak/>
              <w:t xml:space="preserve">Team not matured </w:t>
            </w:r>
          </w:p>
        </w:tc>
      </w:tr>
    </w:tbl>
    <w:p w14:paraId="1291E721" w14:textId="77777777" w:rsidR="00DF637B" w:rsidRPr="00A03838" w:rsidRDefault="00DF637B" w:rsidP="00180F22">
      <w:pPr>
        <w:pStyle w:val="NoSpacing"/>
        <w:spacing w:line="480" w:lineRule="auto"/>
        <w:jc w:val="both"/>
        <w:rPr>
          <w:rFonts w:ascii="Calibri" w:hAnsi="Calibri" w:cs="Calibri"/>
          <w:lang w:val="en-ZA"/>
        </w:rPr>
      </w:pPr>
    </w:p>
    <w:sectPr w:rsidR="00DF637B" w:rsidRPr="00A03838" w:rsidSect="0095607A">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8EC2CB" w14:textId="77777777" w:rsidR="0063298E" w:rsidRDefault="0063298E" w:rsidP="0026608B">
      <w:r>
        <w:separator/>
      </w:r>
    </w:p>
  </w:endnote>
  <w:endnote w:type="continuationSeparator" w:id="0">
    <w:p w14:paraId="4C1FCC13" w14:textId="77777777" w:rsidR="0063298E" w:rsidRDefault="0063298E" w:rsidP="0026608B">
      <w:r>
        <w:continuationSeparator/>
      </w:r>
    </w:p>
  </w:endnote>
  <w:endnote w:type="continuationNotice" w:id="1">
    <w:p w14:paraId="3A379A07" w14:textId="77777777" w:rsidR="0063298E" w:rsidRDefault="006329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w:altName w:val="Calibri"/>
    <w:charset w:val="4D"/>
    <w:family w:val="swiss"/>
    <w:pitch w:val="variable"/>
    <w:sig w:usb0="800000AF" w:usb1="5000204A" w:usb2="00000000" w:usb3="00000000" w:csb0="0000009B" w:csb1="00000000"/>
  </w:font>
  <w:font w:name="Adobe Jenson Pro">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7592272"/>
      <w:docPartObj>
        <w:docPartGallery w:val="Page Numbers (Bottom of Page)"/>
        <w:docPartUnique/>
      </w:docPartObj>
    </w:sdtPr>
    <w:sdtEndPr>
      <w:rPr>
        <w:rFonts w:ascii="Calibri" w:hAnsi="Calibri" w:cs="Calibri"/>
        <w:noProof/>
        <w:sz w:val="22"/>
      </w:rPr>
    </w:sdtEndPr>
    <w:sdtContent>
      <w:p w14:paraId="310B10B0" w14:textId="42F1264C" w:rsidR="00F05938" w:rsidRPr="000E5630" w:rsidRDefault="00F05938">
        <w:pPr>
          <w:pStyle w:val="Footer"/>
          <w:jc w:val="right"/>
          <w:rPr>
            <w:rFonts w:ascii="Calibri" w:hAnsi="Calibri" w:cs="Calibri"/>
            <w:sz w:val="22"/>
          </w:rPr>
        </w:pPr>
        <w:r w:rsidRPr="000E5630">
          <w:rPr>
            <w:rFonts w:ascii="Calibri" w:hAnsi="Calibri" w:cs="Calibri"/>
            <w:sz w:val="22"/>
          </w:rPr>
          <w:fldChar w:fldCharType="begin"/>
        </w:r>
        <w:r w:rsidRPr="000E5630">
          <w:rPr>
            <w:rFonts w:ascii="Calibri" w:hAnsi="Calibri" w:cs="Calibri"/>
            <w:sz w:val="22"/>
          </w:rPr>
          <w:instrText xml:space="preserve"> PAGE   \* MERGEFORMAT </w:instrText>
        </w:r>
        <w:r w:rsidRPr="000E5630">
          <w:rPr>
            <w:rFonts w:ascii="Calibri" w:hAnsi="Calibri" w:cs="Calibri"/>
            <w:sz w:val="22"/>
          </w:rPr>
          <w:fldChar w:fldCharType="separate"/>
        </w:r>
        <w:r w:rsidR="002D2BC8">
          <w:rPr>
            <w:rFonts w:ascii="Calibri" w:hAnsi="Calibri" w:cs="Calibri"/>
            <w:noProof/>
            <w:sz w:val="22"/>
          </w:rPr>
          <w:t>13</w:t>
        </w:r>
        <w:r w:rsidRPr="000E5630">
          <w:rPr>
            <w:rFonts w:ascii="Calibri" w:hAnsi="Calibri" w:cs="Calibri"/>
            <w:noProof/>
            <w:sz w:val="22"/>
          </w:rPr>
          <w:fldChar w:fldCharType="end"/>
        </w:r>
      </w:p>
    </w:sdtContent>
  </w:sdt>
  <w:p w14:paraId="277EB3D4" w14:textId="77777777" w:rsidR="00F05938" w:rsidRDefault="00F059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62A126" w14:textId="77777777" w:rsidR="0063298E" w:rsidRDefault="0063298E" w:rsidP="0026608B">
      <w:r>
        <w:separator/>
      </w:r>
    </w:p>
  </w:footnote>
  <w:footnote w:type="continuationSeparator" w:id="0">
    <w:p w14:paraId="784F145F" w14:textId="77777777" w:rsidR="0063298E" w:rsidRDefault="0063298E" w:rsidP="0026608B">
      <w:r>
        <w:continuationSeparator/>
      </w:r>
    </w:p>
  </w:footnote>
  <w:footnote w:type="continuationNotice" w:id="1">
    <w:p w14:paraId="3FB38220" w14:textId="77777777" w:rsidR="0063298E" w:rsidRDefault="0063298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0868EA"/>
    <w:multiLevelType w:val="hybridMultilevel"/>
    <w:tmpl w:val="0EB815AC"/>
    <w:lvl w:ilvl="0" w:tplc="1C09000F">
      <w:start w:val="1"/>
      <w:numFmt w:val="decimal"/>
      <w:lvlText w:val="%1."/>
      <w:lvlJc w:val="left"/>
      <w:pPr>
        <w:ind w:left="720" w:hanging="360"/>
      </w:pPr>
      <w:rPr>
        <w:rFonts w:hint="default"/>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5812ACD"/>
    <w:multiLevelType w:val="hybridMultilevel"/>
    <w:tmpl w:val="86D2CF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D72802"/>
    <w:multiLevelType w:val="hybridMultilevel"/>
    <w:tmpl w:val="0B4239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EE4175"/>
    <w:multiLevelType w:val="hybridMultilevel"/>
    <w:tmpl w:val="708299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5DB085F"/>
    <w:multiLevelType w:val="hybridMultilevel"/>
    <w:tmpl w:val="AAFAD086"/>
    <w:lvl w:ilvl="0" w:tplc="37562B12">
      <w:start w:val="1"/>
      <w:numFmt w:val="decimal"/>
      <w:pStyle w:val="1Heading"/>
      <w:lvlText w:val="%1."/>
      <w:lvlJc w:val="left"/>
      <w:pPr>
        <w:ind w:left="-1080" w:hanging="360"/>
      </w:pPr>
    </w:lvl>
    <w:lvl w:ilvl="1" w:tplc="1C090019">
      <w:start w:val="1"/>
      <w:numFmt w:val="lowerLetter"/>
      <w:lvlText w:val="%2."/>
      <w:lvlJc w:val="left"/>
      <w:pPr>
        <w:ind w:left="-360" w:hanging="360"/>
      </w:pPr>
    </w:lvl>
    <w:lvl w:ilvl="2" w:tplc="1C09001B">
      <w:start w:val="1"/>
      <w:numFmt w:val="lowerRoman"/>
      <w:lvlText w:val="%3."/>
      <w:lvlJc w:val="right"/>
      <w:pPr>
        <w:ind w:left="360" w:hanging="180"/>
      </w:pPr>
    </w:lvl>
    <w:lvl w:ilvl="3" w:tplc="1C09000F">
      <w:start w:val="1"/>
      <w:numFmt w:val="decimal"/>
      <w:lvlText w:val="%4."/>
      <w:lvlJc w:val="left"/>
      <w:pPr>
        <w:ind w:left="3882" w:hanging="360"/>
      </w:pPr>
    </w:lvl>
    <w:lvl w:ilvl="4" w:tplc="1C090019">
      <w:start w:val="1"/>
      <w:numFmt w:val="lowerLetter"/>
      <w:lvlText w:val="%5."/>
      <w:lvlJc w:val="left"/>
      <w:pPr>
        <w:ind w:left="1800" w:hanging="360"/>
      </w:pPr>
    </w:lvl>
    <w:lvl w:ilvl="5" w:tplc="1C09001B">
      <w:start w:val="1"/>
      <w:numFmt w:val="lowerRoman"/>
      <w:lvlText w:val="%6."/>
      <w:lvlJc w:val="right"/>
      <w:pPr>
        <w:ind w:left="2520" w:hanging="180"/>
      </w:pPr>
    </w:lvl>
    <w:lvl w:ilvl="6" w:tplc="1C09000F">
      <w:start w:val="1"/>
      <w:numFmt w:val="decimal"/>
      <w:lvlText w:val="%7."/>
      <w:lvlJc w:val="left"/>
      <w:pPr>
        <w:ind w:left="3240" w:hanging="360"/>
      </w:pPr>
    </w:lvl>
    <w:lvl w:ilvl="7" w:tplc="1C090019">
      <w:start w:val="1"/>
      <w:numFmt w:val="lowerLetter"/>
      <w:lvlText w:val="%8."/>
      <w:lvlJc w:val="left"/>
      <w:pPr>
        <w:ind w:left="3960" w:hanging="360"/>
      </w:pPr>
    </w:lvl>
    <w:lvl w:ilvl="8" w:tplc="1C09001B">
      <w:start w:val="1"/>
      <w:numFmt w:val="lowerRoman"/>
      <w:lvlText w:val="%9."/>
      <w:lvlJc w:val="right"/>
      <w:pPr>
        <w:ind w:left="4680" w:hanging="180"/>
      </w:pPr>
    </w:lvl>
  </w:abstractNum>
  <w:abstractNum w:abstractNumId="5" w15:restartNumberingAfterBreak="0">
    <w:nsid w:val="26485BDF"/>
    <w:multiLevelType w:val="hybridMultilevel"/>
    <w:tmpl w:val="6EF4DF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F70857"/>
    <w:multiLevelType w:val="hybridMultilevel"/>
    <w:tmpl w:val="328C95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E650C0"/>
    <w:multiLevelType w:val="hybridMultilevel"/>
    <w:tmpl w:val="6BFC25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CC3021F"/>
    <w:multiLevelType w:val="hybridMultilevel"/>
    <w:tmpl w:val="2F0C5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6F52D2"/>
    <w:multiLevelType w:val="hybridMultilevel"/>
    <w:tmpl w:val="ECFAEE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F0551CC"/>
    <w:multiLevelType w:val="hybridMultilevel"/>
    <w:tmpl w:val="8B0E286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06765FA"/>
    <w:multiLevelType w:val="multilevel"/>
    <w:tmpl w:val="270A0888"/>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40D44C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129751C"/>
    <w:multiLevelType w:val="hybridMultilevel"/>
    <w:tmpl w:val="0BDAE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29374A"/>
    <w:multiLevelType w:val="hybridMultilevel"/>
    <w:tmpl w:val="A2FABEB0"/>
    <w:lvl w:ilvl="0" w:tplc="0409000D">
      <w:start w:val="1"/>
      <w:numFmt w:val="bullet"/>
      <w:lvlText w:val=""/>
      <w:lvlJc w:val="left"/>
      <w:pPr>
        <w:ind w:left="539" w:hanging="360"/>
      </w:pPr>
      <w:rPr>
        <w:rFonts w:ascii="Wingdings" w:hAnsi="Wingdings" w:hint="default"/>
      </w:rPr>
    </w:lvl>
    <w:lvl w:ilvl="1" w:tplc="04090003" w:tentative="1">
      <w:start w:val="1"/>
      <w:numFmt w:val="bullet"/>
      <w:lvlText w:val="o"/>
      <w:lvlJc w:val="left"/>
      <w:pPr>
        <w:ind w:left="1259" w:hanging="360"/>
      </w:pPr>
      <w:rPr>
        <w:rFonts w:ascii="Courier New" w:hAnsi="Courier New" w:cs="Courier New" w:hint="default"/>
      </w:rPr>
    </w:lvl>
    <w:lvl w:ilvl="2" w:tplc="04090005" w:tentative="1">
      <w:start w:val="1"/>
      <w:numFmt w:val="bullet"/>
      <w:lvlText w:val=""/>
      <w:lvlJc w:val="left"/>
      <w:pPr>
        <w:ind w:left="1979" w:hanging="360"/>
      </w:pPr>
      <w:rPr>
        <w:rFonts w:ascii="Wingdings" w:hAnsi="Wingdings" w:hint="default"/>
      </w:rPr>
    </w:lvl>
    <w:lvl w:ilvl="3" w:tplc="04090001" w:tentative="1">
      <w:start w:val="1"/>
      <w:numFmt w:val="bullet"/>
      <w:lvlText w:val=""/>
      <w:lvlJc w:val="left"/>
      <w:pPr>
        <w:ind w:left="2699" w:hanging="360"/>
      </w:pPr>
      <w:rPr>
        <w:rFonts w:ascii="Symbol" w:hAnsi="Symbol" w:hint="default"/>
      </w:rPr>
    </w:lvl>
    <w:lvl w:ilvl="4" w:tplc="04090003" w:tentative="1">
      <w:start w:val="1"/>
      <w:numFmt w:val="bullet"/>
      <w:lvlText w:val="o"/>
      <w:lvlJc w:val="left"/>
      <w:pPr>
        <w:ind w:left="3419" w:hanging="360"/>
      </w:pPr>
      <w:rPr>
        <w:rFonts w:ascii="Courier New" w:hAnsi="Courier New" w:cs="Courier New" w:hint="default"/>
      </w:rPr>
    </w:lvl>
    <w:lvl w:ilvl="5" w:tplc="04090005" w:tentative="1">
      <w:start w:val="1"/>
      <w:numFmt w:val="bullet"/>
      <w:lvlText w:val=""/>
      <w:lvlJc w:val="left"/>
      <w:pPr>
        <w:ind w:left="4139" w:hanging="360"/>
      </w:pPr>
      <w:rPr>
        <w:rFonts w:ascii="Wingdings" w:hAnsi="Wingdings" w:hint="default"/>
      </w:rPr>
    </w:lvl>
    <w:lvl w:ilvl="6" w:tplc="04090001" w:tentative="1">
      <w:start w:val="1"/>
      <w:numFmt w:val="bullet"/>
      <w:lvlText w:val=""/>
      <w:lvlJc w:val="left"/>
      <w:pPr>
        <w:ind w:left="4859" w:hanging="360"/>
      </w:pPr>
      <w:rPr>
        <w:rFonts w:ascii="Symbol" w:hAnsi="Symbol" w:hint="default"/>
      </w:rPr>
    </w:lvl>
    <w:lvl w:ilvl="7" w:tplc="04090003" w:tentative="1">
      <w:start w:val="1"/>
      <w:numFmt w:val="bullet"/>
      <w:lvlText w:val="o"/>
      <w:lvlJc w:val="left"/>
      <w:pPr>
        <w:ind w:left="5579" w:hanging="360"/>
      </w:pPr>
      <w:rPr>
        <w:rFonts w:ascii="Courier New" w:hAnsi="Courier New" w:cs="Courier New" w:hint="default"/>
      </w:rPr>
    </w:lvl>
    <w:lvl w:ilvl="8" w:tplc="04090005" w:tentative="1">
      <w:start w:val="1"/>
      <w:numFmt w:val="bullet"/>
      <w:lvlText w:val=""/>
      <w:lvlJc w:val="left"/>
      <w:pPr>
        <w:ind w:left="6299" w:hanging="360"/>
      </w:pPr>
      <w:rPr>
        <w:rFonts w:ascii="Wingdings" w:hAnsi="Wingdings" w:hint="default"/>
      </w:rPr>
    </w:lvl>
  </w:abstractNum>
  <w:abstractNum w:abstractNumId="15" w15:restartNumberingAfterBreak="0">
    <w:nsid w:val="482B629B"/>
    <w:multiLevelType w:val="hybridMultilevel"/>
    <w:tmpl w:val="334A1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9956EF"/>
    <w:multiLevelType w:val="hybridMultilevel"/>
    <w:tmpl w:val="A4A86C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C0949F9"/>
    <w:multiLevelType w:val="hybridMultilevel"/>
    <w:tmpl w:val="51D6F6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76A5236"/>
    <w:multiLevelType w:val="hybridMultilevel"/>
    <w:tmpl w:val="66623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7D12EA8"/>
    <w:multiLevelType w:val="hybridMultilevel"/>
    <w:tmpl w:val="3B1032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BE648C3"/>
    <w:multiLevelType w:val="hybridMultilevel"/>
    <w:tmpl w:val="75887E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AC9784C"/>
    <w:multiLevelType w:val="hybridMultilevel"/>
    <w:tmpl w:val="1FDA53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F1F3CD9"/>
    <w:multiLevelType w:val="hybridMultilevel"/>
    <w:tmpl w:val="8C9A7ED4"/>
    <w:lvl w:ilvl="0" w:tplc="04090001">
      <w:start w:val="1"/>
      <w:numFmt w:val="bullet"/>
      <w:lvlText w:val=""/>
      <w:lvlJc w:val="left"/>
      <w:pPr>
        <w:ind w:left="1146" w:hanging="360"/>
      </w:pPr>
      <w:rPr>
        <w:rFonts w:ascii="Symbol" w:hAnsi="Symbol" w:hint="default"/>
      </w:rPr>
    </w:lvl>
    <w:lvl w:ilvl="1" w:tplc="04090003">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3" w15:restartNumberingAfterBreak="0">
    <w:nsid w:val="70787307"/>
    <w:multiLevelType w:val="hybridMultilevel"/>
    <w:tmpl w:val="ABD6D310"/>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67C39C5"/>
    <w:multiLevelType w:val="hybridMultilevel"/>
    <w:tmpl w:val="6E565F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85F2F5D"/>
    <w:multiLevelType w:val="hybridMultilevel"/>
    <w:tmpl w:val="D7F08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8AC3C68"/>
    <w:multiLevelType w:val="hybridMultilevel"/>
    <w:tmpl w:val="E302724A"/>
    <w:lvl w:ilvl="0" w:tplc="14C2BD0C">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0"/>
  </w:num>
  <w:num w:numId="3">
    <w:abstractNumId w:val="22"/>
  </w:num>
  <w:num w:numId="4">
    <w:abstractNumId w:val="26"/>
  </w:num>
  <w:num w:numId="5">
    <w:abstractNumId w:val="2"/>
  </w:num>
  <w:num w:numId="6">
    <w:abstractNumId w:val="21"/>
  </w:num>
  <w:num w:numId="7">
    <w:abstractNumId w:val="17"/>
  </w:num>
  <w:num w:numId="8">
    <w:abstractNumId w:val="3"/>
  </w:num>
  <w:num w:numId="9">
    <w:abstractNumId w:val="1"/>
  </w:num>
  <w:num w:numId="10">
    <w:abstractNumId w:val="5"/>
  </w:num>
  <w:num w:numId="11">
    <w:abstractNumId w:val="25"/>
  </w:num>
  <w:num w:numId="12">
    <w:abstractNumId w:val="20"/>
  </w:num>
  <w:num w:numId="13">
    <w:abstractNumId w:val="23"/>
  </w:num>
  <w:num w:numId="14">
    <w:abstractNumId w:val="19"/>
  </w:num>
  <w:num w:numId="15">
    <w:abstractNumId w:val="6"/>
  </w:num>
  <w:num w:numId="16">
    <w:abstractNumId w:val="11"/>
  </w:num>
  <w:num w:numId="17">
    <w:abstractNumId w:val="12"/>
  </w:num>
  <w:num w:numId="18">
    <w:abstractNumId w:val="24"/>
  </w:num>
  <w:num w:numId="19">
    <w:abstractNumId w:val="8"/>
  </w:num>
  <w:num w:numId="20">
    <w:abstractNumId w:val="16"/>
  </w:num>
  <w:num w:numId="21">
    <w:abstractNumId w:val="14"/>
  </w:num>
  <w:num w:numId="22">
    <w:abstractNumId w:val="18"/>
  </w:num>
  <w:num w:numId="23">
    <w:abstractNumId w:val="9"/>
  </w:num>
  <w:num w:numId="24">
    <w:abstractNumId w:val="7"/>
  </w:num>
  <w:num w:numId="25">
    <w:abstractNumId w:val="15"/>
  </w:num>
  <w:num w:numId="26">
    <w:abstractNumId w:val="0"/>
  </w:num>
  <w:num w:numId="27">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yMjU3NzY3tTAzsDBS0lEKTi0uzszPAykwrAUAoD7+/CwAAAA="/>
    <w:docVar w:name="EN.InstantFormat" w:val="&lt;ENInstantFormat&gt;&lt;Enabled&gt;0&lt;/Enabled&gt;&lt;ScanUnformatted&gt;1&lt;/ScanUnformatted&gt;&lt;ScanChanges&gt;1&lt;/ScanChanges&gt;&lt;Suspended&gt;0&lt;/Suspended&gt;&lt;/ENInstantFormat&gt;"/>
    <w:docVar w:name="EN.Layout" w:val="&lt;ENLayout&gt;&lt;Style&gt;Harvard&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v25dertl9x9t2eez0ovse9o2sv0exdffsss&quot;&gt;PhD references&lt;record-ids&gt;&lt;item&gt;41&lt;/item&gt;&lt;item&gt;58&lt;/item&gt;&lt;item&gt;64&lt;/item&gt;&lt;item&gt;73&lt;/item&gt;&lt;item&gt;184&lt;/item&gt;&lt;item&gt;237&lt;/item&gt;&lt;item&gt;261&lt;/item&gt;&lt;item&gt;289&lt;/item&gt;&lt;item&gt;300&lt;/item&gt;&lt;item&gt;326&lt;/item&gt;&lt;item&gt;327&lt;/item&gt;&lt;item&gt;329&lt;/item&gt;&lt;item&gt;330&lt;/item&gt;&lt;item&gt;331&lt;/item&gt;&lt;item&gt;332&lt;/item&gt;&lt;item&gt;334&lt;/item&gt;&lt;item&gt;358&lt;/item&gt;&lt;item&gt;380&lt;/item&gt;&lt;item&gt;384&lt;/item&gt;&lt;item&gt;388&lt;/item&gt;&lt;item&gt;389&lt;/item&gt;&lt;item&gt;393&lt;/item&gt;&lt;item&gt;418&lt;/item&gt;&lt;item&gt;419&lt;/item&gt;&lt;item&gt;424&lt;/item&gt;&lt;item&gt;432&lt;/item&gt;&lt;item&gt;438&lt;/item&gt;&lt;item&gt;439&lt;/item&gt;&lt;item&gt;454&lt;/item&gt;&lt;item&gt;458&lt;/item&gt;&lt;item&gt;459&lt;/item&gt;&lt;item&gt;466&lt;/item&gt;&lt;item&gt;472&lt;/item&gt;&lt;item&gt;473&lt;/item&gt;&lt;item&gt;480&lt;/item&gt;&lt;item&gt;485&lt;/item&gt;&lt;item&gt;486&lt;/item&gt;&lt;item&gt;487&lt;/item&gt;&lt;item&gt;489&lt;/item&gt;&lt;item&gt;492&lt;/item&gt;&lt;item&gt;568&lt;/item&gt;&lt;item&gt;17452&lt;/item&gt;&lt;/record-ids&gt;&lt;/item&gt;&lt;/Libraries&gt;"/>
    <w:docVar w:name="Total_Editing_Time" w:val="0"/>
  </w:docVars>
  <w:rsids>
    <w:rsidRoot w:val="00F573DA"/>
    <w:rsid w:val="000029F2"/>
    <w:rsid w:val="00002AA5"/>
    <w:rsid w:val="00003088"/>
    <w:rsid w:val="000037C5"/>
    <w:rsid w:val="00003D98"/>
    <w:rsid w:val="00005770"/>
    <w:rsid w:val="00006B54"/>
    <w:rsid w:val="00007B1C"/>
    <w:rsid w:val="00007D39"/>
    <w:rsid w:val="000108B1"/>
    <w:rsid w:val="00011B8B"/>
    <w:rsid w:val="00012985"/>
    <w:rsid w:val="00012B2C"/>
    <w:rsid w:val="000161C0"/>
    <w:rsid w:val="000167FF"/>
    <w:rsid w:val="00017D20"/>
    <w:rsid w:val="00017ECB"/>
    <w:rsid w:val="000206D1"/>
    <w:rsid w:val="00022C4E"/>
    <w:rsid w:val="00023DCF"/>
    <w:rsid w:val="00024557"/>
    <w:rsid w:val="000264D4"/>
    <w:rsid w:val="0002748D"/>
    <w:rsid w:val="00027D08"/>
    <w:rsid w:val="00030B77"/>
    <w:rsid w:val="00030C93"/>
    <w:rsid w:val="00032141"/>
    <w:rsid w:val="00033AB9"/>
    <w:rsid w:val="00034EA6"/>
    <w:rsid w:val="000413C8"/>
    <w:rsid w:val="00041761"/>
    <w:rsid w:val="0004247A"/>
    <w:rsid w:val="00043480"/>
    <w:rsid w:val="00044691"/>
    <w:rsid w:val="00044837"/>
    <w:rsid w:val="00044B0C"/>
    <w:rsid w:val="00045077"/>
    <w:rsid w:val="00045444"/>
    <w:rsid w:val="00045D38"/>
    <w:rsid w:val="0004703E"/>
    <w:rsid w:val="00047464"/>
    <w:rsid w:val="0004750B"/>
    <w:rsid w:val="000475DB"/>
    <w:rsid w:val="00052209"/>
    <w:rsid w:val="000534C8"/>
    <w:rsid w:val="00053C68"/>
    <w:rsid w:val="000553C6"/>
    <w:rsid w:val="0005540E"/>
    <w:rsid w:val="00056216"/>
    <w:rsid w:val="00057D95"/>
    <w:rsid w:val="0006042E"/>
    <w:rsid w:val="00061924"/>
    <w:rsid w:val="00061DA1"/>
    <w:rsid w:val="00063CD2"/>
    <w:rsid w:val="000673A4"/>
    <w:rsid w:val="00070B8B"/>
    <w:rsid w:val="00070F52"/>
    <w:rsid w:val="0007107A"/>
    <w:rsid w:val="000722F1"/>
    <w:rsid w:val="00072A13"/>
    <w:rsid w:val="0007365F"/>
    <w:rsid w:val="00076DAA"/>
    <w:rsid w:val="000811A0"/>
    <w:rsid w:val="00081D66"/>
    <w:rsid w:val="000825EE"/>
    <w:rsid w:val="00083C8C"/>
    <w:rsid w:val="00083CB4"/>
    <w:rsid w:val="000845CF"/>
    <w:rsid w:val="000845F7"/>
    <w:rsid w:val="00085820"/>
    <w:rsid w:val="00086B04"/>
    <w:rsid w:val="00087385"/>
    <w:rsid w:val="000873EF"/>
    <w:rsid w:val="00087FC9"/>
    <w:rsid w:val="00094062"/>
    <w:rsid w:val="0009439A"/>
    <w:rsid w:val="00097289"/>
    <w:rsid w:val="000A07B9"/>
    <w:rsid w:val="000A1F7A"/>
    <w:rsid w:val="000A2FE8"/>
    <w:rsid w:val="000A4343"/>
    <w:rsid w:val="000A5441"/>
    <w:rsid w:val="000A5AB9"/>
    <w:rsid w:val="000A5BA5"/>
    <w:rsid w:val="000A5EAC"/>
    <w:rsid w:val="000A6635"/>
    <w:rsid w:val="000B18E5"/>
    <w:rsid w:val="000B1CF0"/>
    <w:rsid w:val="000B4A9C"/>
    <w:rsid w:val="000B7D08"/>
    <w:rsid w:val="000C00BA"/>
    <w:rsid w:val="000C1070"/>
    <w:rsid w:val="000C1663"/>
    <w:rsid w:val="000C3098"/>
    <w:rsid w:val="000C30AD"/>
    <w:rsid w:val="000C505B"/>
    <w:rsid w:val="000C563E"/>
    <w:rsid w:val="000C6478"/>
    <w:rsid w:val="000D0127"/>
    <w:rsid w:val="000D04FF"/>
    <w:rsid w:val="000D4108"/>
    <w:rsid w:val="000D4B99"/>
    <w:rsid w:val="000D6703"/>
    <w:rsid w:val="000D7F60"/>
    <w:rsid w:val="000D7FAB"/>
    <w:rsid w:val="000E120A"/>
    <w:rsid w:val="000E1739"/>
    <w:rsid w:val="000E5630"/>
    <w:rsid w:val="000E5FBF"/>
    <w:rsid w:val="000E6678"/>
    <w:rsid w:val="000E7730"/>
    <w:rsid w:val="000F1199"/>
    <w:rsid w:val="000F1EAB"/>
    <w:rsid w:val="000F4878"/>
    <w:rsid w:val="000F5570"/>
    <w:rsid w:val="000F610D"/>
    <w:rsid w:val="000F65DC"/>
    <w:rsid w:val="000F65F0"/>
    <w:rsid w:val="000F7011"/>
    <w:rsid w:val="000F7AAC"/>
    <w:rsid w:val="000F7DB8"/>
    <w:rsid w:val="000F7E74"/>
    <w:rsid w:val="0010122D"/>
    <w:rsid w:val="00101D44"/>
    <w:rsid w:val="001021D7"/>
    <w:rsid w:val="00102633"/>
    <w:rsid w:val="00105937"/>
    <w:rsid w:val="00106CF9"/>
    <w:rsid w:val="0010726E"/>
    <w:rsid w:val="00110B60"/>
    <w:rsid w:val="001131D2"/>
    <w:rsid w:val="0011434F"/>
    <w:rsid w:val="001155E8"/>
    <w:rsid w:val="00116308"/>
    <w:rsid w:val="001165EB"/>
    <w:rsid w:val="001173DF"/>
    <w:rsid w:val="00117A50"/>
    <w:rsid w:val="00117B06"/>
    <w:rsid w:val="00123130"/>
    <w:rsid w:val="001232FC"/>
    <w:rsid w:val="00124AF2"/>
    <w:rsid w:val="00125A38"/>
    <w:rsid w:val="0012671E"/>
    <w:rsid w:val="00126EA2"/>
    <w:rsid w:val="0013101F"/>
    <w:rsid w:val="00131271"/>
    <w:rsid w:val="00131790"/>
    <w:rsid w:val="00132F88"/>
    <w:rsid w:val="00135437"/>
    <w:rsid w:val="00140B4B"/>
    <w:rsid w:val="001418DA"/>
    <w:rsid w:val="00141EDF"/>
    <w:rsid w:val="001423A9"/>
    <w:rsid w:val="00142643"/>
    <w:rsid w:val="00143009"/>
    <w:rsid w:val="0014721C"/>
    <w:rsid w:val="00150250"/>
    <w:rsid w:val="001502B4"/>
    <w:rsid w:val="00150409"/>
    <w:rsid w:val="00150E05"/>
    <w:rsid w:val="0015149C"/>
    <w:rsid w:val="001518E2"/>
    <w:rsid w:val="0015202C"/>
    <w:rsid w:val="001534BF"/>
    <w:rsid w:val="00154B10"/>
    <w:rsid w:val="001601CD"/>
    <w:rsid w:val="001628E0"/>
    <w:rsid w:val="00163D92"/>
    <w:rsid w:val="00164B64"/>
    <w:rsid w:val="0016504A"/>
    <w:rsid w:val="0016596A"/>
    <w:rsid w:val="00171463"/>
    <w:rsid w:val="001715C9"/>
    <w:rsid w:val="001751E1"/>
    <w:rsid w:val="00175222"/>
    <w:rsid w:val="001774A3"/>
    <w:rsid w:val="00180A2D"/>
    <w:rsid w:val="00180ADB"/>
    <w:rsid w:val="00180DC8"/>
    <w:rsid w:val="00180F22"/>
    <w:rsid w:val="00181890"/>
    <w:rsid w:val="0018199A"/>
    <w:rsid w:val="00181B40"/>
    <w:rsid w:val="001826DA"/>
    <w:rsid w:val="001829AF"/>
    <w:rsid w:val="00183535"/>
    <w:rsid w:val="00183552"/>
    <w:rsid w:val="00183CF3"/>
    <w:rsid w:val="00184659"/>
    <w:rsid w:val="0019029B"/>
    <w:rsid w:val="001902CF"/>
    <w:rsid w:val="001914FF"/>
    <w:rsid w:val="00191C59"/>
    <w:rsid w:val="00193AE1"/>
    <w:rsid w:val="00193B5E"/>
    <w:rsid w:val="00193BEE"/>
    <w:rsid w:val="00193DB2"/>
    <w:rsid w:val="00194865"/>
    <w:rsid w:val="001953C8"/>
    <w:rsid w:val="00195A5D"/>
    <w:rsid w:val="00197815"/>
    <w:rsid w:val="001A0165"/>
    <w:rsid w:val="001A0CAB"/>
    <w:rsid w:val="001A141F"/>
    <w:rsid w:val="001A1E12"/>
    <w:rsid w:val="001A2316"/>
    <w:rsid w:val="001A2606"/>
    <w:rsid w:val="001A2E2C"/>
    <w:rsid w:val="001A51B7"/>
    <w:rsid w:val="001B1990"/>
    <w:rsid w:val="001B1F0A"/>
    <w:rsid w:val="001B3F9A"/>
    <w:rsid w:val="001B4375"/>
    <w:rsid w:val="001B4BA1"/>
    <w:rsid w:val="001B5468"/>
    <w:rsid w:val="001B6765"/>
    <w:rsid w:val="001B7E7F"/>
    <w:rsid w:val="001C1721"/>
    <w:rsid w:val="001C3644"/>
    <w:rsid w:val="001C37F2"/>
    <w:rsid w:val="001C42A9"/>
    <w:rsid w:val="001C5D93"/>
    <w:rsid w:val="001C6123"/>
    <w:rsid w:val="001C763C"/>
    <w:rsid w:val="001D05C4"/>
    <w:rsid w:val="001D47D3"/>
    <w:rsid w:val="001D67E3"/>
    <w:rsid w:val="001E0BD4"/>
    <w:rsid w:val="001E12A6"/>
    <w:rsid w:val="001E135D"/>
    <w:rsid w:val="001E47E0"/>
    <w:rsid w:val="001E500B"/>
    <w:rsid w:val="001E57E2"/>
    <w:rsid w:val="001E7E25"/>
    <w:rsid w:val="001F1EFA"/>
    <w:rsid w:val="001F2554"/>
    <w:rsid w:val="001F7136"/>
    <w:rsid w:val="00200193"/>
    <w:rsid w:val="00201744"/>
    <w:rsid w:val="0020255A"/>
    <w:rsid w:val="002040FD"/>
    <w:rsid w:val="00204809"/>
    <w:rsid w:val="0020517E"/>
    <w:rsid w:val="00206B7F"/>
    <w:rsid w:val="00207A31"/>
    <w:rsid w:val="00212E1A"/>
    <w:rsid w:val="00215A31"/>
    <w:rsid w:val="00220C80"/>
    <w:rsid w:val="00224967"/>
    <w:rsid w:val="00225A61"/>
    <w:rsid w:val="002278A6"/>
    <w:rsid w:val="00227AB0"/>
    <w:rsid w:val="00232204"/>
    <w:rsid w:val="00233340"/>
    <w:rsid w:val="002336D2"/>
    <w:rsid w:val="002340EF"/>
    <w:rsid w:val="0023508C"/>
    <w:rsid w:val="00236A20"/>
    <w:rsid w:val="00237101"/>
    <w:rsid w:val="002375E0"/>
    <w:rsid w:val="002408F5"/>
    <w:rsid w:val="00241849"/>
    <w:rsid w:val="00241B0D"/>
    <w:rsid w:val="00242BFA"/>
    <w:rsid w:val="00243D47"/>
    <w:rsid w:val="002442B3"/>
    <w:rsid w:val="00244458"/>
    <w:rsid w:val="002448A7"/>
    <w:rsid w:val="00245218"/>
    <w:rsid w:val="0024565C"/>
    <w:rsid w:val="00245E32"/>
    <w:rsid w:val="00245ED1"/>
    <w:rsid w:val="00246514"/>
    <w:rsid w:val="002510DF"/>
    <w:rsid w:val="00251543"/>
    <w:rsid w:val="002522AB"/>
    <w:rsid w:val="00253875"/>
    <w:rsid w:val="00253D30"/>
    <w:rsid w:val="00254066"/>
    <w:rsid w:val="0025446E"/>
    <w:rsid w:val="00257B51"/>
    <w:rsid w:val="00257C4A"/>
    <w:rsid w:val="002600A6"/>
    <w:rsid w:val="0026012D"/>
    <w:rsid w:val="00260947"/>
    <w:rsid w:val="00260AFE"/>
    <w:rsid w:val="00260D0B"/>
    <w:rsid w:val="002621D5"/>
    <w:rsid w:val="002622BA"/>
    <w:rsid w:val="00262615"/>
    <w:rsid w:val="0026265C"/>
    <w:rsid w:val="002626F3"/>
    <w:rsid w:val="00262907"/>
    <w:rsid w:val="0026351A"/>
    <w:rsid w:val="00263D09"/>
    <w:rsid w:val="00264FCE"/>
    <w:rsid w:val="00265077"/>
    <w:rsid w:val="0026608B"/>
    <w:rsid w:val="0026674A"/>
    <w:rsid w:val="00266B0C"/>
    <w:rsid w:val="00266FB4"/>
    <w:rsid w:val="00270C84"/>
    <w:rsid w:val="002719DC"/>
    <w:rsid w:val="00273122"/>
    <w:rsid w:val="00274D24"/>
    <w:rsid w:val="0027652D"/>
    <w:rsid w:val="00277B30"/>
    <w:rsid w:val="00280097"/>
    <w:rsid w:val="002803AF"/>
    <w:rsid w:val="0028070D"/>
    <w:rsid w:val="002815BC"/>
    <w:rsid w:val="00284713"/>
    <w:rsid w:val="00284C84"/>
    <w:rsid w:val="002907C5"/>
    <w:rsid w:val="0029235C"/>
    <w:rsid w:val="00292716"/>
    <w:rsid w:val="00293136"/>
    <w:rsid w:val="00293294"/>
    <w:rsid w:val="00293DCD"/>
    <w:rsid w:val="002952FA"/>
    <w:rsid w:val="002957ED"/>
    <w:rsid w:val="00295806"/>
    <w:rsid w:val="00295D0F"/>
    <w:rsid w:val="002963EB"/>
    <w:rsid w:val="002A03AA"/>
    <w:rsid w:val="002A08B7"/>
    <w:rsid w:val="002A0E5A"/>
    <w:rsid w:val="002A1383"/>
    <w:rsid w:val="002A5A74"/>
    <w:rsid w:val="002A652E"/>
    <w:rsid w:val="002A79C5"/>
    <w:rsid w:val="002B0466"/>
    <w:rsid w:val="002B1758"/>
    <w:rsid w:val="002B197F"/>
    <w:rsid w:val="002B2940"/>
    <w:rsid w:val="002B336D"/>
    <w:rsid w:val="002B3B75"/>
    <w:rsid w:val="002B3B93"/>
    <w:rsid w:val="002B470D"/>
    <w:rsid w:val="002B4C40"/>
    <w:rsid w:val="002B4E97"/>
    <w:rsid w:val="002B53E8"/>
    <w:rsid w:val="002B5D1B"/>
    <w:rsid w:val="002B5DF8"/>
    <w:rsid w:val="002C0BCF"/>
    <w:rsid w:val="002C1163"/>
    <w:rsid w:val="002C2754"/>
    <w:rsid w:val="002C32A8"/>
    <w:rsid w:val="002C39D4"/>
    <w:rsid w:val="002C410F"/>
    <w:rsid w:val="002D0561"/>
    <w:rsid w:val="002D2433"/>
    <w:rsid w:val="002D2BC8"/>
    <w:rsid w:val="002D3DC5"/>
    <w:rsid w:val="002D7F46"/>
    <w:rsid w:val="002E3606"/>
    <w:rsid w:val="002E38FD"/>
    <w:rsid w:val="002E3FCB"/>
    <w:rsid w:val="002E4894"/>
    <w:rsid w:val="002E4F27"/>
    <w:rsid w:val="002E60BB"/>
    <w:rsid w:val="002E635A"/>
    <w:rsid w:val="002F1880"/>
    <w:rsid w:val="002F35AC"/>
    <w:rsid w:val="002F37B1"/>
    <w:rsid w:val="002F5628"/>
    <w:rsid w:val="002F71AC"/>
    <w:rsid w:val="003000A0"/>
    <w:rsid w:val="0030108D"/>
    <w:rsid w:val="00301D89"/>
    <w:rsid w:val="003037A5"/>
    <w:rsid w:val="003038A7"/>
    <w:rsid w:val="00303C2D"/>
    <w:rsid w:val="00305B7E"/>
    <w:rsid w:val="0030608D"/>
    <w:rsid w:val="00306650"/>
    <w:rsid w:val="003066AE"/>
    <w:rsid w:val="0031088D"/>
    <w:rsid w:val="00310C84"/>
    <w:rsid w:val="00311DD2"/>
    <w:rsid w:val="0031375B"/>
    <w:rsid w:val="00320934"/>
    <w:rsid w:val="00320EEE"/>
    <w:rsid w:val="00320F11"/>
    <w:rsid w:val="00321339"/>
    <w:rsid w:val="00322084"/>
    <w:rsid w:val="0032238C"/>
    <w:rsid w:val="00322B68"/>
    <w:rsid w:val="00323D86"/>
    <w:rsid w:val="00325D6E"/>
    <w:rsid w:val="003306D9"/>
    <w:rsid w:val="00330B64"/>
    <w:rsid w:val="00330EA9"/>
    <w:rsid w:val="00334591"/>
    <w:rsid w:val="00335C8D"/>
    <w:rsid w:val="0034036B"/>
    <w:rsid w:val="00342B8C"/>
    <w:rsid w:val="0034330B"/>
    <w:rsid w:val="00344081"/>
    <w:rsid w:val="00344409"/>
    <w:rsid w:val="00346973"/>
    <w:rsid w:val="00347EC4"/>
    <w:rsid w:val="00350942"/>
    <w:rsid w:val="003509D8"/>
    <w:rsid w:val="00350E99"/>
    <w:rsid w:val="00352F28"/>
    <w:rsid w:val="00354CFA"/>
    <w:rsid w:val="00355471"/>
    <w:rsid w:val="00355842"/>
    <w:rsid w:val="0035659B"/>
    <w:rsid w:val="0035706C"/>
    <w:rsid w:val="003573C4"/>
    <w:rsid w:val="00361414"/>
    <w:rsid w:val="00361437"/>
    <w:rsid w:val="003617FE"/>
    <w:rsid w:val="00363763"/>
    <w:rsid w:val="00365AAD"/>
    <w:rsid w:val="00367835"/>
    <w:rsid w:val="00370C33"/>
    <w:rsid w:val="00370C44"/>
    <w:rsid w:val="00371DC2"/>
    <w:rsid w:val="00372B29"/>
    <w:rsid w:val="003737D2"/>
    <w:rsid w:val="00375245"/>
    <w:rsid w:val="003755F0"/>
    <w:rsid w:val="003755F2"/>
    <w:rsid w:val="0037571D"/>
    <w:rsid w:val="00376AF0"/>
    <w:rsid w:val="00376F37"/>
    <w:rsid w:val="00380B06"/>
    <w:rsid w:val="00380B45"/>
    <w:rsid w:val="00380E28"/>
    <w:rsid w:val="00381BD8"/>
    <w:rsid w:val="00382349"/>
    <w:rsid w:val="00382FE7"/>
    <w:rsid w:val="00383477"/>
    <w:rsid w:val="00384506"/>
    <w:rsid w:val="00385601"/>
    <w:rsid w:val="00385615"/>
    <w:rsid w:val="0039040E"/>
    <w:rsid w:val="003912C1"/>
    <w:rsid w:val="00392C0C"/>
    <w:rsid w:val="0039342D"/>
    <w:rsid w:val="00393436"/>
    <w:rsid w:val="003934C8"/>
    <w:rsid w:val="00393EB8"/>
    <w:rsid w:val="00394AB4"/>
    <w:rsid w:val="00395187"/>
    <w:rsid w:val="00395883"/>
    <w:rsid w:val="00397220"/>
    <w:rsid w:val="00397C67"/>
    <w:rsid w:val="00397D09"/>
    <w:rsid w:val="003A2343"/>
    <w:rsid w:val="003A39E4"/>
    <w:rsid w:val="003A53E5"/>
    <w:rsid w:val="003A5E63"/>
    <w:rsid w:val="003A604F"/>
    <w:rsid w:val="003A711A"/>
    <w:rsid w:val="003A7634"/>
    <w:rsid w:val="003B0C46"/>
    <w:rsid w:val="003B1078"/>
    <w:rsid w:val="003B443A"/>
    <w:rsid w:val="003B4E54"/>
    <w:rsid w:val="003B5041"/>
    <w:rsid w:val="003B5B21"/>
    <w:rsid w:val="003B6FC8"/>
    <w:rsid w:val="003C310D"/>
    <w:rsid w:val="003C33E1"/>
    <w:rsid w:val="003C3E3E"/>
    <w:rsid w:val="003C621D"/>
    <w:rsid w:val="003C6442"/>
    <w:rsid w:val="003C66B3"/>
    <w:rsid w:val="003C6910"/>
    <w:rsid w:val="003C6C18"/>
    <w:rsid w:val="003C6F76"/>
    <w:rsid w:val="003D14F4"/>
    <w:rsid w:val="003D205F"/>
    <w:rsid w:val="003D361B"/>
    <w:rsid w:val="003D36A3"/>
    <w:rsid w:val="003D3A96"/>
    <w:rsid w:val="003D4B50"/>
    <w:rsid w:val="003D679A"/>
    <w:rsid w:val="003E1B37"/>
    <w:rsid w:val="003E2D68"/>
    <w:rsid w:val="003E30FE"/>
    <w:rsid w:val="003E4C63"/>
    <w:rsid w:val="003E5C07"/>
    <w:rsid w:val="003E5FA7"/>
    <w:rsid w:val="003E67C2"/>
    <w:rsid w:val="003E684E"/>
    <w:rsid w:val="003E70A4"/>
    <w:rsid w:val="003F0F47"/>
    <w:rsid w:val="003F197D"/>
    <w:rsid w:val="003F2174"/>
    <w:rsid w:val="003F229B"/>
    <w:rsid w:val="003F302A"/>
    <w:rsid w:val="003F3ECF"/>
    <w:rsid w:val="003F42F3"/>
    <w:rsid w:val="003F4373"/>
    <w:rsid w:val="003F5021"/>
    <w:rsid w:val="003F56FC"/>
    <w:rsid w:val="003F5929"/>
    <w:rsid w:val="003F59FB"/>
    <w:rsid w:val="003F6DF9"/>
    <w:rsid w:val="003F725A"/>
    <w:rsid w:val="003F7816"/>
    <w:rsid w:val="003F7BA5"/>
    <w:rsid w:val="00401855"/>
    <w:rsid w:val="004105C0"/>
    <w:rsid w:val="0041260D"/>
    <w:rsid w:val="004148F2"/>
    <w:rsid w:val="00414A12"/>
    <w:rsid w:val="00414AE5"/>
    <w:rsid w:val="00414D7F"/>
    <w:rsid w:val="00415816"/>
    <w:rsid w:val="00415FFB"/>
    <w:rsid w:val="004218D9"/>
    <w:rsid w:val="00423873"/>
    <w:rsid w:val="004260C4"/>
    <w:rsid w:val="004269E1"/>
    <w:rsid w:val="00426AF3"/>
    <w:rsid w:val="0043003B"/>
    <w:rsid w:val="00432500"/>
    <w:rsid w:val="00432FCE"/>
    <w:rsid w:val="0043436D"/>
    <w:rsid w:val="00434D47"/>
    <w:rsid w:val="00435505"/>
    <w:rsid w:val="00437305"/>
    <w:rsid w:val="00441A7E"/>
    <w:rsid w:val="0044429A"/>
    <w:rsid w:val="0044528A"/>
    <w:rsid w:val="00445331"/>
    <w:rsid w:val="0044661D"/>
    <w:rsid w:val="0044730E"/>
    <w:rsid w:val="00451625"/>
    <w:rsid w:val="00452999"/>
    <w:rsid w:val="0045334C"/>
    <w:rsid w:val="004538BD"/>
    <w:rsid w:val="00453AA2"/>
    <w:rsid w:val="004556AA"/>
    <w:rsid w:val="004559CC"/>
    <w:rsid w:val="00455AE9"/>
    <w:rsid w:val="0046037B"/>
    <w:rsid w:val="00460519"/>
    <w:rsid w:val="00462896"/>
    <w:rsid w:val="0046487E"/>
    <w:rsid w:val="004649FF"/>
    <w:rsid w:val="00465A65"/>
    <w:rsid w:val="00467DD2"/>
    <w:rsid w:val="00470797"/>
    <w:rsid w:val="00470AAA"/>
    <w:rsid w:val="0047213E"/>
    <w:rsid w:val="004727C6"/>
    <w:rsid w:val="00472D93"/>
    <w:rsid w:val="00477A56"/>
    <w:rsid w:val="00481566"/>
    <w:rsid w:val="0048168C"/>
    <w:rsid w:val="0048209F"/>
    <w:rsid w:val="00483DB6"/>
    <w:rsid w:val="004848D9"/>
    <w:rsid w:val="00484AE7"/>
    <w:rsid w:val="00485991"/>
    <w:rsid w:val="00487342"/>
    <w:rsid w:val="004876D5"/>
    <w:rsid w:val="00490871"/>
    <w:rsid w:val="00490B8F"/>
    <w:rsid w:val="00491570"/>
    <w:rsid w:val="0049338D"/>
    <w:rsid w:val="00496096"/>
    <w:rsid w:val="0049695F"/>
    <w:rsid w:val="00496FCD"/>
    <w:rsid w:val="004A1382"/>
    <w:rsid w:val="004A14C6"/>
    <w:rsid w:val="004A1EBA"/>
    <w:rsid w:val="004A1EFE"/>
    <w:rsid w:val="004A364B"/>
    <w:rsid w:val="004A384C"/>
    <w:rsid w:val="004A3D6B"/>
    <w:rsid w:val="004A5E1D"/>
    <w:rsid w:val="004A74AA"/>
    <w:rsid w:val="004B0E6D"/>
    <w:rsid w:val="004B2C91"/>
    <w:rsid w:val="004B2EA0"/>
    <w:rsid w:val="004B3AAE"/>
    <w:rsid w:val="004B560E"/>
    <w:rsid w:val="004B58D4"/>
    <w:rsid w:val="004B5C4D"/>
    <w:rsid w:val="004B6EC9"/>
    <w:rsid w:val="004C0A77"/>
    <w:rsid w:val="004C129D"/>
    <w:rsid w:val="004C4643"/>
    <w:rsid w:val="004C5C27"/>
    <w:rsid w:val="004C741B"/>
    <w:rsid w:val="004D1513"/>
    <w:rsid w:val="004D1BFF"/>
    <w:rsid w:val="004D1C12"/>
    <w:rsid w:val="004D23C7"/>
    <w:rsid w:val="004D2A5B"/>
    <w:rsid w:val="004D3867"/>
    <w:rsid w:val="004D4231"/>
    <w:rsid w:val="004D4CD1"/>
    <w:rsid w:val="004D4CE8"/>
    <w:rsid w:val="004D60B9"/>
    <w:rsid w:val="004D7C88"/>
    <w:rsid w:val="004E09D1"/>
    <w:rsid w:val="004E2874"/>
    <w:rsid w:val="004E2F53"/>
    <w:rsid w:val="004E3213"/>
    <w:rsid w:val="004E4A9C"/>
    <w:rsid w:val="004E53E1"/>
    <w:rsid w:val="004E55B5"/>
    <w:rsid w:val="004E6751"/>
    <w:rsid w:val="004F12F2"/>
    <w:rsid w:val="004F1393"/>
    <w:rsid w:val="004F3AD5"/>
    <w:rsid w:val="004F5440"/>
    <w:rsid w:val="004F5E72"/>
    <w:rsid w:val="004F6DA1"/>
    <w:rsid w:val="004F7F51"/>
    <w:rsid w:val="00501117"/>
    <w:rsid w:val="0050173D"/>
    <w:rsid w:val="005055EF"/>
    <w:rsid w:val="005077BC"/>
    <w:rsid w:val="00507D98"/>
    <w:rsid w:val="00512DF7"/>
    <w:rsid w:val="00512E36"/>
    <w:rsid w:val="005133B8"/>
    <w:rsid w:val="00513A10"/>
    <w:rsid w:val="00513D11"/>
    <w:rsid w:val="00513E6E"/>
    <w:rsid w:val="005144A8"/>
    <w:rsid w:val="00515A62"/>
    <w:rsid w:val="0052047F"/>
    <w:rsid w:val="00520799"/>
    <w:rsid w:val="0052215A"/>
    <w:rsid w:val="00522ACD"/>
    <w:rsid w:val="00522F65"/>
    <w:rsid w:val="0052369E"/>
    <w:rsid w:val="00523831"/>
    <w:rsid w:val="00526D4A"/>
    <w:rsid w:val="005277B0"/>
    <w:rsid w:val="005302D7"/>
    <w:rsid w:val="00533262"/>
    <w:rsid w:val="00534661"/>
    <w:rsid w:val="00534890"/>
    <w:rsid w:val="00534F12"/>
    <w:rsid w:val="00535A6E"/>
    <w:rsid w:val="00536F27"/>
    <w:rsid w:val="00537138"/>
    <w:rsid w:val="00540861"/>
    <w:rsid w:val="00540989"/>
    <w:rsid w:val="00543275"/>
    <w:rsid w:val="00543882"/>
    <w:rsid w:val="0054467C"/>
    <w:rsid w:val="00544B1C"/>
    <w:rsid w:val="00545626"/>
    <w:rsid w:val="00550D00"/>
    <w:rsid w:val="005511E3"/>
    <w:rsid w:val="00555307"/>
    <w:rsid w:val="00555C12"/>
    <w:rsid w:val="005566E1"/>
    <w:rsid w:val="0055729E"/>
    <w:rsid w:val="00557BDC"/>
    <w:rsid w:val="00560A73"/>
    <w:rsid w:val="00562185"/>
    <w:rsid w:val="00562B7B"/>
    <w:rsid w:val="0056316C"/>
    <w:rsid w:val="0056317E"/>
    <w:rsid w:val="00564E10"/>
    <w:rsid w:val="0056627E"/>
    <w:rsid w:val="00566AE8"/>
    <w:rsid w:val="0056728A"/>
    <w:rsid w:val="00573025"/>
    <w:rsid w:val="0057318A"/>
    <w:rsid w:val="0057382E"/>
    <w:rsid w:val="00574098"/>
    <w:rsid w:val="00576596"/>
    <w:rsid w:val="00577056"/>
    <w:rsid w:val="005776BE"/>
    <w:rsid w:val="005778DD"/>
    <w:rsid w:val="005837EC"/>
    <w:rsid w:val="005859B9"/>
    <w:rsid w:val="0059021C"/>
    <w:rsid w:val="00591F43"/>
    <w:rsid w:val="005953A5"/>
    <w:rsid w:val="005956A7"/>
    <w:rsid w:val="0059790A"/>
    <w:rsid w:val="005A0765"/>
    <w:rsid w:val="005A10F6"/>
    <w:rsid w:val="005A2847"/>
    <w:rsid w:val="005A2C82"/>
    <w:rsid w:val="005A4338"/>
    <w:rsid w:val="005A4956"/>
    <w:rsid w:val="005A4DCD"/>
    <w:rsid w:val="005A6233"/>
    <w:rsid w:val="005B2521"/>
    <w:rsid w:val="005B448D"/>
    <w:rsid w:val="005B4B53"/>
    <w:rsid w:val="005B53E2"/>
    <w:rsid w:val="005B5E7B"/>
    <w:rsid w:val="005B6F32"/>
    <w:rsid w:val="005B7C91"/>
    <w:rsid w:val="005C061F"/>
    <w:rsid w:val="005C3B1F"/>
    <w:rsid w:val="005C40EC"/>
    <w:rsid w:val="005C4195"/>
    <w:rsid w:val="005C4687"/>
    <w:rsid w:val="005C4C5C"/>
    <w:rsid w:val="005C5989"/>
    <w:rsid w:val="005C6C65"/>
    <w:rsid w:val="005C7529"/>
    <w:rsid w:val="005D050C"/>
    <w:rsid w:val="005D0C60"/>
    <w:rsid w:val="005D2355"/>
    <w:rsid w:val="005D2D54"/>
    <w:rsid w:val="005D390E"/>
    <w:rsid w:val="005D39D7"/>
    <w:rsid w:val="005D48E5"/>
    <w:rsid w:val="005D4EC3"/>
    <w:rsid w:val="005D5015"/>
    <w:rsid w:val="005D6C36"/>
    <w:rsid w:val="005D7D16"/>
    <w:rsid w:val="005E0F10"/>
    <w:rsid w:val="005E1F85"/>
    <w:rsid w:val="005E41F1"/>
    <w:rsid w:val="005E4588"/>
    <w:rsid w:val="005E5D31"/>
    <w:rsid w:val="005E6CB0"/>
    <w:rsid w:val="005E7DD6"/>
    <w:rsid w:val="005F21BC"/>
    <w:rsid w:val="005F2296"/>
    <w:rsid w:val="005F2879"/>
    <w:rsid w:val="005F3B2E"/>
    <w:rsid w:val="005F4254"/>
    <w:rsid w:val="005F5504"/>
    <w:rsid w:val="005F6026"/>
    <w:rsid w:val="005F65CC"/>
    <w:rsid w:val="005F6743"/>
    <w:rsid w:val="00602D4B"/>
    <w:rsid w:val="006031C8"/>
    <w:rsid w:val="00605773"/>
    <w:rsid w:val="0060645C"/>
    <w:rsid w:val="00607022"/>
    <w:rsid w:val="006115E3"/>
    <w:rsid w:val="006157A3"/>
    <w:rsid w:val="00616455"/>
    <w:rsid w:val="00616A81"/>
    <w:rsid w:val="00616A88"/>
    <w:rsid w:val="00616CA3"/>
    <w:rsid w:val="00617766"/>
    <w:rsid w:val="00617E2F"/>
    <w:rsid w:val="00621B33"/>
    <w:rsid w:val="0062302B"/>
    <w:rsid w:val="00623FC7"/>
    <w:rsid w:val="006242B0"/>
    <w:rsid w:val="006243C2"/>
    <w:rsid w:val="00624F71"/>
    <w:rsid w:val="00625FC5"/>
    <w:rsid w:val="00631429"/>
    <w:rsid w:val="00631F42"/>
    <w:rsid w:val="0063298E"/>
    <w:rsid w:val="0064181C"/>
    <w:rsid w:val="0064339E"/>
    <w:rsid w:val="00644551"/>
    <w:rsid w:val="0064462D"/>
    <w:rsid w:val="0064579E"/>
    <w:rsid w:val="00645FE2"/>
    <w:rsid w:val="00647140"/>
    <w:rsid w:val="00647497"/>
    <w:rsid w:val="00647FAF"/>
    <w:rsid w:val="00650F19"/>
    <w:rsid w:val="00652ED8"/>
    <w:rsid w:val="0065425B"/>
    <w:rsid w:val="00654E0E"/>
    <w:rsid w:val="00654F87"/>
    <w:rsid w:val="00655392"/>
    <w:rsid w:val="00656EBA"/>
    <w:rsid w:val="00657627"/>
    <w:rsid w:val="00657D8D"/>
    <w:rsid w:val="0066025A"/>
    <w:rsid w:val="00660475"/>
    <w:rsid w:val="00665B90"/>
    <w:rsid w:val="00666135"/>
    <w:rsid w:val="00666690"/>
    <w:rsid w:val="006675C7"/>
    <w:rsid w:val="00667FC1"/>
    <w:rsid w:val="006706BC"/>
    <w:rsid w:val="00670AF1"/>
    <w:rsid w:val="00670FC0"/>
    <w:rsid w:val="00672825"/>
    <w:rsid w:val="0067365E"/>
    <w:rsid w:val="00676027"/>
    <w:rsid w:val="00677F85"/>
    <w:rsid w:val="00680384"/>
    <w:rsid w:val="00681045"/>
    <w:rsid w:val="006822B9"/>
    <w:rsid w:val="00682B56"/>
    <w:rsid w:val="006830FA"/>
    <w:rsid w:val="0068386A"/>
    <w:rsid w:val="00683ACC"/>
    <w:rsid w:val="00685F51"/>
    <w:rsid w:val="006862A4"/>
    <w:rsid w:val="006906EF"/>
    <w:rsid w:val="00690797"/>
    <w:rsid w:val="006929B8"/>
    <w:rsid w:val="00692D9E"/>
    <w:rsid w:val="00692FB4"/>
    <w:rsid w:val="00692FD1"/>
    <w:rsid w:val="00693C48"/>
    <w:rsid w:val="006A0CD6"/>
    <w:rsid w:val="006A1451"/>
    <w:rsid w:val="006A1F8D"/>
    <w:rsid w:val="006A2185"/>
    <w:rsid w:val="006A254E"/>
    <w:rsid w:val="006A2A74"/>
    <w:rsid w:val="006A46E9"/>
    <w:rsid w:val="006A4FBD"/>
    <w:rsid w:val="006A57E8"/>
    <w:rsid w:val="006A5FE6"/>
    <w:rsid w:val="006A79BA"/>
    <w:rsid w:val="006B0810"/>
    <w:rsid w:val="006B0815"/>
    <w:rsid w:val="006B4AF4"/>
    <w:rsid w:val="006B4C8E"/>
    <w:rsid w:val="006B5132"/>
    <w:rsid w:val="006B6976"/>
    <w:rsid w:val="006B6D8C"/>
    <w:rsid w:val="006B70A8"/>
    <w:rsid w:val="006B7401"/>
    <w:rsid w:val="006B7D4D"/>
    <w:rsid w:val="006C290E"/>
    <w:rsid w:val="006C2F8C"/>
    <w:rsid w:val="006C3245"/>
    <w:rsid w:val="006C38B2"/>
    <w:rsid w:val="006C4F0B"/>
    <w:rsid w:val="006C51E0"/>
    <w:rsid w:val="006C5686"/>
    <w:rsid w:val="006C7817"/>
    <w:rsid w:val="006D03ED"/>
    <w:rsid w:val="006D265C"/>
    <w:rsid w:val="006D3000"/>
    <w:rsid w:val="006D3DBF"/>
    <w:rsid w:val="006D49E7"/>
    <w:rsid w:val="006D766C"/>
    <w:rsid w:val="006E022E"/>
    <w:rsid w:val="006E1334"/>
    <w:rsid w:val="006E1ECD"/>
    <w:rsid w:val="006E40B4"/>
    <w:rsid w:val="006E4304"/>
    <w:rsid w:val="006E65B0"/>
    <w:rsid w:val="006E6623"/>
    <w:rsid w:val="006F1370"/>
    <w:rsid w:val="006F23F7"/>
    <w:rsid w:val="006F2A8E"/>
    <w:rsid w:val="006F2FD3"/>
    <w:rsid w:val="006F4B8A"/>
    <w:rsid w:val="006F71CB"/>
    <w:rsid w:val="006F7C92"/>
    <w:rsid w:val="007048E4"/>
    <w:rsid w:val="00712148"/>
    <w:rsid w:val="007161B4"/>
    <w:rsid w:val="00716ACB"/>
    <w:rsid w:val="00717DEA"/>
    <w:rsid w:val="00717E2D"/>
    <w:rsid w:val="00721C81"/>
    <w:rsid w:val="0072220A"/>
    <w:rsid w:val="0072795B"/>
    <w:rsid w:val="00730C58"/>
    <w:rsid w:val="007312D7"/>
    <w:rsid w:val="0073342C"/>
    <w:rsid w:val="00733525"/>
    <w:rsid w:val="007346C1"/>
    <w:rsid w:val="00735E89"/>
    <w:rsid w:val="00740347"/>
    <w:rsid w:val="007414A0"/>
    <w:rsid w:val="00743E05"/>
    <w:rsid w:val="0074468A"/>
    <w:rsid w:val="00745EDB"/>
    <w:rsid w:val="0074705F"/>
    <w:rsid w:val="0074708B"/>
    <w:rsid w:val="00747463"/>
    <w:rsid w:val="007546DF"/>
    <w:rsid w:val="00755A85"/>
    <w:rsid w:val="00756EC5"/>
    <w:rsid w:val="007576DE"/>
    <w:rsid w:val="00760023"/>
    <w:rsid w:val="00761409"/>
    <w:rsid w:val="00761E88"/>
    <w:rsid w:val="00762831"/>
    <w:rsid w:val="00764AA7"/>
    <w:rsid w:val="00764D84"/>
    <w:rsid w:val="0076509F"/>
    <w:rsid w:val="007659CE"/>
    <w:rsid w:val="00766CF9"/>
    <w:rsid w:val="007674E6"/>
    <w:rsid w:val="00770C2B"/>
    <w:rsid w:val="007710F1"/>
    <w:rsid w:val="00772ED3"/>
    <w:rsid w:val="0077354B"/>
    <w:rsid w:val="00774D71"/>
    <w:rsid w:val="00776DD7"/>
    <w:rsid w:val="00777755"/>
    <w:rsid w:val="00780A6A"/>
    <w:rsid w:val="007813A0"/>
    <w:rsid w:val="00781DDB"/>
    <w:rsid w:val="00781F27"/>
    <w:rsid w:val="0078581C"/>
    <w:rsid w:val="00786AA3"/>
    <w:rsid w:val="007870C6"/>
    <w:rsid w:val="0078788D"/>
    <w:rsid w:val="00791130"/>
    <w:rsid w:val="00794184"/>
    <w:rsid w:val="007953F4"/>
    <w:rsid w:val="007A226F"/>
    <w:rsid w:val="007A40B5"/>
    <w:rsid w:val="007A4351"/>
    <w:rsid w:val="007A4E40"/>
    <w:rsid w:val="007A6B79"/>
    <w:rsid w:val="007B0454"/>
    <w:rsid w:val="007B17DE"/>
    <w:rsid w:val="007B242A"/>
    <w:rsid w:val="007B29DC"/>
    <w:rsid w:val="007B3666"/>
    <w:rsid w:val="007B3CF5"/>
    <w:rsid w:val="007B4168"/>
    <w:rsid w:val="007B6B83"/>
    <w:rsid w:val="007B73CD"/>
    <w:rsid w:val="007C1E96"/>
    <w:rsid w:val="007C1F16"/>
    <w:rsid w:val="007C20F5"/>
    <w:rsid w:val="007C4535"/>
    <w:rsid w:val="007C545B"/>
    <w:rsid w:val="007C5FE1"/>
    <w:rsid w:val="007C7243"/>
    <w:rsid w:val="007D2051"/>
    <w:rsid w:val="007D43D4"/>
    <w:rsid w:val="007D772F"/>
    <w:rsid w:val="007E21C6"/>
    <w:rsid w:val="007E23AC"/>
    <w:rsid w:val="007E3102"/>
    <w:rsid w:val="007E3946"/>
    <w:rsid w:val="007E72C2"/>
    <w:rsid w:val="007E7C14"/>
    <w:rsid w:val="007F0B82"/>
    <w:rsid w:val="007F3845"/>
    <w:rsid w:val="007F4A68"/>
    <w:rsid w:val="007F6199"/>
    <w:rsid w:val="007F6293"/>
    <w:rsid w:val="007F68C7"/>
    <w:rsid w:val="00801E93"/>
    <w:rsid w:val="0080259D"/>
    <w:rsid w:val="008034DE"/>
    <w:rsid w:val="00805351"/>
    <w:rsid w:val="008054A5"/>
    <w:rsid w:val="00805B5D"/>
    <w:rsid w:val="00806E26"/>
    <w:rsid w:val="00807E97"/>
    <w:rsid w:val="00811EBE"/>
    <w:rsid w:val="00812358"/>
    <w:rsid w:val="00812BCE"/>
    <w:rsid w:val="00814964"/>
    <w:rsid w:val="008169D8"/>
    <w:rsid w:val="008175C7"/>
    <w:rsid w:val="00820E85"/>
    <w:rsid w:val="00820F38"/>
    <w:rsid w:val="00823BC7"/>
    <w:rsid w:val="00823F7C"/>
    <w:rsid w:val="0082401E"/>
    <w:rsid w:val="00824DA8"/>
    <w:rsid w:val="00825001"/>
    <w:rsid w:val="008276C7"/>
    <w:rsid w:val="00830286"/>
    <w:rsid w:val="00832438"/>
    <w:rsid w:val="00833545"/>
    <w:rsid w:val="008342DA"/>
    <w:rsid w:val="00834619"/>
    <w:rsid w:val="0083499E"/>
    <w:rsid w:val="008406C4"/>
    <w:rsid w:val="00840DEE"/>
    <w:rsid w:val="00841C87"/>
    <w:rsid w:val="00842C30"/>
    <w:rsid w:val="00842EB3"/>
    <w:rsid w:val="00845247"/>
    <w:rsid w:val="00850059"/>
    <w:rsid w:val="008504FC"/>
    <w:rsid w:val="0085164F"/>
    <w:rsid w:val="00853975"/>
    <w:rsid w:val="0085513A"/>
    <w:rsid w:val="008561E0"/>
    <w:rsid w:val="00857D2D"/>
    <w:rsid w:val="00860316"/>
    <w:rsid w:val="00861AB3"/>
    <w:rsid w:val="0086482C"/>
    <w:rsid w:val="00865AB8"/>
    <w:rsid w:val="00870337"/>
    <w:rsid w:val="00870E7B"/>
    <w:rsid w:val="00877EAE"/>
    <w:rsid w:val="00877FF2"/>
    <w:rsid w:val="0088011C"/>
    <w:rsid w:val="008811D8"/>
    <w:rsid w:val="0088215E"/>
    <w:rsid w:val="0088290C"/>
    <w:rsid w:val="00883D8E"/>
    <w:rsid w:val="00883FB6"/>
    <w:rsid w:val="00886347"/>
    <w:rsid w:val="00886888"/>
    <w:rsid w:val="00890E58"/>
    <w:rsid w:val="0089119E"/>
    <w:rsid w:val="0089156F"/>
    <w:rsid w:val="008975CE"/>
    <w:rsid w:val="008A0913"/>
    <w:rsid w:val="008A0B9B"/>
    <w:rsid w:val="008A1B38"/>
    <w:rsid w:val="008A1E1F"/>
    <w:rsid w:val="008A21DD"/>
    <w:rsid w:val="008A3369"/>
    <w:rsid w:val="008A3B1C"/>
    <w:rsid w:val="008A3DA4"/>
    <w:rsid w:val="008A72EE"/>
    <w:rsid w:val="008A7917"/>
    <w:rsid w:val="008B118F"/>
    <w:rsid w:val="008B1D0A"/>
    <w:rsid w:val="008B27C8"/>
    <w:rsid w:val="008B3981"/>
    <w:rsid w:val="008B3994"/>
    <w:rsid w:val="008B7671"/>
    <w:rsid w:val="008C0E9D"/>
    <w:rsid w:val="008C1831"/>
    <w:rsid w:val="008C2492"/>
    <w:rsid w:val="008C2C9D"/>
    <w:rsid w:val="008C40E0"/>
    <w:rsid w:val="008C5B22"/>
    <w:rsid w:val="008C7D67"/>
    <w:rsid w:val="008D0D95"/>
    <w:rsid w:val="008D1CC2"/>
    <w:rsid w:val="008D1E62"/>
    <w:rsid w:val="008D5D57"/>
    <w:rsid w:val="008D7E17"/>
    <w:rsid w:val="008E2D2B"/>
    <w:rsid w:val="008E405C"/>
    <w:rsid w:val="008E4062"/>
    <w:rsid w:val="008E4C7D"/>
    <w:rsid w:val="008E6C1B"/>
    <w:rsid w:val="008F016C"/>
    <w:rsid w:val="008F1644"/>
    <w:rsid w:val="008F2BE3"/>
    <w:rsid w:val="008F3462"/>
    <w:rsid w:val="008F567D"/>
    <w:rsid w:val="008F61F0"/>
    <w:rsid w:val="008F642B"/>
    <w:rsid w:val="009000CD"/>
    <w:rsid w:val="0090210F"/>
    <w:rsid w:val="00902246"/>
    <w:rsid w:val="00907FB7"/>
    <w:rsid w:val="00910148"/>
    <w:rsid w:val="00910971"/>
    <w:rsid w:val="00910E74"/>
    <w:rsid w:val="00911FAA"/>
    <w:rsid w:val="00913579"/>
    <w:rsid w:val="009136A5"/>
    <w:rsid w:val="00913BF0"/>
    <w:rsid w:val="00913C97"/>
    <w:rsid w:val="009148EC"/>
    <w:rsid w:val="00914EB5"/>
    <w:rsid w:val="009160C2"/>
    <w:rsid w:val="00917093"/>
    <w:rsid w:val="00920BCF"/>
    <w:rsid w:val="00921896"/>
    <w:rsid w:val="0092264A"/>
    <w:rsid w:val="00923538"/>
    <w:rsid w:val="009239F5"/>
    <w:rsid w:val="009248DE"/>
    <w:rsid w:val="00925CD3"/>
    <w:rsid w:val="0092644B"/>
    <w:rsid w:val="00930DE4"/>
    <w:rsid w:val="0093150B"/>
    <w:rsid w:val="00931A14"/>
    <w:rsid w:val="009332B8"/>
    <w:rsid w:val="009338CF"/>
    <w:rsid w:val="0093540E"/>
    <w:rsid w:val="00935629"/>
    <w:rsid w:val="009363D4"/>
    <w:rsid w:val="00942933"/>
    <w:rsid w:val="00942D69"/>
    <w:rsid w:val="00946D18"/>
    <w:rsid w:val="0094714E"/>
    <w:rsid w:val="0094786E"/>
    <w:rsid w:val="00950560"/>
    <w:rsid w:val="00950F0B"/>
    <w:rsid w:val="00951748"/>
    <w:rsid w:val="009518E9"/>
    <w:rsid w:val="00953630"/>
    <w:rsid w:val="00955DCD"/>
    <w:rsid w:val="0095607A"/>
    <w:rsid w:val="009572B5"/>
    <w:rsid w:val="009604B3"/>
    <w:rsid w:val="00960782"/>
    <w:rsid w:val="00960DED"/>
    <w:rsid w:val="00962DD8"/>
    <w:rsid w:val="00963680"/>
    <w:rsid w:val="009643BE"/>
    <w:rsid w:val="00965085"/>
    <w:rsid w:val="009655D6"/>
    <w:rsid w:val="009658A4"/>
    <w:rsid w:val="009664D5"/>
    <w:rsid w:val="00966EC2"/>
    <w:rsid w:val="009670C3"/>
    <w:rsid w:val="00967485"/>
    <w:rsid w:val="00967B31"/>
    <w:rsid w:val="00970ECF"/>
    <w:rsid w:val="00972B00"/>
    <w:rsid w:val="009732AB"/>
    <w:rsid w:val="009732D5"/>
    <w:rsid w:val="00976FA8"/>
    <w:rsid w:val="009803D4"/>
    <w:rsid w:val="00980C1C"/>
    <w:rsid w:val="009857EF"/>
    <w:rsid w:val="00985A74"/>
    <w:rsid w:val="00985EF0"/>
    <w:rsid w:val="009865D4"/>
    <w:rsid w:val="00987C42"/>
    <w:rsid w:val="00987D06"/>
    <w:rsid w:val="00987F39"/>
    <w:rsid w:val="00990CD1"/>
    <w:rsid w:val="00990D51"/>
    <w:rsid w:val="00990DFB"/>
    <w:rsid w:val="00991700"/>
    <w:rsid w:val="00992366"/>
    <w:rsid w:val="009945CC"/>
    <w:rsid w:val="00994923"/>
    <w:rsid w:val="00997F9C"/>
    <w:rsid w:val="009A1A45"/>
    <w:rsid w:val="009A3F68"/>
    <w:rsid w:val="009A45CD"/>
    <w:rsid w:val="009A58F6"/>
    <w:rsid w:val="009A687A"/>
    <w:rsid w:val="009B1C70"/>
    <w:rsid w:val="009B25EF"/>
    <w:rsid w:val="009B3751"/>
    <w:rsid w:val="009B7232"/>
    <w:rsid w:val="009B761C"/>
    <w:rsid w:val="009B7C89"/>
    <w:rsid w:val="009C03EE"/>
    <w:rsid w:val="009C15B2"/>
    <w:rsid w:val="009C1605"/>
    <w:rsid w:val="009C1DDC"/>
    <w:rsid w:val="009C2017"/>
    <w:rsid w:val="009C2560"/>
    <w:rsid w:val="009C4847"/>
    <w:rsid w:val="009C7240"/>
    <w:rsid w:val="009C731D"/>
    <w:rsid w:val="009D1BDC"/>
    <w:rsid w:val="009D1DB5"/>
    <w:rsid w:val="009D3A05"/>
    <w:rsid w:val="009D5C84"/>
    <w:rsid w:val="009E278E"/>
    <w:rsid w:val="009E446A"/>
    <w:rsid w:val="009E59C4"/>
    <w:rsid w:val="009E7708"/>
    <w:rsid w:val="009E7B79"/>
    <w:rsid w:val="009F37D6"/>
    <w:rsid w:val="009F7A1C"/>
    <w:rsid w:val="00A00AEE"/>
    <w:rsid w:val="00A03838"/>
    <w:rsid w:val="00A03DD2"/>
    <w:rsid w:val="00A040FC"/>
    <w:rsid w:val="00A048C4"/>
    <w:rsid w:val="00A05117"/>
    <w:rsid w:val="00A05C7E"/>
    <w:rsid w:val="00A06A9C"/>
    <w:rsid w:val="00A06FE6"/>
    <w:rsid w:val="00A1056C"/>
    <w:rsid w:val="00A11DAF"/>
    <w:rsid w:val="00A1227D"/>
    <w:rsid w:val="00A1261C"/>
    <w:rsid w:val="00A15955"/>
    <w:rsid w:val="00A15A91"/>
    <w:rsid w:val="00A16E80"/>
    <w:rsid w:val="00A17C29"/>
    <w:rsid w:val="00A21267"/>
    <w:rsid w:val="00A2134B"/>
    <w:rsid w:val="00A226AA"/>
    <w:rsid w:val="00A22CF9"/>
    <w:rsid w:val="00A23F37"/>
    <w:rsid w:val="00A27FC6"/>
    <w:rsid w:val="00A30427"/>
    <w:rsid w:val="00A307EF"/>
    <w:rsid w:val="00A31A19"/>
    <w:rsid w:val="00A3227D"/>
    <w:rsid w:val="00A334E7"/>
    <w:rsid w:val="00A3382F"/>
    <w:rsid w:val="00A33D47"/>
    <w:rsid w:val="00A355AE"/>
    <w:rsid w:val="00A357B7"/>
    <w:rsid w:val="00A3581A"/>
    <w:rsid w:val="00A35B4A"/>
    <w:rsid w:val="00A3659D"/>
    <w:rsid w:val="00A36C08"/>
    <w:rsid w:val="00A4365A"/>
    <w:rsid w:val="00A44BBB"/>
    <w:rsid w:val="00A45AE6"/>
    <w:rsid w:val="00A46941"/>
    <w:rsid w:val="00A51BE9"/>
    <w:rsid w:val="00A52632"/>
    <w:rsid w:val="00A5313D"/>
    <w:rsid w:val="00A54847"/>
    <w:rsid w:val="00A56F05"/>
    <w:rsid w:val="00A57EBF"/>
    <w:rsid w:val="00A60737"/>
    <w:rsid w:val="00A6285C"/>
    <w:rsid w:val="00A63788"/>
    <w:rsid w:val="00A64867"/>
    <w:rsid w:val="00A65254"/>
    <w:rsid w:val="00A66D3C"/>
    <w:rsid w:val="00A674B7"/>
    <w:rsid w:val="00A71611"/>
    <w:rsid w:val="00A71713"/>
    <w:rsid w:val="00A721A7"/>
    <w:rsid w:val="00A7250A"/>
    <w:rsid w:val="00A73C64"/>
    <w:rsid w:val="00A7799A"/>
    <w:rsid w:val="00A779F9"/>
    <w:rsid w:val="00A80F4A"/>
    <w:rsid w:val="00A81E26"/>
    <w:rsid w:val="00A83146"/>
    <w:rsid w:val="00A835C0"/>
    <w:rsid w:val="00A843E7"/>
    <w:rsid w:val="00A84C6D"/>
    <w:rsid w:val="00A90D71"/>
    <w:rsid w:val="00A9197E"/>
    <w:rsid w:val="00A93A6F"/>
    <w:rsid w:val="00A94763"/>
    <w:rsid w:val="00A9510A"/>
    <w:rsid w:val="00A9674D"/>
    <w:rsid w:val="00A96D51"/>
    <w:rsid w:val="00AA17BD"/>
    <w:rsid w:val="00AA2CBB"/>
    <w:rsid w:val="00AA3867"/>
    <w:rsid w:val="00AA391D"/>
    <w:rsid w:val="00AA5AD3"/>
    <w:rsid w:val="00AA6F2C"/>
    <w:rsid w:val="00AA782F"/>
    <w:rsid w:val="00AB0CA2"/>
    <w:rsid w:val="00AB1270"/>
    <w:rsid w:val="00AB1BB1"/>
    <w:rsid w:val="00AB5125"/>
    <w:rsid w:val="00AB5188"/>
    <w:rsid w:val="00AB78D8"/>
    <w:rsid w:val="00AB7E20"/>
    <w:rsid w:val="00AC0717"/>
    <w:rsid w:val="00AC145C"/>
    <w:rsid w:val="00AC1F0B"/>
    <w:rsid w:val="00AC2FBB"/>
    <w:rsid w:val="00AC35A6"/>
    <w:rsid w:val="00AC36CA"/>
    <w:rsid w:val="00AC5E44"/>
    <w:rsid w:val="00AC5EEC"/>
    <w:rsid w:val="00AC65EB"/>
    <w:rsid w:val="00AC6974"/>
    <w:rsid w:val="00AD089A"/>
    <w:rsid w:val="00AD1843"/>
    <w:rsid w:val="00AD1A3A"/>
    <w:rsid w:val="00AD2E8C"/>
    <w:rsid w:val="00AD3067"/>
    <w:rsid w:val="00AD36D5"/>
    <w:rsid w:val="00AD3990"/>
    <w:rsid w:val="00AD4167"/>
    <w:rsid w:val="00AD431F"/>
    <w:rsid w:val="00AD4D5A"/>
    <w:rsid w:val="00AD5408"/>
    <w:rsid w:val="00AD5FD8"/>
    <w:rsid w:val="00AD67C8"/>
    <w:rsid w:val="00AE17F5"/>
    <w:rsid w:val="00AE5326"/>
    <w:rsid w:val="00AE5C22"/>
    <w:rsid w:val="00AE71AB"/>
    <w:rsid w:val="00AE7233"/>
    <w:rsid w:val="00AE7CFC"/>
    <w:rsid w:val="00AF1B78"/>
    <w:rsid w:val="00AF1EA9"/>
    <w:rsid w:val="00AF2625"/>
    <w:rsid w:val="00AF33D8"/>
    <w:rsid w:val="00AF3CEC"/>
    <w:rsid w:val="00AF3F29"/>
    <w:rsid w:val="00AF44F9"/>
    <w:rsid w:val="00AF4650"/>
    <w:rsid w:val="00AF4C3A"/>
    <w:rsid w:val="00AF66B9"/>
    <w:rsid w:val="00AF7D17"/>
    <w:rsid w:val="00B00225"/>
    <w:rsid w:val="00B00B7F"/>
    <w:rsid w:val="00B00D8F"/>
    <w:rsid w:val="00B02418"/>
    <w:rsid w:val="00B02494"/>
    <w:rsid w:val="00B028B3"/>
    <w:rsid w:val="00B0496E"/>
    <w:rsid w:val="00B050E7"/>
    <w:rsid w:val="00B05E68"/>
    <w:rsid w:val="00B07A87"/>
    <w:rsid w:val="00B10DC0"/>
    <w:rsid w:val="00B10E83"/>
    <w:rsid w:val="00B11BFC"/>
    <w:rsid w:val="00B13C6E"/>
    <w:rsid w:val="00B1525E"/>
    <w:rsid w:val="00B15FF8"/>
    <w:rsid w:val="00B17835"/>
    <w:rsid w:val="00B1783E"/>
    <w:rsid w:val="00B1791F"/>
    <w:rsid w:val="00B17B9B"/>
    <w:rsid w:val="00B20C48"/>
    <w:rsid w:val="00B21A53"/>
    <w:rsid w:val="00B21E91"/>
    <w:rsid w:val="00B2262D"/>
    <w:rsid w:val="00B22E0F"/>
    <w:rsid w:val="00B236A7"/>
    <w:rsid w:val="00B239A2"/>
    <w:rsid w:val="00B24924"/>
    <w:rsid w:val="00B26499"/>
    <w:rsid w:val="00B26C6C"/>
    <w:rsid w:val="00B2719D"/>
    <w:rsid w:val="00B273E9"/>
    <w:rsid w:val="00B276FC"/>
    <w:rsid w:val="00B306A8"/>
    <w:rsid w:val="00B306F0"/>
    <w:rsid w:val="00B32070"/>
    <w:rsid w:val="00B33901"/>
    <w:rsid w:val="00B341F6"/>
    <w:rsid w:val="00B34859"/>
    <w:rsid w:val="00B36B34"/>
    <w:rsid w:val="00B402E5"/>
    <w:rsid w:val="00B41A5A"/>
    <w:rsid w:val="00B42141"/>
    <w:rsid w:val="00B42CE7"/>
    <w:rsid w:val="00B43807"/>
    <w:rsid w:val="00B43C31"/>
    <w:rsid w:val="00B43FBB"/>
    <w:rsid w:val="00B4407B"/>
    <w:rsid w:val="00B45E17"/>
    <w:rsid w:val="00B462F4"/>
    <w:rsid w:val="00B4633E"/>
    <w:rsid w:val="00B5001E"/>
    <w:rsid w:val="00B559DC"/>
    <w:rsid w:val="00B61BA7"/>
    <w:rsid w:val="00B62B1C"/>
    <w:rsid w:val="00B62F9C"/>
    <w:rsid w:val="00B632C4"/>
    <w:rsid w:val="00B63A1C"/>
    <w:rsid w:val="00B65A6D"/>
    <w:rsid w:val="00B7055D"/>
    <w:rsid w:val="00B710A6"/>
    <w:rsid w:val="00B71B19"/>
    <w:rsid w:val="00B75A0D"/>
    <w:rsid w:val="00B75FCD"/>
    <w:rsid w:val="00B762B3"/>
    <w:rsid w:val="00B8011E"/>
    <w:rsid w:val="00B81B98"/>
    <w:rsid w:val="00B83105"/>
    <w:rsid w:val="00B83A8A"/>
    <w:rsid w:val="00B83D89"/>
    <w:rsid w:val="00B85890"/>
    <w:rsid w:val="00B86736"/>
    <w:rsid w:val="00B8768C"/>
    <w:rsid w:val="00B87E97"/>
    <w:rsid w:val="00B91159"/>
    <w:rsid w:val="00B91D74"/>
    <w:rsid w:val="00B92677"/>
    <w:rsid w:val="00B94161"/>
    <w:rsid w:val="00B96BDC"/>
    <w:rsid w:val="00B96C59"/>
    <w:rsid w:val="00B97A3A"/>
    <w:rsid w:val="00B97B35"/>
    <w:rsid w:val="00BA1C61"/>
    <w:rsid w:val="00BA27E5"/>
    <w:rsid w:val="00BA3CE1"/>
    <w:rsid w:val="00BA5020"/>
    <w:rsid w:val="00BB0174"/>
    <w:rsid w:val="00BB085F"/>
    <w:rsid w:val="00BB1A07"/>
    <w:rsid w:val="00BB21C3"/>
    <w:rsid w:val="00BB355A"/>
    <w:rsid w:val="00BB393E"/>
    <w:rsid w:val="00BB4110"/>
    <w:rsid w:val="00BB4DDD"/>
    <w:rsid w:val="00BB5EBF"/>
    <w:rsid w:val="00BB6857"/>
    <w:rsid w:val="00BB6E09"/>
    <w:rsid w:val="00BB7CAF"/>
    <w:rsid w:val="00BC1DA0"/>
    <w:rsid w:val="00BC619C"/>
    <w:rsid w:val="00BC6DA5"/>
    <w:rsid w:val="00BD0833"/>
    <w:rsid w:val="00BD1C16"/>
    <w:rsid w:val="00BD2C69"/>
    <w:rsid w:val="00BD2C71"/>
    <w:rsid w:val="00BD2EBD"/>
    <w:rsid w:val="00BD3BC0"/>
    <w:rsid w:val="00BD4FC7"/>
    <w:rsid w:val="00BD710D"/>
    <w:rsid w:val="00BE084C"/>
    <w:rsid w:val="00BE123D"/>
    <w:rsid w:val="00BE2BEF"/>
    <w:rsid w:val="00BE4559"/>
    <w:rsid w:val="00BE4C8F"/>
    <w:rsid w:val="00BE5592"/>
    <w:rsid w:val="00BE5645"/>
    <w:rsid w:val="00BE633C"/>
    <w:rsid w:val="00BE68ED"/>
    <w:rsid w:val="00BE68F4"/>
    <w:rsid w:val="00BE746F"/>
    <w:rsid w:val="00BF0718"/>
    <w:rsid w:val="00BF0971"/>
    <w:rsid w:val="00BF1765"/>
    <w:rsid w:val="00BF327C"/>
    <w:rsid w:val="00BF614A"/>
    <w:rsid w:val="00C01383"/>
    <w:rsid w:val="00C016FB"/>
    <w:rsid w:val="00C01D74"/>
    <w:rsid w:val="00C0287A"/>
    <w:rsid w:val="00C07E47"/>
    <w:rsid w:val="00C10348"/>
    <w:rsid w:val="00C1176D"/>
    <w:rsid w:val="00C1214D"/>
    <w:rsid w:val="00C1442C"/>
    <w:rsid w:val="00C1626B"/>
    <w:rsid w:val="00C164F5"/>
    <w:rsid w:val="00C224B4"/>
    <w:rsid w:val="00C2255A"/>
    <w:rsid w:val="00C23D9B"/>
    <w:rsid w:val="00C26065"/>
    <w:rsid w:val="00C267C6"/>
    <w:rsid w:val="00C30BF9"/>
    <w:rsid w:val="00C31146"/>
    <w:rsid w:val="00C31968"/>
    <w:rsid w:val="00C31970"/>
    <w:rsid w:val="00C32DDA"/>
    <w:rsid w:val="00C33512"/>
    <w:rsid w:val="00C34603"/>
    <w:rsid w:val="00C35902"/>
    <w:rsid w:val="00C37245"/>
    <w:rsid w:val="00C37663"/>
    <w:rsid w:val="00C41325"/>
    <w:rsid w:val="00C41809"/>
    <w:rsid w:val="00C4200F"/>
    <w:rsid w:val="00C42630"/>
    <w:rsid w:val="00C4265B"/>
    <w:rsid w:val="00C44133"/>
    <w:rsid w:val="00C45D05"/>
    <w:rsid w:val="00C47DCD"/>
    <w:rsid w:val="00C50E96"/>
    <w:rsid w:val="00C51054"/>
    <w:rsid w:val="00C54BF6"/>
    <w:rsid w:val="00C56C57"/>
    <w:rsid w:val="00C5729C"/>
    <w:rsid w:val="00C578D1"/>
    <w:rsid w:val="00C57DAF"/>
    <w:rsid w:val="00C62E36"/>
    <w:rsid w:val="00C63F02"/>
    <w:rsid w:val="00C644FD"/>
    <w:rsid w:val="00C64C09"/>
    <w:rsid w:val="00C64C36"/>
    <w:rsid w:val="00C66258"/>
    <w:rsid w:val="00C663D3"/>
    <w:rsid w:val="00C663FC"/>
    <w:rsid w:val="00C666D2"/>
    <w:rsid w:val="00C66749"/>
    <w:rsid w:val="00C66A0C"/>
    <w:rsid w:val="00C66D49"/>
    <w:rsid w:val="00C6779D"/>
    <w:rsid w:val="00C70BDF"/>
    <w:rsid w:val="00C718F8"/>
    <w:rsid w:val="00C71A9B"/>
    <w:rsid w:val="00C72199"/>
    <w:rsid w:val="00C74176"/>
    <w:rsid w:val="00C74683"/>
    <w:rsid w:val="00C74C41"/>
    <w:rsid w:val="00C758D5"/>
    <w:rsid w:val="00C75BBE"/>
    <w:rsid w:val="00C76ABA"/>
    <w:rsid w:val="00C80275"/>
    <w:rsid w:val="00C81113"/>
    <w:rsid w:val="00C81368"/>
    <w:rsid w:val="00C819F8"/>
    <w:rsid w:val="00C81FCD"/>
    <w:rsid w:val="00C825AD"/>
    <w:rsid w:val="00C85E38"/>
    <w:rsid w:val="00C86088"/>
    <w:rsid w:val="00C871E7"/>
    <w:rsid w:val="00C87CBE"/>
    <w:rsid w:val="00C87DF3"/>
    <w:rsid w:val="00C905FA"/>
    <w:rsid w:val="00C91379"/>
    <w:rsid w:val="00C91A8C"/>
    <w:rsid w:val="00C922BE"/>
    <w:rsid w:val="00C92793"/>
    <w:rsid w:val="00C93848"/>
    <w:rsid w:val="00C93F6F"/>
    <w:rsid w:val="00C94093"/>
    <w:rsid w:val="00C94374"/>
    <w:rsid w:val="00C95299"/>
    <w:rsid w:val="00C952C1"/>
    <w:rsid w:val="00C97F28"/>
    <w:rsid w:val="00CA02BF"/>
    <w:rsid w:val="00CA08A9"/>
    <w:rsid w:val="00CA141B"/>
    <w:rsid w:val="00CA378B"/>
    <w:rsid w:val="00CA3F96"/>
    <w:rsid w:val="00CA509F"/>
    <w:rsid w:val="00CA50E6"/>
    <w:rsid w:val="00CA60CA"/>
    <w:rsid w:val="00CA642F"/>
    <w:rsid w:val="00CB14DB"/>
    <w:rsid w:val="00CB1E38"/>
    <w:rsid w:val="00CB46CB"/>
    <w:rsid w:val="00CB51EF"/>
    <w:rsid w:val="00CB616B"/>
    <w:rsid w:val="00CB62CB"/>
    <w:rsid w:val="00CB71F4"/>
    <w:rsid w:val="00CC077A"/>
    <w:rsid w:val="00CC0EE1"/>
    <w:rsid w:val="00CC1246"/>
    <w:rsid w:val="00CC1B9A"/>
    <w:rsid w:val="00CC1F90"/>
    <w:rsid w:val="00CC2E79"/>
    <w:rsid w:val="00CC3229"/>
    <w:rsid w:val="00CC35B0"/>
    <w:rsid w:val="00CC4D16"/>
    <w:rsid w:val="00CC51B8"/>
    <w:rsid w:val="00CC6A37"/>
    <w:rsid w:val="00CC7D00"/>
    <w:rsid w:val="00CD2333"/>
    <w:rsid w:val="00CD2C9D"/>
    <w:rsid w:val="00CD2D3D"/>
    <w:rsid w:val="00CD38B1"/>
    <w:rsid w:val="00CD46D5"/>
    <w:rsid w:val="00CD51E0"/>
    <w:rsid w:val="00CD54D5"/>
    <w:rsid w:val="00CD6563"/>
    <w:rsid w:val="00CD672A"/>
    <w:rsid w:val="00CD727F"/>
    <w:rsid w:val="00CD7474"/>
    <w:rsid w:val="00CE27D1"/>
    <w:rsid w:val="00CE2B88"/>
    <w:rsid w:val="00CE3136"/>
    <w:rsid w:val="00CE5238"/>
    <w:rsid w:val="00CE6B33"/>
    <w:rsid w:val="00CE7E4D"/>
    <w:rsid w:val="00CF0251"/>
    <w:rsid w:val="00CF2144"/>
    <w:rsid w:val="00CF2525"/>
    <w:rsid w:val="00CF3345"/>
    <w:rsid w:val="00CF3939"/>
    <w:rsid w:val="00CF4024"/>
    <w:rsid w:val="00CF57EA"/>
    <w:rsid w:val="00CF5C5E"/>
    <w:rsid w:val="00CF5FB3"/>
    <w:rsid w:val="00CF73D8"/>
    <w:rsid w:val="00D01EDB"/>
    <w:rsid w:val="00D01F62"/>
    <w:rsid w:val="00D02D8A"/>
    <w:rsid w:val="00D042F1"/>
    <w:rsid w:val="00D070AE"/>
    <w:rsid w:val="00D070DF"/>
    <w:rsid w:val="00D10C09"/>
    <w:rsid w:val="00D10F38"/>
    <w:rsid w:val="00D114CF"/>
    <w:rsid w:val="00D14CB5"/>
    <w:rsid w:val="00D15A07"/>
    <w:rsid w:val="00D15BE6"/>
    <w:rsid w:val="00D22067"/>
    <w:rsid w:val="00D2272D"/>
    <w:rsid w:val="00D23830"/>
    <w:rsid w:val="00D267E2"/>
    <w:rsid w:val="00D27DAF"/>
    <w:rsid w:val="00D3123C"/>
    <w:rsid w:val="00D33288"/>
    <w:rsid w:val="00D343AE"/>
    <w:rsid w:val="00D34C71"/>
    <w:rsid w:val="00D35AC3"/>
    <w:rsid w:val="00D36780"/>
    <w:rsid w:val="00D37034"/>
    <w:rsid w:val="00D37483"/>
    <w:rsid w:val="00D37681"/>
    <w:rsid w:val="00D37C89"/>
    <w:rsid w:val="00D4019C"/>
    <w:rsid w:val="00D405C6"/>
    <w:rsid w:val="00D44E4B"/>
    <w:rsid w:val="00D455E4"/>
    <w:rsid w:val="00D46BFB"/>
    <w:rsid w:val="00D528A7"/>
    <w:rsid w:val="00D52D5D"/>
    <w:rsid w:val="00D53109"/>
    <w:rsid w:val="00D53BAB"/>
    <w:rsid w:val="00D54483"/>
    <w:rsid w:val="00D56091"/>
    <w:rsid w:val="00D564AC"/>
    <w:rsid w:val="00D56688"/>
    <w:rsid w:val="00D577FC"/>
    <w:rsid w:val="00D62151"/>
    <w:rsid w:val="00D62833"/>
    <w:rsid w:val="00D63DAE"/>
    <w:rsid w:val="00D6729F"/>
    <w:rsid w:val="00D738FB"/>
    <w:rsid w:val="00D74075"/>
    <w:rsid w:val="00D74D4E"/>
    <w:rsid w:val="00D76D5B"/>
    <w:rsid w:val="00D76D8B"/>
    <w:rsid w:val="00D779B1"/>
    <w:rsid w:val="00D81414"/>
    <w:rsid w:val="00D826BC"/>
    <w:rsid w:val="00D83418"/>
    <w:rsid w:val="00D836A6"/>
    <w:rsid w:val="00D86121"/>
    <w:rsid w:val="00D86648"/>
    <w:rsid w:val="00D87986"/>
    <w:rsid w:val="00D95EF6"/>
    <w:rsid w:val="00D96166"/>
    <w:rsid w:val="00D97D1C"/>
    <w:rsid w:val="00DA12C0"/>
    <w:rsid w:val="00DA184F"/>
    <w:rsid w:val="00DA28C0"/>
    <w:rsid w:val="00DA3281"/>
    <w:rsid w:val="00DA3502"/>
    <w:rsid w:val="00DA54E7"/>
    <w:rsid w:val="00DA635A"/>
    <w:rsid w:val="00DB05AD"/>
    <w:rsid w:val="00DB1042"/>
    <w:rsid w:val="00DB1BA5"/>
    <w:rsid w:val="00DB20CA"/>
    <w:rsid w:val="00DB38A4"/>
    <w:rsid w:val="00DB38E1"/>
    <w:rsid w:val="00DC035D"/>
    <w:rsid w:val="00DC0E40"/>
    <w:rsid w:val="00DC1DA2"/>
    <w:rsid w:val="00DC3B28"/>
    <w:rsid w:val="00DC3D73"/>
    <w:rsid w:val="00DC7BDC"/>
    <w:rsid w:val="00DD0846"/>
    <w:rsid w:val="00DD23F1"/>
    <w:rsid w:val="00DD38F4"/>
    <w:rsid w:val="00DD41B8"/>
    <w:rsid w:val="00DD567F"/>
    <w:rsid w:val="00DD568E"/>
    <w:rsid w:val="00DD6430"/>
    <w:rsid w:val="00DD649A"/>
    <w:rsid w:val="00DD7FF5"/>
    <w:rsid w:val="00DE15A0"/>
    <w:rsid w:val="00DE214F"/>
    <w:rsid w:val="00DE3907"/>
    <w:rsid w:val="00DE499F"/>
    <w:rsid w:val="00DE6CEF"/>
    <w:rsid w:val="00DE7359"/>
    <w:rsid w:val="00DE7401"/>
    <w:rsid w:val="00DE77BD"/>
    <w:rsid w:val="00DF01B1"/>
    <w:rsid w:val="00DF0B67"/>
    <w:rsid w:val="00DF1631"/>
    <w:rsid w:val="00DF2A75"/>
    <w:rsid w:val="00DF6023"/>
    <w:rsid w:val="00DF637B"/>
    <w:rsid w:val="00DF789C"/>
    <w:rsid w:val="00E015D3"/>
    <w:rsid w:val="00E0201C"/>
    <w:rsid w:val="00E025D5"/>
    <w:rsid w:val="00E028BA"/>
    <w:rsid w:val="00E0496F"/>
    <w:rsid w:val="00E051DB"/>
    <w:rsid w:val="00E06909"/>
    <w:rsid w:val="00E10A2C"/>
    <w:rsid w:val="00E10B52"/>
    <w:rsid w:val="00E1177B"/>
    <w:rsid w:val="00E11C0B"/>
    <w:rsid w:val="00E11F0A"/>
    <w:rsid w:val="00E128C1"/>
    <w:rsid w:val="00E15011"/>
    <w:rsid w:val="00E152C9"/>
    <w:rsid w:val="00E16308"/>
    <w:rsid w:val="00E16782"/>
    <w:rsid w:val="00E16854"/>
    <w:rsid w:val="00E20F54"/>
    <w:rsid w:val="00E24B71"/>
    <w:rsid w:val="00E272E6"/>
    <w:rsid w:val="00E37ECF"/>
    <w:rsid w:val="00E402CC"/>
    <w:rsid w:val="00E40BCE"/>
    <w:rsid w:val="00E41DD7"/>
    <w:rsid w:val="00E41FEE"/>
    <w:rsid w:val="00E4335C"/>
    <w:rsid w:val="00E44111"/>
    <w:rsid w:val="00E4455E"/>
    <w:rsid w:val="00E446F4"/>
    <w:rsid w:val="00E449AF"/>
    <w:rsid w:val="00E457FC"/>
    <w:rsid w:val="00E50077"/>
    <w:rsid w:val="00E508C5"/>
    <w:rsid w:val="00E508D8"/>
    <w:rsid w:val="00E52F93"/>
    <w:rsid w:val="00E54018"/>
    <w:rsid w:val="00E55B5D"/>
    <w:rsid w:val="00E56223"/>
    <w:rsid w:val="00E56F8E"/>
    <w:rsid w:val="00E60F94"/>
    <w:rsid w:val="00E623C5"/>
    <w:rsid w:val="00E63085"/>
    <w:rsid w:val="00E64F70"/>
    <w:rsid w:val="00E67702"/>
    <w:rsid w:val="00E7135E"/>
    <w:rsid w:val="00E7192B"/>
    <w:rsid w:val="00E72CCB"/>
    <w:rsid w:val="00E73A51"/>
    <w:rsid w:val="00E74599"/>
    <w:rsid w:val="00E7541C"/>
    <w:rsid w:val="00E75859"/>
    <w:rsid w:val="00E75AC1"/>
    <w:rsid w:val="00E80B75"/>
    <w:rsid w:val="00E85309"/>
    <w:rsid w:val="00E854CE"/>
    <w:rsid w:val="00E86E05"/>
    <w:rsid w:val="00E87ADC"/>
    <w:rsid w:val="00E87D66"/>
    <w:rsid w:val="00E91169"/>
    <w:rsid w:val="00E93073"/>
    <w:rsid w:val="00E93A0B"/>
    <w:rsid w:val="00E9482C"/>
    <w:rsid w:val="00E94FF4"/>
    <w:rsid w:val="00E957D3"/>
    <w:rsid w:val="00E95BC2"/>
    <w:rsid w:val="00E96275"/>
    <w:rsid w:val="00E96DA1"/>
    <w:rsid w:val="00E97BA0"/>
    <w:rsid w:val="00EA04F4"/>
    <w:rsid w:val="00EA0E7C"/>
    <w:rsid w:val="00EA244F"/>
    <w:rsid w:val="00EA3694"/>
    <w:rsid w:val="00EA693C"/>
    <w:rsid w:val="00EB002D"/>
    <w:rsid w:val="00EB137B"/>
    <w:rsid w:val="00EB13CF"/>
    <w:rsid w:val="00EB1E37"/>
    <w:rsid w:val="00EB233B"/>
    <w:rsid w:val="00EB2CD6"/>
    <w:rsid w:val="00EB2D66"/>
    <w:rsid w:val="00EB3A3A"/>
    <w:rsid w:val="00EB3BE1"/>
    <w:rsid w:val="00EB3C6E"/>
    <w:rsid w:val="00EB42FA"/>
    <w:rsid w:val="00EB4871"/>
    <w:rsid w:val="00EB4B25"/>
    <w:rsid w:val="00EB6B1E"/>
    <w:rsid w:val="00EB7DC6"/>
    <w:rsid w:val="00EC018B"/>
    <w:rsid w:val="00EC2089"/>
    <w:rsid w:val="00EC3697"/>
    <w:rsid w:val="00EC3ED8"/>
    <w:rsid w:val="00EC52DC"/>
    <w:rsid w:val="00EC5ADA"/>
    <w:rsid w:val="00EC64AC"/>
    <w:rsid w:val="00EC6A6F"/>
    <w:rsid w:val="00ED0774"/>
    <w:rsid w:val="00ED2244"/>
    <w:rsid w:val="00ED2E6E"/>
    <w:rsid w:val="00ED4047"/>
    <w:rsid w:val="00ED4963"/>
    <w:rsid w:val="00ED4D3C"/>
    <w:rsid w:val="00ED4DA1"/>
    <w:rsid w:val="00ED55E5"/>
    <w:rsid w:val="00ED7954"/>
    <w:rsid w:val="00EE1660"/>
    <w:rsid w:val="00EE21A1"/>
    <w:rsid w:val="00EE269C"/>
    <w:rsid w:val="00EE351B"/>
    <w:rsid w:val="00EE4969"/>
    <w:rsid w:val="00EE4B72"/>
    <w:rsid w:val="00EE64AE"/>
    <w:rsid w:val="00EE7D75"/>
    <w:rsid w:val="00EF063D"/>
    <w:rsid w:val="00EF08D2"/>
    <w:rsid w:val="00EF0F13"/>
    <w:rsid w:val="00EF1E84"/>
    <w:rsid w:val="00EF2494"/>
    <w:rsid w:val="00EF260B"/>
    <w:rsid w:val="00EF506A"/>
    <w:rsid w:val="00EF52FD"/>
    <w:rsid w:val="00EF543B"/>
    <w:rsid w:val="00EF641B"/>
    <w:rsid w:val="00EF7741"/>
    <w:rsid w:val="00F011F4"/>
    <w:rsid w:val="00F04778"/>
    <w:rsid w:val="00F04D31"/>
    <w:rsid w:val="00F04F4A"/>
    <w:rsid w:val="00F053C7"/>
    <w:rsid w:val="00F05938"/>
    <w:rsid w:val="00F07035"/>
    <w:rsid w:val="00F100BA"/>
    <w:rsid w:val="00F1039D"/>
    <w:rsid w:val="00F103C4"/>
    <w:rsid w:val="00F11B30"/>
    <w:rsid w:val="00F122CA"/>
    <w:rsid w:val="00F12F79"/>
    <w:rsid w:val="00F17D2E"/>
    <w:rsid w:val="00F2033E"/>
    <w:rsid w:val="00F224A3"/>
    <w:rsid w:val="00F22A51"/>
    <w:rsid w:val="00F23C86"/>
    <w:rsid w:val="00F23D15"/>
    <w:rsid w:val="00F25344"/>
    <w:rsid w:val="00F25DDD"/>
    <w:rsid w:val="00F27564"/>
    <w:rsid w:val="00F30195"/>
    <w:rsid w:val="00F30404"/>
    <w:rsid w:val="00F32DDB"/>
    <w:rsid w:val="00F3305D"/>
    <w:rsid w:val="00F343EF"/>
    <w:rsid w:val="00F344B9"/>
    <w:rsid w:val="00F347E6"/>
    <w:rsid w:val="00F34A3F"/>
    <w:rsid w:val="00F34B12"/>
    <w:rsid w:val="00F34B99"/>
    <w:rsid w:val="00F35C64"/>
    <w:rsid w:val="00F36974"/>
    <w:rsid w:val="00F369CE"/>
    <w:rsid w:val="00F3736F"/>
    <w:rsid w:val="00F3737A"/>
    <w:rsid w:val="00F4138F"/>
    <w:rsid w:val="00F423B1"/>
    <w:rsid w:val="00F4256C"/>
    <w:rsid w:val="00F43EDE"/>
    <w:rsid w:val="00F4436A"/>
    <w:rsid w:val="00F444F8"/>
    <w:rsid w:val="00F45A9A"/>
    <w:rsid w:val="00F5132F"/>
    <w:rsid w:val="00F51FAD"/>
    <w:rsid w:val="00F520C8"/>
    <w:rsid w:val="00F52B5B"/>
    <w:rsid w:val="00F54CD0"/>
    <w:rsid w:val="00F55F6F"/>
    <w:rsid w:val="00F56DC5"/>
    <w:rsid w:val="00F573DA"/>
    <w:rsid w:val="00F57C5A"/>
    <w:rsid w:val="00F60F27"/>
    <w:rsid w:val="00F61F15"/>
    <w:rsid w:val="00F625BB"/>
    <w:rsid w:val="00F62D64"/>
    <w:rsid w:val="00F62F7C"/>
    <w:rsid w:val="00F6489E"/>
    <w:rsid w:val="00F653E0"/>
    <w:rsid w:val="00F7050A"/>
    <w:rsid w:val="00F716D6"/>
    <w:rsid w:val="00F721B5"/>
    <w:rsid w:val="00F722E5"/>
    <w:rsid w:val="00F73D44"/>
    <w:rsid w:val="00F753DE"/>
    <w:rsid w:val="00F767E3"/>
    <w:rsid w:val="00F76CFC"/>
    <w:rsid w:val="00F76DFD"/>
    <w:rsid w:val="00F8226C"/>
    <w:rsid w:val="00F828BF"/>
    <w:rsid w:val="00F85253"/>
    <w:rsid w:val="00F857AD"/>
    <w:rsid w:val="00F875DE"/>
    <w:rsid w:val="00F91E35"/>
    <w:rsid w:val="00F922FC"/>
    <w:rsid w:val="00F92792"/>
    <w:rsid w:val="00F9285C"/>
    <w:rsid w:val="00F928DE"/>
    <w:rsid w:val="00F93370"/>
    <w:rsid w:val="00F94012"/>
    <w:rsid w:val="00FA0B84"/>
    <w:rsid w:val="00FA2E66"/>
    <w:rsid w:val="00FA321C"/>
    <w:rsid w:val="00FA32AF"/>
    <w:rsid w:val="00FA3D9D"/>
    <w:rsid w:val="00FA4EB7"/>
    <w:rsid w:val="00FA56BB"/>
    <w:rsid w:val="00FA5E25"/>
    <w:rsid w:val="00FA5F6E"/>
    <w:rsid w:val="00FA6D6B"/>
    <w:rsid w:val="00FA7667"/>
    <w:rsid w:val="00FB03D4"/>
    <w:rsid w:val="00FB0F44"/>
    <w:rsid w:val="00FB1059"/>
    <w:rsid w:val="00FB128D"/>
    <w:rsid w:val="00FB15E6"/>
    <w:rsid w:val="00FB1C15"/>
    <w:rsid w:val="00FB39B8"/>
    <w:rsid w:val="00FB4728"/>
    <w:rsid w:val="00FB4BCA"/>
    <w:rsid w:val="00FB508B"/>
    <w:rsid w:val="00FB6ECC"/>
    <w:rsid w:val="00FC169C"/>
    <w:rsid w:val="00FC224C"/>
    <w:rsid w:val="00FC3C1A"/>
    <w:rsid w:val="00FC7754"/>
    <w:rsid w:val="00FC7D45"/>
    <w:rsid w:val="00FD3358"/>
    <w:rsid w:val="00FD5C1A"/>
    <w:rsid w:val="00FD688E"/>
    <w:rsid w:val="00FD75E5"/>
    <w:rsid w:val="00FD79B8"/>
    <w:rsid w:val="00FD7EE4"/>
    <w:rsid w:val="00FD7FDA"/>
    <w:rsid w:val="00FE010C"/>
    <w:rsid w:val="00FE1564"/>
    <w:rsid w:val="00FE1AF5"/>
    <w:rsid w:val="00FE37A7"/>
    <w:rsid w:val="00FE466B"/>
    <w:rsid w:val="00FE4D7A"/>
    <w:rsid w:val="00FE544A"/>
    <w:rsid w:val="00FE5E19"/>
    <w:rsid w:val="00FE6DCE"/>
    <w:rsid w:val="00FF045F"/>
    <w:rsid w:val="00FF0A79"/>
    <w:rsid w:val="00FF1ED7"/>
    <w:rsid w:val="00FF2907"/>
    <w:rsid w:val="00FF2E66"/>
    <w:rsid w:val="00FF2E6B"/>
    <w:rsid w:val="00FF3B86"/>
    <w:rsid w:val="00FF4004"/>
    <w:rsid w:val="00FF4019"/>
    <w:rsid w:val="00FF62EB"/>
    <w:rsid w:val="00FF6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4F772"/>
  <w15:chartTrackingRefBased/>
  <w15:docId w15:val="{09BD70CC-CC02-4413-90F7-30F0C6103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123C"/>
    <w:pPr>
      <w:spacing w:after="0" w:line="240" w:lineRule="auto"/>
    </w:pPr>
    <w:rPr>
      <w:rFonts w:ascii="Arial" w:eastAsiaTheme="minorEastAsia"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3123C"/>
    <w:pPr>
      <w:spacing w:after="0" w:line="240" w:lineRule="auto"/>
    </w:pPr>
  </w:style>
  <w:style w:type="table" w:styleId="TableGrid">
    <w:name w:val="Table Grid"/>
    <w:basedOn w:val="TableNormal"/>
    <w:uiPriority w:val="39"/>
    <w:rsid w:val="00D3123C"/>
    <w:pPr>
      <w:spacing w:after="0" w:line="240" w:lineRule="auto"/>
    </w:pPr>
    <w:rPr>
      <w:lang w:val="en-Z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D3123C"/>
  </w:style>
  <w:style w:type="paragraph" w:styleId="BalloonText">
    <w:name w:val="Balloon Text"/>
    <w:basedOn w:val="Normal"/>
    <w:link w:val="BalloonTextChar"/>
    <w:uiPriority w:val="99"/>
    <w:semiHidden/>
    <w:unhideWhenUsed/>
    <w:rsid w:val="00E069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6909"/>
    <w:rPr>
      <w:rFonts w:ascii="Segoe UI" w:eastAsiaTheme="minorEastAsia" w:hAnsi="Segoe UI" w:cs="Segoe UI"/>
      <w:sz w:val="18"/>
      <w:szCs w:val="18"/>
    </w:rPr>
  </w:style>
  <w:style w:type="paragraph" w:styleId="ListParagraph">
    <w:name w:val="List Paragraph"/>
    <w:basedOn w:val="Normal"/>
    <w:uiPriority w:val="34"/>
    <w:qFormat/>
    <w:rsid w:val="00E63085"/>
    <w:pPr>
      <w:ind w:left="720"/>
      <w:contextualSpacing/>
    </w:pPr>
  </w:style>
  <w:style w:type="paragraph" w:styleId="Header">
    <w:name w:val="header"/>
    <w:basedOn w:val="Normal"/>
    <w:link w:val="HeaderChar"/>
    <w:uiPriority w:val="99"/>
    <w:unhideWhenUsed/>
    <w:rsid w:val="0026608B"/>
    <w:pPr>
      <w:tabs>
        <w:tab w:val="center" w:pos="4680"/>
        <w:tab w:val="right" w:pos="9360"/>
      </w:tabs>
    </w:pPr>
  </w:style>
  <w:style w:type="character" w:customStyle="1" w:styleId="HeaderChar">
    <w:name w:val="Header Char"/>
    <w:basedOn w:val="DefaultParagraphFont"/>
    <w:link w:val="Header"/>
    <w:uiPriority w:val="99"/>
    <w:rsid w:val="0026608B"/>
    <w:rPr>
      <w:rFonts w:ascii="Arial" w:eastAsiaTheme="minorEastAsia" w:hAnsi="Arial" w:cs="Arial"/>
      <w:sz w:val="24"/>
      <w:szCs w:val="24"/>
    </w:rPr>
  </w:style>
  <w:style w:type="paragraph" w:styleId="Footer">
    <w:name w:val="footer"/>
    <w:basedOn w:val="Normal"/>
    <w:link w:val="FooterChar"/>
    <w:uiPriority w:val="99"/>
    <w:unhideWhenUsed/>
    <w:rsid w:val="0026608B"/>
    <w:pPr>
      <w:tabs>
        <w:tab w:val="center" w:pos="4680"/>
        <w:tab w:val="right" w:pos="9360"/>
      </w:tabs>
    </w:pPr>
  </w:style>
  <w:style w:type="character" w:customStyle="1" w:styleId="FooterChar">
    <w:name w:val="Footer Char"/>
    <w:basedOn w:val="DefaultParagraphFont"/>
    <w:link w:val="Footer"/>
    <w:uiPriority w:val="99"/>
    <w:rsid w:val="0026608B"/>
    <w:rPr>
      <w:rFonts w:ascii="Arial" w:eastAsiaTheme="minorEastAsia" w:hAnsi="Arial" w:cs="Arial"/>
      <w:sz w:val="24"/>
      <w:szCs w:val="24"/>
    </w:rPr>
  </w:style>
  <w:style w:type="character" w:styleId="Emphasis">
    <w:name w:val="Emphasis"/>
    <w:basedOn w:val="DefaultParagraphFont"/>
    <w:uiPriority w:val="20"/>
    <w:qFormat/>
    <w:rsid w:val="00E028BA"/>
    <w:rPr>
      <w:i/>
      <w:iCs/>
    </w:rPr>
  </w:style>
  <w:style w:type="character" w:styleId="Hyperlink">
    <w:name w:val="Hyperlink"/>
    <w:basedOn w:val="DefaultParagraphFont"/>
    <w:uiPriority w:val="99"/>
    <w:unhideWhenUsed/>
    <w:rsid w:val="00E028BA"/>
    <w:rPr>
      <w:color w:val="0000FF"/>
      <w:u w:val="single"/>
    </w:rPr>
  </w:style>
  <w:style w:type="character" w:customStyle="1" w:styleId="UnresolvedMention">
    <w:name w:val="Unresolved Mention"/>
    <w:basedOn w:val="DefaultParagraphFont"/>
    <w:uiPriority w:val="99"/>
    <w:semiHidden/>
    <w:unhideWhenUsed/>
    <w:rsid w:val="003F7BA5"/>
    <w:rPr>
      <w:color w:val="808080"/>
      <w:shd w:val="clear" w:color="auto" w:fill="E6E6E6"/>
    </w:rPr>
  </w:style>
  <w:style w:type="paragraph" w:customStyle="1" w:styleId="1Heading">
    <w:name w:val="1. Heading"/>
    <w:basedOn w:val="ListParagraph"/>
    <w:qFormat/>
    <w:rsid w:val="00BD2C71"/>
    <w:pPr>
      <w:numPr>
        <w:numId w:val="1"/>
      </w:numPr>
      <w:tabs>
        <w:tab w:val="num" w:pos="360"/>
      </w:tabs>
      <w:spacing w:after="200"/>
      <w:ind w:left="720" w:firstLine="0"/>
      <w:jc w:val="both"/>
    </w:pPr>
    <w:rPr>
      <w:rFonts w:ascii="Avenir" w:eastAsia="Calibri" w:hAnsi="Avenir"/>
      <w:sz w:val="22"/>
      <w:szCs w:val="22"/>
      <w:lang w:val="en-ZA" w:eastAsia="ko-KR"/>
    </w:rPr>
  </w:style>
  <w:style w:type="character" w:styleId="FollowedHyperlink">
    <w:name w:val="FollowedHyperlink"/>
    <w:basedOn w:val="DefaultParagraphFont"/>
    <w:uiPriority w:val="99"/>
    <w:semiHidden/>
    <w:unhideWhenUsed/>
    <w:rsid w:val="00F875DE"/>
    <w:rPr>
      <w:color w:val="954F72" w:themeColor="followedHyperlink"/>
      <w:u w:val="single"/>
    </w:rPr>
  </w:style>
  <w:style w:type="paragraph" w:styleId="CommentText">
    <w:name w:val="annotation text"/>
    <w:basedOn w:val="Normal"/>
    <w:link w:val="CommentTextChar"/>
    <w:uiPriority w:val="99"/>
    <w:unhideWhenUsed/>
    <w:rsid w:val="00C93848"/>
    <w:rPr>
      <w:sz w:val="20"/>
      <w:szCs w:val="20"/>
    </w:rPr>
  </w:style>
  <w:style w:type="character" w:customStyle="1" w:styleId="CommentTextChar">
    <w:name w:val="Comment Text Char"/>
    <w:basedOn w:val="DefaultParagraphFont"/>
    <w:link w:val="CommentText"/>
    <w:uiPriority w:val="99"/>
    <w:rsid w:val="00C93848"/>
    <w:rPr>
      <w:rFonts w:ascii="Arial" w:eastAsiaTheme="minorEastAsia" w:hAnsi="Arial" w:cs="Arial"/>
      <w:sz w:val="20"/>
      <w:szCs w:val="20"/>
    </w:rPr>
  </w:style>
  <w:style w:type="character" w:customStyle="1" w:styleId="A4">
    <w:name w:val="A4"/>
    <w:uiPriority w:val="99"/>
    <w:rsid w:val="006F4B8A"/>
    <w:rPr>
      <w:rFonts w:cs="Adobe Jenson Pro"/>
      <w:color w:val="000000"/>
      <w:sz w:val="20"/>
      <w:szCs w:val="20"/>
    </w:rPr>
  </w:style>
  <w:style w:type="paragraph" w:customStyle="1" w:styleId="EndNoteBibliographyTitle">
    <w:name w:val="EndNote Bibliography Title"/>
    <w:basedOn w:val="Normal"/>
    <w:link w:val="EndNoteBibliographyTitleChar"/>
    <w:rsid w:val="0064462D"/>
    <w:pPr>
      <w:jc w:val="center"/>
    </w:pPr>
    <w:rPr>
      <w:noProof/>
    </w:rPr>
  </w:style>
  <w:style w:type="character" w:customStyle="1" w:styleId="EndNoteBibliographyTitleChar">
    <w:name w:val="EndNote Bibliography Title Char"/>
    <w:basedOn w:val="NoSpacingChar"/>
    <w:link w:val="EndNoteBibliographyTitle"/>
    <w:rsid w:val="0064462D"/>
    <w:rPr>
      <w:rFonts w:ascii="Arial" w:eastAsiaTheme="minorEastAsia" w:hAnsi="Arial" w:cs="Arial"/>
      <w:noProof/>
      <w:sz w:val="24"/>
      <w:szCs w:val="24"/>
    </w:rPr>
  </w:style>
  <w:style w:type="paragraph" w:customStyle="1" w:styleId="EndNoteBibliography">
    <w:name w:val="EndNote Bibliography"/>
    <w:basedOn w:val="Normal"/>
    <w:link w:val="EndNoteBibliographyChar"/>
    <w:rsid w:val="0064462D"/>
    <w:rPr>
      <w:noProof/>
    </w:rPr>
  </w:style>
  <w:style w:type="character" w:customStyle="1" w:styleId="EndNoteBibliographyChar">
    <w:name w:val="EndNote Bibliography Char"/>
    <w:basedOn w:val="NoSpacingChar"/>
    <w:link w:val="EndNoteBibliography"/>
    <w:rsid w:val="0064462D"/>
    <w:rPr>
      <w:rFonts w:ascii="Arial" w:eastAsiaTheme="minorEastAsia" w:hAnsi="Arial" w:cs="Arial"/>
      <w:noProof/>
      <w:sz w:val="24"/>
      <w:szCs w:val="24"/>
    </w:rPr>
  </w:style>
  <w:style w:type="character" w:styleId="CommentReference">
    <w:name w:val="annotation reference"/>
    <w:basedOn w:val="DefaultParagraphFont"/>
    <w:uiPriority w:val="99"/>
    <w:semiHidden/>
    <w:unhideWhenUsed/>
    <w:rsid w:val="00A6285C"/>
    <w:rPr>
      <w:sz w:val="16"/>
      <w:szCs w:val="16"/>
    </w:rPr>
  </w:style>
  <w:style w:type="paragraph" w:styleId="CommentSubject">
    <w:name w:val="annotation subject"/>
    <w:basedOn w:val="CommentText"/>
    <w:next w:val="CommentText"/>
    <w:link w:val="CommentSubjectChar"/>
    <w:uiPriority w:val="99"/>
    <w:semiHidden/>
    <w:unhideWhenUsed/>
    <w:rsid w:val="00135437"/>
    <w:rPr>
      <w:b/>
      <w:bCs/>
    </w:rPr>
  </w:style>
  <w:style w:type="character" w:customStyle="1" w:styleId="CommentSubjectChar">
    <w:name w:val="Comment Subject Char"/>
    <w:basedOn w:val="CommentTextChar"/>
    <w:link w:val="CommentSubject"/>
    <w:uiPriority w:val="99"/>
    <w:semiHidden/>
    <w:rsid w:val="00135437"/>
    <w:rPr>
      <w:rFonts w:ascii="Arial" w:eastAsiaTheme="minorEastAsia" w:hAnsi="Arial" w:cs="Arial"/>
      <w:b/>
      <w:bCs/>
      <w:sz w:val="20"/>
      <w:szCs w:val="20"/>
    </w:rPr>
  </w:style>
  <w:style w:type="paragraph" w:styleId="Revision">
    <w:name w:val="Revision"/>
    <w:hidden/>
    <w:uiPriority w:val="99"/>
    <w:semiHidden/>
    <w:rsid w:val="00086B04"/>
    <w:pPr>
      <w:spacing w:after="0" w:line="240" w:lineRule="auto"/>
    </w:pPr>
    <w:rPr>
      <w:rFonts w:ascii="Arial" w:eastAsiaTheme="minorEastAsia" w:hAnsi="Arial" w:cs="Arial"/>
      <w:sz w:val="24"/>
      <w:szCs w:val="24"/>
    </w:rPr>
  </w:style>
  <w:style w:type="character" w:styleId="LineNumber">
    <w:name w:val="line number"/>
    <w:basedOn w:val="DefaultParagraphFont"/>
    <w:uiPriority w:val="99"/>
    <w:rsid w:val="00B05E68"/>
    <w:rPr>
      <w:rFonts w:asciiTheme="minorHAnsi" w:hAnsiTheme="minorHAns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079731">
      <w:bodyDiv w:val="1"/>
      <w:marLeft w:val="0"/>
      <w:marRight w:val="0"/>
      <w:marTop w:val="0"/>
      <w:marBottom w:val="0"/>
      <w:divBdr>
        <w:top w:val="none" w:sz="0" w:space="0" w:color="auto"/>
        <w:left w:val="none" w:sz="0" w:space="0" w:color="auto"/>
        <w:bottom w:val="none" w:sz="0" w:space="0" w:color="auto"/>
        <w:right w:val="none" w:sz="0" w:space="0" w:color="auto"/>
      </w:divBdr>
    </w:div>
    <w:div w:id="123545618">
      <w:bodyDiv w:val="1"/>
      <w:marLeft w:val="0"/>
      <w:marRight w:val="0"/>
      <w:marTop w:val="0"/>
      <w:marBottom w:val="0"/>
      <w:divBdr>
        <w:top w:val="none" w:sz="0" w:space="0" w:color="auto"/>
        <w:left w:val="none" w:sz="0" w:space="0" w:color="auto"/>
        <w:bottom w:val="none" w:sz="0" w:space="0" w:color="auto"/>
        <w:right w:val="none" w:sz="0" w:space="0" w:color="auto"/>
      </w:divBdr>
    </w:div>
    <w:div w:id="171577954">
      <w:bodyDiv w:val="1"/>
      <w:marLeft w:val="0"/>
      <w:marRight w:val="0"/>
      <w:marTop w:val="0"/>
      <w:marBottom w:val="0"/>
      <w:divBdr>
        <w:top w:val="none" w:sz="0" w:space="0" w:color="auto"/>
        <w:left w:val="none" w:sz="0" w:space="0" w:color="auto"/>
        <w:bottom w:val="none" w:sz="0" w:space="0" w:color="auto"/>
        <w:right w:val="none" w:sz="0" w:space="0" w:color="auto"/>
      </w:divBdr>
    </w:div>
    <w:div w:id="231628113">
      <w:bodyDiv w:val="1"/>
      <w:marLeft w:val="0"/>
      <w:marRight w:val="0"/>
      <w:marTop w:val="0"/>
      <w:marBottom w:val="0"/>
      <w:divBdr>
        <w:top w:val="none" w:sz="0" w:space="0" w:color="auto"/>
        <w:left w:val="none" w:sz="0" w:space="0" w:color="auto"/>
        <w:bottom w:val="none" w:sz="0" w:space="0" w:color="auto"/>
        <w:right w:val="none" w:sz="0" w:space="0" w:color="auto"/>
      </w:divBdr>
    </w:div>
    <w:div w:id="312220937">
      <w:bodyDiv w:val="1"/>
      <w:marLeft w:val="0"/>
      <w:marRight w:val="0"/>
      <w:marTop w:val="0"/>
      <w:marBottom w:val="0"/>
      <w:divBdr>
        <w:top w:val="none" w:sz="0" w:space="0" w:color="auto"/>
        <w:left w:val="none" w:sz="0" w:space="0" w:color="auto"/>
        <w:bottom w:val="none" w:sz="0" w:space="0" w:color="auto"/>
        <w:right w:val="none" w:sz="0" w:space="0" w:color="auto"/>
      </w:divBdr>
    </w:div>
    <w:div w:id="362708233">
      <w:bodyDiv w:val="1"/>
      <w:marLeft w:val="0"/>
      <w:marRight w:val="0"/>
      <w:marTop w:val="0"/>
      <w:marBottom w:val="0"/>
      <w:divBdr>
        <w:top w:val="none" w:sz="0" w:space="0" w:color="auto"/>
        <w:left w:val="none" w:sz="0" w:space="0" w:color="auto"/>
        <w:bottom w:val="none" w:sz="0" w:space="0" w:color="auto"/>
        <w:right w:val="none" w:sz="0" w:space="0" w:color="auto"/>
      </w:divBdr>
    </w:div>
    <w:div w:id="489178748">
      <w:bodyDiv w:val="1"/>
      <w:marLeft w:val="0"/>
      <w:marRight w:val="0"/>
      <w:marTop w:val="0"/>
      <w:marBottom w:val="0"/>
      <w:divBdr>
        <w:top w:val="none" w:sz="0" w:space="0" w:color="auto"/>
        <w:left w:val="none" w:sz="0" w:space="0" w:color="auto"/>
        <w:bottom w:val="none" w:sz="0" w:space="0" w:color="auto"/>
        <w:right w:val="none" w:sz="0" w:space="0" w:color="auto"/>
      </w:divBdr>
    </w:div>
    <w:div w:id="536429748">
      <w:bodyDiv w:val="1"/>
      <w:marLeft w:val="0"/>
      <w:marRight w:val="0"/>
      <w:marTop w:val="0"/>
      <w:marBottom w:val="0"/>
      <w:divBdr>
        <w:top w:val="none" w:sz="0" w:space="0" w:color="auto"/>
        <w:left w:val="none" w:sz="0" w:space="0" w:color="auto"/>
        <w:bottom w:val="none" w:sz="0" w:space="0" w:color="auto"/>
        <w:right w:val="none" w:sz="0" w:space="0" w:color="auto"/>
      </w:divBdr>
    </w:div>
    <w:div w:id="539246412">
      <w:bodyDiv w:val="1"/>
      <w:marLeft w:val="0"/>
      <w:marRight w:val="0"/>
      <w:marTop w:val="0"/>
      <w:marBottom w:val="0"/>
      <w:divBdr>
        <w:top w:val="none" w:sz="0" w:space="0" w:color="auto"/>
        <w:left w:val="none" w:sz="0" w:space="0" w:color="auto"/>
        <w:bottom w:val="none" w:sz="0" w:space="0" w:color="auto"/>
        <w:right w:val="none" w:sz="0" w:space="0" w:color="auto"/>
      </w:divBdr>
    </w:div>
    <w:div w:id="574514111">
      <w:bodyDiv w:val="1"/>
      <w:marLeft w:val="0"/>
      <w:marRight w:val="0"/>
      <w:marTop w:val="0"/>
      <w:marBottom w:val="0"/>
      <w:divBdr>
        <w:top w:val="none" w:sz="0" w:space="0" w:color="auto"/>
        <w:left w:val="none" w:sz="0" w:space="0" w:color="auto"/>
        <w:bottom w:val="none" w:sz="0" w:space="0" w:color="auto"/>
        <w:right w:val="none" w:sz="0" w:space="0" w:color="auto"/>
      </w:divBdr>
    </w:div>
    <w:div w:id="587621823">
      <w:bodyDiv w:val="1"/>
      <w:marLeft w:val="0"/>
      <w:marRight w:val="0"/>
      <w:marTop w:val="0"/>
      <w:marBottom w:val="0"/>
      <w:divBdr>
        <w:top w:val="none" w:sz="0" w:space="0" w:color="auto"/>
        <w:left w:val="none" w:sz="0" w:space="0" w:color="auto"/>
        <w:bottom w:val="none" w:sz="0" w:space="0" w:color="auto"/>
        <w:right w:val="none" w:sz="0" w:space="0" w:color="auto"/>
      </w:divBdr>
    </w:div>
    <w:div w:id="607469677">
      <w:bodyDiv w:val="1"/>
      <w:marLeft w:val="0"/>
      <w:marRight w:val="0"/>
      <w:marTop w:val="0"/>
      <w:marBottom w:val="0"/>
      <w:divBdr>
        <w:top w:val="none" w:sz="0" w:space="0" w:color="auto"/>
        <w:left w:val="none" w:sz="0" w:space="0" w:color="auto"/>
        <w:bottom w:val="none" w:sz="0" w:space="0" w:color="auto"/>
        <w:right w:val="none" w:sz="0" w:space="0" w:color="auto"/>
      </w:divBdr>
    </w:div>
    <w:div w:id="609439562">
      <w:bodyDiv w:val="1"/>
      <w:marLeft w:val="0"/>
      <w:marRight w:val="0"/>
      <w:marTop w:val="0"/>
      <w:marBottom w:val="0"/>
      <w:divBdr>
        <w:top w:val="none" w:sz="0" w:space="0" w:color="auto"/>
        <w:left w:val="none" w:sz="0" w:space="0" w:color="auto"/>
        <w:bottom w:val="none" w:sz="0" w:space="0" w:color="auto"/>
        <w:right w:val="none" w:sz="0" w:space="0" w:color="auto"/>
      </w:divBdr>
    </w:div>
    <w:div w:id="655963959">
      <w:bodyDiv w:val="1"/>
      <w:marLeft w:val="0"/>
      <w:marRight w:val="0"/>
      <w:marTop w:val="0"/>
      <w:marBottom w:val="0"/>
      <w:divBdr>
        <w:top w:val="none" w:sz="0" w:space="0" w:color="auto"/>
        <w:left w:val="none" w:sz="0" w:space="0" w:color="auto"/>
        <w:bottom w:val="none" w:sz="0" w:space="0" w:color="auto"/>
        <w:right w:val="none" w:sz="0" w:space="0" w:color="auto"/>
      </w:divBdr>
    </w:div>
    <w:div w:id="667707345">
      <w:bodyDiv w:val="1"/>
      <w:marLeft w:val="0"/>
      <w:marRight w:val="0"/>
      <w:marTop w:val="0"/>
      <w:marBottom w:val="0"/>
      <w:divBdr>
        <w:top w:val="none" w:sz="0" w:space="0" w:color="auto"/>
        <w:left w:val="none" w:sz="0" w:space="0" w:color="auto"/>
        <w:bottom w:val="none" w:sz="0" w:space="0" w:color="auto"/>
        <w:right w:val="none" w:sz="0" w:space="0" w:color="auto"/>
      </w:divBdr>
    </w:div>
    <w:div w:id="835346615">
      <w:bodyDiv w:val="1"/>
      <w:marLeft w:val="0"/>
      <w:marRight w:val="0"/>
      <w:marTop w:val="0"/>
      <w:marBottom w:val="0"/>
      <w:divBdr>
        <w:top w:val="none" w:sz="0" w:space="0" w:color="auto"/>
        <w:left w:val="none" w:sz="0" w:space="0" w:color="auto"/>
        <w:bottom w:val="none" w:sz="0" w:space="0" w:color="auto"/>
        <w:right w:val="none" w:sz="0" w:space="0" w:color="auto"/>
      </w:divBdr>
    </w:div>
    <w:div w:id="843786833">
      <w:bodyDiv w:val="1"/>
      <w:marLeft w:val="0"/>
      <w:marRight w:val="0"/>
      <w:marTop w:val="0"/>
      <w:marBottom w:val="0"/>
      <w:divBdr>
        <w:top w:val="none" w:sz="0" w:space="0" w:color="auto"/>
        <w:left w:val="none" w:sz="0" w:space="0" w:color="auto"/>
        <w:bottom w:val="none" w:sz="0" w:space="0" w:color="auto"/>
        <w:right w:val="none" w:sz="0" w:space="0" w:color="auto"/>
      </w:divBdr>
    </w:div>
    <w:div w:id="931626761">
      <w:bodyDiv w:val="1"/>
      <w:marLeft w:val="0"/>
      <w:marRight w:val="0"/>
      <w:marTop w:val="0"/>
      <w:marBottom w:val="0"/>
      <w:divBdr>
        <w:top w:val="none" w:sz="0" w:space="0" w:color="auto"/>
        <w:left w:val="none" w:sz="0" w:space="0" w:color="auto"/>
        <w:bottom w:val="none" w:sz="0" w:space="0" w:color="auto"/>
        <w:right w:val="none" w:sz="0" w:space="0" w:color="auto"/>
      </w:divBdr>
    </w:div>
    <w:div w:id="950863080">
      <w:bodyDiv w:val="1"/>
      <w:marLeft w:val="0"/>
      <w:marRight w:val="0"/>
      <w:marTop w:val="0"/>
      <w:marBottom w:val="0"/>
      <w:divBdr>
        <w:top w:val="none" w:sz="0" w:space="0" w:color="auto"/>
        <w:left w:val="none" w:sz="0" w:space="0" w:color="auto"/>
        <w:bottom w:val="none" w:sz="0" w:space="0" w:color="auto"/>
        <w:right w:val="none" w:sz="0" w:space="0" w:color="auto"/>
      </w:divBdr>
    </w:div>
    <w:div w:id="986320041">
      <w:bodyDiv w:val="1"/>
      <w:marLeft w:val="0"/>
      <w:marRight w:val="0"/>
      <w:marTop w:val="0"/>
      <w:marBottom w:val="0"/>
      <w:divBdr>
        <w:top w:val="none" w:sz="0" w:space="0" w:color="auto"/>
        <w:left w:val="none" w:sz="0" w:space="0" w:color="auto"/>
        <w:bottom w:val="none" w:sz="0" w:space="0" w:color="auto"/>
        <w:right w:val="none" w:sz="0" w:space="0" w:color="auto"/>
      </w:divBdr>
    </w:div>
    <w:div w:id="996422440">
      <w:bodyDiv w:val="1"/>
      <w:marLeft w:val="0"/>
      <w:marRight w:val="0"/>
      <w:marTop w:val="0"/>
      <w:marBottom w:val="0"/>
      <w:divBdr>
        <w:top w:val="none" w:sz="0" w:space="0" w:color="auto"/>
        <w:left w:val="none" w:sz="0" w:space="0" w:color="auto"/>
        <w:bottom w:val="none" w:sz="0" w:space="0" w:color="auto"/>
        <w:right w:val="none" w:sz="0" w:space="0" w:color="auto"/>
      </w:divBdr>
    </w:div>
    <w:div w:id="1016495730">
      <w:bodyDiv w:val="1"/>
      <w:marLeft w:val="0"/>
      <w:marRight w:val="0"/>
      <w:marTop w:val="0"/>
      <w:marBottom w:val="0"/>
      <w:divBdr>
        <w:top w:val="none" w:sz="0" w:space="0" w:color="auto"/>
        <w:left w:val="none" w:sz="0" w:space="0" w:color="auto"/>
        <w:bottom w:val="none" w:sz="0" w:space="0" w:color="auto"/>
        <w:right w:val="none" w:sz="0" w:space="0" w:color="auto"/>
      </w:divBdr>
    </w:div>
    <w:div w:id="1079443619">
      <w:bodyDiv w:val="1"/>
      <w:marLeft w:val="0"/>
      <w:marRight w:val="0"/>
      <w:marTop w:val="0"/>
      <w:marBottom w:val="0"/>
      <w:divBdr>
        <w:top w:val="none" w:sz="0" w:space="0" w:color="auto"/>
        <w:left w:val="none" w:sz="0" w:space="0" w:color="auto"/>
        <w:bottom w:val="none" w:sz="0" w:space="0" w:color="auto"/>
        <w:right w:val="none" w:sz="0" w:space="0" w:color="auto"/>
      </w:divBdr>
    </w:div>
    <w:div w:id="1104150534">
      <w:bodyDiv w:val="1"/>
      <w:marLeft w:val="0"/>
      <w:marRight w:val="0"/>
      <w:marTop w:val="0"/>
      <w:marBottom w:val="0"/>
      <w:divBdr>
        <w:top w:val="none" w:sz="0" w:space="0" w:color="auto"/>
        <w:left w:val="none" w:sz="0" w:space="0" w:color="auto"/>
        <w:bottom w:val="none" w:sz="0" w:space="0" w:color="auto"/>
        <w:right w:val="none" w:sz="0" w:space="0" w:color="auto"/>
      </w:divBdr>
    </w:div>
    <w:div w:id="1115903703">
      <w:bodyDiv w:val="1"/>
      <w:marLeft w:val="0"/>
      <w:marRight w:val="0"/>
      <w:marTop w:val="0"/>
      <w:marBottom w:val="0"/>
      <w:divBdr>
        <w:top w:val="none" w:sz="0" w:space="0" w:color="auto"/>
        <w:left w:val="none" w:sz="0" w:space="0" w:color="auto"/>
        <w:bottom w:val="none" w:sz="0" w:space="0" w:color="auto"/>
        <w:right w:val="none" w:sz="0" w:space="0" w:color="auto"/>
      </w:divBdr>
    </w:div>
    <w:div w:id="1165366339">
      <w:bodyDiv w:val="1"/>
      <w:marLeft w:val="0"/>
      <w:marRight w:val="0"/>
      <w:marTop w:val="0"/>
      <w:marBottom w:val="0"/>
      <w:divBdr>
        <w:top w:val="none" w:sz="0" w:space="0" w:color="auto"/>
        <w:left w:val="none" w:sz="0" w:space="0" w:color="auto"/>
        <w:bottom w:val="none" w:sz="0" w:space="0" w:color="auto"/>
        <w:right w:val="none" w:sz="0" w:space="0" w:color="auto"/>
      </w:divBdr>
    </w:div>
    <w:div w:id="1235355080">
      <w:bodyDiv w:val="1"/>
      <w:marLeft w:val="0"/>
      <w:marRight w:val="0"/>
      <w:marTop w:val="0"/>
      <w:marBottom w:val="0"/>
      <w:divBdr>
        <w:top w:val="none" w:sz="0" w:space="0" w:color="auto"/>
        <w:left w:val="none" w:sz="0" w:space="0" w:color="auto"/>
        <w:bottom w:val="none" w:sz="0" w:space="0" w:color="auto"/>
        <w:right w:val="none" w:sz="0" w:space="0" w:color="auto"/>
      </w:divBdr>
    </w:div>
    <w:div w:id="1250039442">
      <w:bodyDiv w:val="1"/>
      <w:marLeft w:val="0"/>
      <w:marRight w:val="0"/>
      <w:marTop w:val="0"/>
      <w:marBottom w:val="0"/>
      <w:divBdr>
        <w:top w:val="none" w:sz="0" w:space="0" w:color="auto"/>
        <w:left w:val="none" w:sz="0" w:space="0" w:color="auto"/>
        <w:bottom w:val="none" w:sz="0" w:space="0" w:color="auto"/>
        <w:right w:val="none" w:sz="0" w:space="0" w:color="auto"/>
      </w:divBdr>
    </w:div>
    <w:div w:id="1471553760">
      <w:bodyDiv w:val="1"/>
      <w:marLeft w:val="0"/>
      <w:marRight w:val="0"/>
      <w:marTop w:val="0"/>
      <w:marBottom w:val="0"/>
      <w:divBdr>
        <w:top w:val="none" w:sz="0" w:space="0" w:color="auto"/>
        <w:left w:val="none" w:sz="0" w:space="0" w:color="auto"/>
        <w:bottom w:val="none" w:sz="0" w:space="0" w:color="auto"/>
        <w:right w:val="none" w:sz="0" w:space="0" w:color="auto"/>
      </w:divBdr>
    </w:div>
    <w:div w:id="1481532147">
      <w:bodyDiv w:val="1"/>
      <w:marLeft w:val="0"/>
      <w:marRight w:val="0"/>
      <w:marTop w:val="0"/>
      <w:marBottom w:val="0"/>
      <w:divBdr>
        <w:top w:val="none" w:sz="0" w:space="0" w:color="auto"/>
        <w:left w:val="none" w:sz="0" w:space="0" w:color="auto"/>
        <w:bottom w:val="none" w:sz="0" w:space="0" w:color="auto"/>
        <w:right w:val="none" w:sz="0" w:space="0" w:color="auto"/>
      </w:divBdr>
    </w:div>
    <w:div w:id="1520436922">
      <w:bodyDiv w:val="1"/>
      <w:marLeft w:val="0"/>
      <w:marRight w:val="0"/>
      <w:marTop w:val="0"/>
      <w:marBottom w:val="0"/>
      <w:divBdr>
        <w:top w:val="none" w:sz="0" w:space="0" w:color="auto"/>
        <w:left w:val="none" w:sz="0" w:space="0" w:color="auto"/>
        <w:bottom w:val="none" w:sz="0" w:space="0" w:color="auto"/>
        <w:right w:val="none" w:sz="0" w:space="0" w:color="auto"/>
      </w:divBdr>
    </w:div>
    <w:div w:id="1541238167">
      <w:bodyDiv w:val="1"/>
      <w:marLeft w:val="0"/>
      <w:marRight w:val="0"/>
      <w:marTop w:val="0"/>
      <w:marBottom w:val="0"/>
      <w:divBdr>
        <w:top w:val="none" w:sz="0" w:space="0" w:color="auto"/>
        <w:left w:val="none" w:sz="0" w:space="0" w:color="auto"/>
        <w:bottom w:val="none" w:sz="0" w:space="0" w:color="auto"/>
        <w:right w:val="none" w:sz="0" w:space="0" w:color="auto"/>
      </w:divBdr>
    </w:div>
    <w:div w:id="1602378491">
      <w:bodyDiv w:val="1"/>
      <w:marLeft w:val="0"/>
      <w:marRight w:val="0"/>
      <w:marTop w:val="0"/>
      <w:marBottom w:val="0"/>
      <w:divBdr>
        <w:top w:val="none" w:sz="0" w:space="0" w:color="auto"/>
        <w:left w:val="none" w:sz="0" w:space="0" w:color="auto"/>
        <w:bottom w:val="none" w:sz="0" w:space="0" w:color="auto"/>
        <w:right w:val="none" w:sz="0" w:space="0" w:color="auto"/>
      </w:divBdr>
    </w:div>
    <w:div w:id="1603099826">
      <w:bodyDiv w:val="1"/>
      <w:marLeft w:val="0"/>
      <w:marRight w:val="0"/>
      <w:marTop w:val="0"/>
      <w:marBottom w:val="0"/>
      <w:divBdr>
        <w:top w:val="none" w:sz="0" w:space="0" w:color="auto"/>
        <w:left w:val="none" w:sz="0" w:space="0" w:color="auto"/>
        <w:bottom w:val="none" w:sz="0" w:space="0" w:color="auto"/>
        <w:right w:val="none" w:sz="0" w:space="0" w:color="auto"/>
      </w:divBdr>
    </w:div>
    <w:div w:id="1604726476">
      <w:bodyDiv w:val="1"/>
      <w:marLeft w:val="0"/>
      <w:marRight w:val="0"/>
      <w:marTop w:val="0"/>
      <w:marBottom w:val="0"/>
      <w:divBdr>
        <w:top w:val="none" w:sz="0" w:space="0" w:color="auto"/>
        <w:left w:val="none" w:sz="0" w:space="0" w:color="auto"/>
        <w:bottom w:val="none" w:sz="0" w:space="0" w:color="auto"/>
        <w:right w:val="none" w:sz="0" w:space="0" w:color="auto"/>
      </w:divBdr>
    </w:div>
    <w:div w:id="1647274606">
      <w:bodyDiv w:val="1"/>
      <w:marLeft w:val="0"/>
      <w:marRight w:val="0"/>
      <w:marTop w:val="0"/>
      <w:marBottom w:val="0"/>
      <w:divBdr>
        <w:top w:val="none" w:sz="0" w:space="0" w:color="auto"/>
        <w:left w:val="none" w:sz="0" w:space="0" w:color="auto"/>
        <w:bottom w:val="none" w:sz="0" w:space="0" w:color="auto"/>
        <w:right w:val="none" w:sz="0" w:space="0" w:color="auto"/>
      </w:divBdr>
    </w:div>
    <w:div w:id="1724522998">
      <w:bodyDiv w:val="1"/>
      <w:marLeft w:val="0"/>
      <w:marRight w:val="0"/>
      <w:marTop w:val="0"/>
      <w:marBottom w:val="0"/>
      <w:divBdr>
        <w:top w:val="none" w:sz="0" w:space="0" w:color="auto"/>
        <w:left w:val="none" w:sz="0" w:space="0" w:color="auto"/>
        <w:bottom w:val="none" w:sz="0" w:space="0" w:color="auto"/>
        <w:right w:val="none" w:sz="0" w:space="0" w:color="auto"/>
      </w:divBdr>
    </w:div>
    <w:div w:id="1743261156">
      <w:bodyDiv w:val="1"/>
      <w:marLeft w:val="0"/>
      <w:marRight w:val="0"/>
      <w:marTop w:val="0"/>
      <w:marBottom w:val="0"/>
      <w:divBdr>
        <w:top w:val="none" w:sz="0" w:space="0" w:color="auto"/>
        <w:left w:val="none" w:sz="0" w:space="0" w:color="auto"/>
        <w:bottom w:val="none" w:sz="0" w:space="0" w:color="auto"/>
        <w:right w:val="none" w:sz="0" w:space="0" w:color="auto"/>
      </w:divBdr>
    </w:div>
    <w:div w:id="1819151147">
      <w:bodyDiv w:val="1"/>
      <w:marLeft w:val="0"/>
      <w:marRight w:val="0"/>
      <w:marTop w:val="0"/>
      <w:marBottom w:val="0"/>
      <w:divBdr>
        <w:top w:val="none" w:sz="0" w:space="0" w:color="auto"/>
        <w:left w:val="none" w:sz="0" w:space="0" w:color="auto"/>
        <w:bottom w:val="none" w:sz="0" w:space="0" w:color="auto"/>
        <w:right w:val="none" w:sz="0" w:space="0" w:color="auto"/>
      </w:divBdr>
    </w:div>
    <w:div w:id="1820806624">
      <w:bodyDiv w:val="1"/>
      <w:marLeft w:val="0"/>
      <w:marRight w:val="0"/>
      <w:marTop w:val="0"/>
      <w:marBottom w:val="0"/>
      <w:divBdr>
        <w:top w:val="none" w:sz="0" w:space="0" w:color="auto"/>
        <w:left w:val="none" w:sz="0" w:space="0" w:color="auto"/>
        <w:bottom w:val="none" w:sz="0" w:space="0" w:color="auto"/>
        <w:right w:val="none" w:sz="0" w:space="0" w:color="auto"/>
      </w:divBdr>
    </w:div>
    <w:div w:id="1824423778">
      <w:bodyDiv w:val="1"/>
      <w:marLeft w:val="0"/>
      <w:marRight w:val="0"/>
      <w:marTop w:val="0"/>
      <w:marBottom w:val="0"/>
      <w:divBdr>
        <w:top w:val="none" w:sz="0" w:space="0" w:color="auto"/>
        <w:left w:val="none" w:sz="0" w:space="0" w:color="auto"/>
        <w:bottom w:val="none" w:sz="0" w:space="0" w:color="auto"/>
        <w:right w:val="none" w:sz="0" w:space="0" w:color="auto"/>
      </w:divBdr>
    </w:div>
    <w:div w:id="1852259731">
      <w:bodyDiv w:val="1"/>
      <w:marLeft w:val="0"/>
      <w:marRight w:val="0"/>
      <w:marTop w:val="0"/>
      <w:marBottom w:val="0"/>
      <w:divBdr>
        <w:top w:val="none" w:sz="0" w:space="0" w:color="auto"/>
        <w:left w:val="none" w:sz="0" w:space="0" w:color="auto"/>
        <w:bottom w:val="none" w:sz="0" w:space="0" w:color="auto"/>
        <w:right w:val="none" w:sz="0" w:space="0" w:color="auto"/>
      </w:divBdr>
    </w:div>
    <w:div w:id="1906067752">
      <w:bodyDiv w:val="1"/>
      <w:marLeft w:val="0"/>
      <w:marRight w:val="0"/>
      <w:marTop w:val="0"/>
      <w:marBottom w:val="0"/>
      <w:divBdr>
        <w:top w:val="none" w:sz="0" w:space="0" w:color="auto"/>
        <w:left w:val="none" w:sz="0" w:space="0" w:color="auto"/>
        <w:bottom w:val="none" w:sz="0" w:space="0" w:color="auto"/>
        <w:right w:val="none" w:sz="0" w:space="0" w:color="auto"/>
      </w:divBdr>
    </w:div>
    <w:div w:id="1922330118">
      <w:bodyDiv w:val="1"/>
      <w:marLeft w:val="0"/>
      <w:marRight w:val="0"/>
      <w:marTop w:val="0"/>
      <w:marBottom w:val="0"/>
      <w:divBdr>
        <w:top w:val="none" w:sz="0" w:space="0" w:color="auto"/>
        <w:left w:val="none" w:sz="0" w:space="0" w:color="auto"/>
        <w:bottom w:val="none" w:sz="0" w:space="0" w:color="auto"/>
        <w:right w:val="none" w:sz="0" w:space="0" w:color="auto"/>
      </w:divBdr>
    </w:div>
    <w:div w:id="1924290353">
      <w:bodyDiv w:val="1"/>
      <w:marLeft w:val="0"/>
      <w:marRight w:val="0"/>
      <w:marTop w:val="0"/>
      <w:marBottom w:val="0"/>
      <w:divBdr>
        <w:top w:val="none" w:sz="0" w:space="0" w:color="auto"/>
        <w:left w:val="none" w:sz="0" w:space="0" w:color="auto"/>
        <w:bottom w:val="none" w:sz="0" w:space="0" w:color="auto"/>
        <w:right w:val="none" w:sz="0" w:space="0" w:color="auto"/>
      </w:divBdr>
    </w:div>
    <w:div w:id="2021658526">
      <w:bodyDiv w:val="1"/>
      <w:marLeft w:val="0"/>
      <w:marRight w:val="0"/>
      <w:marTop w:val="0"/>
      <w:marBottom w:val="0"/>
      <w:divBdr>
        <w:top w:val="none" w:sz="0" w:space="0" w:color="auto"/>
        <w:left w:val="none" w:sz="0" w:space="0" w:color="auto"/>
        <w:bottom w:val="none" w:sz="0" w:space="0" w:color="auto"/>
        <w:right w:val="none" w:sz="0" w:space="0" w:color="auto"/>
      </w:divBdr>
    </w:div>
    <w:div w:id="2034726202">
      <w:bodyDiv w:val="1"/>
      <w:marLeft w:val="0"/>
      <w:marRight w:val="0"/>
      <w:marTop w:val="0"/>
      <w:marBottom w:val="0"/>
      <w:divBdr>
        <w:top w:val="none" w:sz="0" w:space="0" w:color="auto"/>
        <w:left w:val="none" w:sz="0" w:space="0" w:color="auto"/>
        <w:bottom w:val="none" w:sz="0" w:space="0" w:color="auto"/>
        <w:right w:val="none" w:sz="0" w:space="0" w:color="auto"/>
      </w:divBdr>
    </w:div>
    <w:div w:id="2090031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5F3731-5393-4359-BD47-1DAF80DB8B05}">
  <we:reference id="wa200001482" version="1.0.5.0" store="en-US" storeType="OMEX"/>
  <we:alternateReferences>
    <we:reference id="wa200001482" version="1.0.5.0" store="WA200001482" storeType="OMEX"/>
  </we:alternateReferences>
  <we:properties>
    <we:property name="cache" value="{}"/>
    <we:property name="user-choices" value="{&quot;cf65e23056caf0832d9844ebb0ced45c&quot;:&quot;at&quot;,&quot;275f8684a8fbe49c7aa1f8e989487907&quot;:&quot;members&quot;,&quot;eaac1ce2766736d9bf6802b0f2903429&quot;:&quot;leaders&quot;,&quot;15d1af38a24611d72d39ca9feef99816&quot;:&quot;six&quot;,&quot;c36004c6a365c087e86cab976d81d255&quot;:&quot;Endpoint&quot;,&quot;93b158b7fdb3e25d9685b2a2b2328c7b&quot;:&quot;during&quot;,&quot;0489ec56674ba6263487a17eda4d43a4&quot;:&quot;with the&quot;,&quot;f4c71a5a698de689df2f59bd68be88de&quot;:&quot;duringduring th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6AE5D60EA9F048AD3735D569502B25" ma:contentTypeVersion="17" ma:contentTypeDescription="Create a new document." ma:contentTypeScope="" ma:versionID="2f7374cb3b08915554e3c7608cb9851b">
  <xsd:schema xmlns:xsd="http://www.w3.org/2001/XMLSchema" xmlns:xs="http://www.w3.org/2001/XMLSchema" xmlns:p="http://schemas.microsoft.com/office/2006/metadata/properties" xmlns:ns3="74c59880-8635-4b39-a72f-86138c82db72" xmlns:ns4="84795a2e-4f65-41fb-b879-27ef9ca98469" targetNamespace="http://schemas.microsoft.com/office/2006/metadata/properties" ma:root="true" ma:fieldsID="c99cc35ea3ca36890eaea2ca9016921c" ns3:_="" ns4:_="">
    <xsd:import namespace="74c59880-8635-4b39-a72f-86138c82db72"/>
    <xsd:import namespace="84795a2e-4f65-41fb-b879-27ef9ca9846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SearchPropertie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59880-8635-4b39-a72f-86138c82db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795a2e-4f65-41fb-b879-27ef9ca9846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74c59880-8635-4b39-a72f-86138c82db7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AAE9DD-C018-4EAF-8542-1C0E5D3F9D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59880-8635-4b39-a72f-86138c82db72"/>
    <ds:schemaRef ds:uri="84795a2e-4f65-41fb-b879-27ef9ca984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7F80FC-AAF9-416D-BD27-5D6E4FE76AFE}">
  <ds:schemaRefs>
    <ds:schemaRef ds:uri="http://schemas.microsoft.com/sharepoint/v3/contenttype/forms"/>
  </ds:schemaRefs>
</ds:datastoreItem>
</file>

<file path=customXml/itemProps3.xml><?xml version="1.0" encoding="utf-8"?>
<ds:datastoreItem xmlns:ds="http://schemas.openxmlformats.org/officeDocument/2006/customXml" ds:itemID="{D45369B8-11E6-4428-8892-DBDEB4A13377}">
  <ds:schemaRefs>
    <ds:schemaRef ds:uri="http://schemas.microsoft.com/office/2006/metadata/properties"/>
    <ds:schemaRef ds:uri="http://schemas.microsoft.com/office/infopath/2007/PartnerControls"/>
    <ds:schemaRef ds:uri="74c59880-8635-4b39-a72f-86138c82db72"/>
  </ds:schemaRefs>
</ds:datastoreItem>
</file>

<file path=customXml/itemProps4.xml><?xml version="1.0" encoding="utf-8"?>
<ds:datastoreItem xmlns:ds="http://schemas.openxmlformats.org/officeDocument/2006/customXml" ds:itemID="{AA398D86-8CAF-441C-A082-5F642FB80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069</Words>
  <Characters>9770</Characters>
  <Application>Microsoft Office Word</Application>
  <DocSecurity>0</DocSecurity>
  <Lines>315</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em Odendaal | SAMRC</dc:creator>
  <cp:keywords/>
  <dc:description/>
  <cp:lastModifiedBy>Helen Alcancia</cp:lastModifiedBy>
  <cp:revision>4</cp:revision>
  <dcterms:created xsi:type="dcterms:W3CDTF">2023-07-13T01:59:00Z</dcterms:created>
  <dcterms:modified xsi:type="dcterms:W3CDTF">2023-12-01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6AE5D60EA9F048AD3735D569502B25</vt:lpwstr>
  </property>
</Properties>
</file>